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 w:rsidR="00BC3211"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1</w:t>
            </w:r>
          </w:p>
        </w:tc>
      </w:tr>
      <w:tr w:rsidR="0045465F" w:rsidRPr="009C2626" w:rsidTr="009C262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Log in 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71372C"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and farm owner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low user to access to the system.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45465F" w:rsidRPr="009C2626" w:rsidRDefault="009B64C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The </w:t>
            </w:r>
            <w:proofErr w:type="gramStart"/>
            <w:r w:rsidRPr="009B64C3">
              <w:rPr>
                <w:rFonts w:asciiTheme="minorBidi" w:hAnsiTheme="minorBidi"/>
                <w:sz w:val="28"/>
              </w:rPr>
              <w:t>Administrator</w:t>
            </w:r>
            <w:r>
              <w:rPr>
                <w:rFonts w:asciiTheme="minorBidi" w:hAnsiTheme="minorBidi"/>
                <w:sz w:val="28"/>
              </w:rPr>
              <w:t xml:space="preserve"> ,farm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or farm owner </w:t>
            </w:r>
            <w:r w:rsidRPr="009B64C3">
              <w:rPr>
                <w:rFonts w:asciiTheme="minorBidi" w:hAnsiTheme="minorBidi"/>
                <w:sz w:val="28"/>
              </w:rPr>
              <w:t>chooses to login to the system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5465F" w:rsidRPr="009C2626" w:rsidRDefault="00F54231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must have a valid account.</w:t>
            </w:r>
          </w:p>
        </w:tc>
      </w:tr>
      <w:tr w:rsidR="0045465F" w:rsidRPr="009C2626" w:rsidTr="009C262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5465F" w:rsidRPr="009C2626" w:rsidTr="009C262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5465F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45465F" w:rsidRPr="009C2626" w:rsidRDefault="00505192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Hello559</w:t>
            </w:r>
          </w:p>
        </w:tc>
      </w:tr>
      <w:tr w:rsidR="00FC2B99" w:rsidRPr="009C2626" w:rsidTr="009C262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C2B99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Hihi2540</w:t>
            </w:r>
          </w:p>
        </w:tc>
      </w:tr>
      <w:tr w:rsidR="0045465F" w:rsidRPr="009C2626" w:rsidTr="009C262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8849CC" w:rsidRP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If the login is successful, the user is logged into the system. If not the</w:t>
            </w:r>
          </w:p>
          <w:p w:rsidR="0045465F" w:rsidRPr="009C2626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system state remains the same.</w:t>
            </w:r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FC2B99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45465F" w:rsidRPr="009C2626" w:rsidRDefault="0045465F" w:rsidP="00AB4653">
            <w:pPr>
              <w:spacing w:line="240" w:lineRule="auto"/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5465F" w:rsidRPr="009C2626" w:rsidTr="009C2626">
        <w:trPr>
          <w:trHeight w:val="161"/>
        </w:trPr>
        <w:tc>
          <w:tcPr>
            <w:tcW w:w="814" w:type="pct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5465F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User input username and password</w:t>
            </w:r>
          </w:p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2.User click login button</w:t>
            </w:r>
          </w:p>
        </w:tc>
        <w:tc>
          <w:tcPr>
            <w:tcW w:w="2054" w:type="pct"/>
            <w:gridSpan w:val="3"/>
          </w:tcPr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3.System validate the input [A1: Username or password is incorrect.]</w:t>
            </w:r>
          </w:p>
          <w:p w:rsidR="00CD0513" w:rsidRPr="009C2626" w:rsidRDefault="00CD051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[A</w:t>
            </w:r>
            <w:proofErr w:type="gramStart"/>
            <w:r w:rsidRPr="009C2626">
              <w:rPr>
                <w:rFonts w:asciiTheme="minorBidi" w:hAnsiTheme="minorBidi"/>
                <w:sz w:val="28"/>
              </w:rPr>
              <w:t>2:Account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has not approve</w:t>
            </w:r>
            <w:r w:rsidR="00FD5977" w:rsidRPr="009C2626">
              <w:rPr>
                <w:rFonts w:asciiTheme="minorBidi" w:hAnsiTheme="minorBidi"/>
                <w:sz w:val="28"/>
              </w:rPr>
              <w:t xml:space="preserve"> by admin</w:t>
            </w:r>
            <w:r w:rsidR="009C2626" w:rsidRPr="009C2626">
              <w:rPr>
                <w:rFonts w:asciiTheme="minorBidi" w:hAnsiTheme="minorBidi"/>
                <w:sz w:val="28"/>
              </w:rPr>
              <w:t>istrator.</w:t>
            </w:r>
            <w:r w:rsidRPr="009C2626">
              <w:rPr>
                <w:rFonts w:asciiTheme="minorBidi" w:hAnsiTheme="minorBidi"/>
                <w:sz w:val="28"/>
              </w:rPr>
              <w:t>]</w:t>
            </w:r>
          </w:p>
          <w:p w:rsidR="009C2626" w:rsidRP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.The system shall redirect to the main page.</w:t>
            </w:r>
          </w:p>
        </w:tc>
      </w:tr>
      <w:tr w:rsidR="0045465F" w:rsidRPr="009C2626" w:rsidTr="009C262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[A1]: Username or password is incorrect.</w:t>
            </w:r>
          </w:p>
          <w:p w:rsid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notify the user with </w:t>
            </w:r>
            <w:r w:rsidRPr="009C2626">
              <w:rPr>
                <w:rFonts w:asciiTheme="minorBidi" w:hAnsiTheme="minorBidi"/>
                <w:sz w:val="28"/>
              </w:rPr>
              <w:t>“Username or password is incorrect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047B93" w:rsidRDefault="00047B9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</w:t>
            </w:r>
            <w:r w:rsidR="0071372C">
              <w:rPr>
                <w:rFonts w:asciiTheme="minorBidi" w:hAnsiTheme="minorBidi"/>
                <w:sz w:val="28"/>
              </w:rPr>
              <w:t xml:space="preserve">System will </w:t>
            </w:r>
            <w:proofErr w:type="gramStart"/>
            <w:r w:rsidR="0071372C"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AB4653" w:rsidRDefault="00AB465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  <w:p w:rsidR="00AB4653" w:rsidRDefault="00AB4653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  <w:p w:rsid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[A2]:</w:t>
            </w:r>
            <w:r w:rsidRPr="009C2626">
              <w:rPr>
                <w:rFonts w:asciiTheme="minorBidi" w:hAnsiTheme="minorBidi"/>
                <w:sz w:val="28"/>
              </w:rPr>
              <w:t xml:space="preserve"> Account has not </w:t>
            </w:r>
            <w:proofErr w:type="gramStart"/>
            <w:r w:rsidRPr="009C2626">
              <w:rPr>
                <w:rFonts w:asciiTheme="minorBidi" w:hAnsiTheme="minorBidi"/>
                <w:sz w:val="28"/>
              </w:rPr>
              <w:t>approve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by administrator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8849CC" w:rsidRP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notify the user with </w:t>
            </w:r>
            <w:r w:rsidRPr="008849CC">
              <w:rPr>
                <w:rFonts w:asciiTheme="minorBidi" w:hAnsiTheme="minorBidi"/>
                <w:sz w:val="28"/>
              </w:rPr>
              <w:t>“Your account has not</w:t>
            </w:r>
          </w:p>
          <w:p w:rsidR="008849CC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</w:t>
            </w:r>
            <w:r w:rsidRPr="008849CC">
              <w:rPr>
                <w:rFonts w:asciiTheme="minorBidi" w:hAnsiTheme="minorBidi"/>
                <w:sz w:val="28"/>
              </w:rPr>
              <w:t>been approved by administrator”</w:t>
            </w:r>
            <w:r w:rsidR="00AB4653">
              <w:rPr>
                <w:rFonts w:asciiTheme="minorBidi" w:hAnsiTheme="minorBidi"/>
                <w:sz w:val="28"/>
              </w:rPr>
              <w:t>.</w:t>
            </w:r>
          </w:p>
          <w:p w:rsidR="0071372C" w:rsidRDefault="0071372C" w:rsidP="0071372C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9C2626" w:rsidRPr="009C2626" w:rsidRDefault="009C2626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5465F" w:rsidRPr="009C2626" w:rsidTr="009C262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45465F" w:rsidRPr="009C2626" w:rsidRDefault="008849CC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45465F" w:rsidRPr="009C2626" w:rsidTr="009C262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5465F" w:rsidRPr="009C2626" w:rsidRDefault="0045465F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5465F" w:rsidRPr="009C2626" w:rsidRDefault="00D4238B" w:rsidP="00AB4653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 w:rsidRPr="00D4238B">
              <w:rPr>
                <w:rFonts w:asciiTheme="minorBidi" w:hAnsiTheme="minorBidi"/>
                <w:sz w:val="28"/>
              </w:rPr>
              <w:t>Actor must already have the username and password.</w:t>
            </w:r>
          </w:p>
        </w:tc>
      </w:tr>
    </w:tbl>
    <w:p w:rsidR="007D559E" w:rsidRDefault="007D559E">
      <w:pPr>
        <w:rPr>
          <w:rFonts w:asciiTheme="minorBidi" w:hAnsiTheme="minorBidi"/>
          <w:sz w:val="28"/>
        </w:rPr>
      </w:pPr>
    </w:p>
    <w:p w:rsidR="00D4238B" w:rsidRDefault="00D4238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 w:rsidR="00BC3211"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2</w:t>
            </w:r>
          </w:p>
        </w:tc>
      </w:tr>
      <w:tr w:rsidR="00D4238B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Log </w:t>
            </w:r>
            <w:r>
              <w:rPr>
                <w:rFonts w:asciiTheme="minorBidi" w:hAnsiTheme="minorBidi"/>
                <w:sz w:val="28"/>
              </w:rPr>
              <w:t>out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0/2018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and farm owner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4238B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 w:rsidRPr="009C2626">
              <w:rPr>
                <w:rFonts w:asciiTheme="minorBidi" w:hAnsiTheme="minorBidi"/>
                <w:sz w:val="28"/>
              </w:rPr>
              <w:t>Administrator ,farmer</w:t>
            </w:r>
            <w:proofErr w:type="gram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or</w:t>
            </w:r>
            <w:r w:rsidRPr="009C2626">
              <w:rPr>
                <w:rFonts w:asciiTheme="minorBidi" w:hAnsiTheme="minorBidi"/>
                <w:sz w:val="28"/>
              </w:rPr>
              <w:t xml:space="preserve"> farm owner</w:t>
            </w:r>
            <w:r>
              <w:rPr>
                <w:rFonts w:asciiTheme="minorBidi" w:hAnsiTheme="minorBidi"/>
                <w:sz w:val="28"/>
              </w:rPr>
              <w:t xml:space="preserve"> chooses to log out.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og out button is clicked.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9B64C3">
              <w:rPr>
                <w:rFonts w:asciiTheme="minorBidi" w:hAnsiTheme="minorBidi"/>
                <w:sz w:val="28"/>
              </w:rPr>
              <w:t xml:space="preserve">must be logged </w:t>
            </w:r>
            <w:proofErr w:type="gramStart"/>
            <w:r w:rsidR="009B64C3">
              <w:rPr>
                <w:rFonts w:asciiTheme="minorBidi" w:hAnsiTheme="minorBidi"/>
                <w:sz w:val="28"/>
              </w:rPr>
              <w:t>in</w:t>
            </w:r>
            <w:r w:rsidR="00D4238B" w:rsidRPr="009C2626">
              <w:rPr>
                <w:rFonts w:asciiTheme="minorBidi" w:hAnsiTheme="minorBidi"/>
                <w:sz w:val="28"/>
              </w:rPr>
              <w:t xml:space="preserve"> .</w:t>
            </w:r>
            <w:proofErr w:type="gramEnd"/>
            <w:r w:rsidR="00D4238B" w:rsidRPr="009C2626">
              <w:rPr>
                <w:rFonts w:asciiTheme="minorBidi" w:hAnsiTheme="minorBidi"/>
                <w:sz w:val="28"/>
              </w:rPr>
              <w:t xml:space="preserve"> </w:t>
            </w:r>
          </w:p>
        </w:tc>
      </w:tr>
      <w:tr w:rsidR="00D4238B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4238B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4238B" w:rsidRPr="009C2626" w:rsidRDefault="00AB465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>If the log</w:t>
            </w:r>
            <w:r w:rsidR="00AB4653">
              <w:rPr>
                <w:rFonts w:asciiTheme="minorBidi" w:hAnsiTheme="minorBidi"/>
                <w:sz w:val="28"/>
              </w:rPr>
              <w:t>out</w:t>
            </w:r>
            <w:r w:rsidRPr="008849CC">
              <w:rPr>
                <w:rFonts w:asciiTheme="minorBidi" w:hAnsiTheme="minorBidi"/>
                <w:sz w:val="28"/>
              </w:rPr>
              <w:t xml:space="preserve"> is successful, </w:t>
            </w:r>
            <w:proofErr w:type="gramStart"/>
            <w:r w:rsidR="00AB4653" w:rsidRPr="00AB4653">
              <w:rPr>
                <w:rFonts w:asciiTheme="minorBidi" w:hAnsiTheme="minorBidi"/>
                <w:sz w:val="28"/>
              </w:rPr>
              <w:t>The</w:t>
            </w:r>
            <w:proofErr w:type="gramEnd"/>
            <w:r w:rsidR="00AB4653" w:rsidRPr="00AB4653">
              <w:rPr>
                <w:rFonts w:asciiTheme="minorBidi" w:hAnsiTheme="minorBidi"/>
                <w:sz w:val="28"/>
              </w:rPr>
              <w:t xml:space="preserve"> system shall remove the session of the user</w:t>
            </w:r>
            <w:r w:rsidR="00AB4653">
              <w:rPr>
                <w:rFonts w:asciiTheme="minorBidi" w:hAnsiTheme="minorBidi"/>
                <w:sz w:val="28"/>
              </w:rPr>
              <w:t xml:space="preserve"> and redirect to the log in page.</w:t>
            </w:r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4238B" w:rsidRPr="009C2626" w:rsidRDefault="00D4238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4238B" w:rsidRPr="009C2626" w:rsidTr="00FB066B">
        <w:trPr>
          <w:trHeight w:val="161"/>
        </w:trPr>
        <w:tc>
          <w:tcPr>
            <w:tcW w:w="814" w:type="pct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D4238B" w:rsidRDefault="00DA6C1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1</w:t>
            </w:r>
            <w:r w:rsidR="00AB4653">
              <w:rPr>
                <w:rFonts w:asciiTheme="minorBidi" w:hAnsiTheme="minorBidi"/>
                <w:sz w:val="28"/>
              </w:rPr>
              <w:t>.System remove the session of user.</w:t>
            </w:r>
          </w:p>
          <w:p w:rsidR="00AB4653" w:rsidRPr="009C2626" w:rsidRDefault="00DA6C1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2</w:t>
            </w:r>
            <w:r w:rsidR="00AB4653">
              <w:rPr>
                <w:rFonts w:asciiTheme="minorBidi" w:hAnsiTheme="minorBidi"/>
                <w:sz w:val="28"/>
              </w:rPr>
              <w:t>.System redirect user to the login page.</w:t>
            </w:r>
          </w:p>
        </w:tc>
      </w:tr>
      <w:tr w:rsidR="00D4238B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D4238B" w:rsidRPr="009C2626" w:rsidRDefault="00AB4653" w:rsidP="00AB465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4238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4238B" w:rsidRPr="009C2626" w:rsidRDefault="00D4238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D4238B">
              <w:rPr>
                <w:rFonts w:asciiTheme="minorBidi" w:hAnsiTheme="minorBidi"/>
                <w:sz w:val="28"/>
              </w:rPr>
              <w:t xml:space="preserve">Actor must already </w:t>
            </w:r>
            <w:proofErr w:type="gramStart"/>
            <w:r w:rsidR="00BC3211">
              <w:rPr>
                <w:rFonts w:asciiTheme="minorBidi" w:hAnsiTheme="minorBidi"/>
                <w:sz w:val="28"/>
              </w:rPr>
              <w:t>logged</w:t>
            </w:r>
            <w:proofErr w:type="gramEnd"/>
            <w:r w:rsidR="00BC3211">
              <w:rPr>
                <w:rFonts w:asciiTheme="minorBidi" w:hAnsiTheme="minorBidi"/>
                <w:sz w:val="28"/>
              </w:rPr>
              <w:t xml:space="preserve"> in</w:t>
            </w:r>
            <w:r w:rsidR="00215E11"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D4238B" w:rsidRDefault="00D4238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3</w:t>
            </w:r>
          </w:p>
        </w:tc>
      </w:tr>
      <w:tr w:rsidR="00BC3211" w:rsidRPr="009C2626" w:rsidTr="007F173B">
        <w:trPr>
          <w:trHeight w:val="332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gister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F54231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F54231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ew farmer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gistration for new</w:t>
            </w:r>
            <w:r w:rsidR="00F54231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farmer.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enter registration page.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F54231">
              <w:rPr>
                <w:rFonts w:asciiTheme="minorBidi" w:hAnsiTheme="minorBidi"/>
                <w:sz w:val="28"/>
              </w:rPr>
              <w:t xml:space="preserve">doesn’t </w:t>
            </w:r>
            <w:proofErr w:type="gramStart"/>
            <w:r w:rsidR="00F54231">
              <w:rPr>
                <w:rFonts w:asciiTheme="minorBidi" w:hAnsiTheme="minorBidi"/>
                <w:sz w:val="28"/>
              </w:rPr>
              <w:t>has</w:t>
            </w:r>
            <w:proofErr w:type="gramEnd"/>
            <w:r w:rsidR="00F54231">
              <w:rPr>
                <w:rFonts w:asciiTheme="minorBidi" w:hAnsiTheme="minorBidi"/>
                <w:sz w:val="28"/>
              </w:rPr>
              <w:t xml:space="preserve"> a valid account</w:t>
            </w:r>
            <w:r w:rsidRPr="009C2626">
              <w:rPr>
                <w:rFonts w:asciiTheme="minorBidi" w:hAnsiTheme="minorBidi"/>
                <w:sz w:val="28"/>
              </w:rPr>
              <w:t xml:space="preserve">. </w:t>
            </w:r>
          </w:p>
        </w:tc>
      </w:tr>
      <w:tr w:rsidR="00BC3211" w:rsidRPr="009C2626" w:rsidTr="007F173B">
        <w:trPr>
          <w:trHeight w:val="235"/>
        </w:trPr>
        <w:tc>
          <w:tcPr>
            <w:tcW w:w="5000" w:type="pct"/>
            <w:gridSpan w:val="6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BC3211" w:rsidRPr="009C2626" w:rsidTr="007F173B">
        <w:trPr>
          <w:trHeight w:val="24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C3211" w:rsidRPr="009C2626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Sunjido</w:t>
            </w:r>
            <w:proofErr w:type="spellEnd"/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unnoobeieiza55</w:t>
            </w:r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r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Pumipat</w:t>
            </w:r>
            <w:proofErr w:type="spellEnd"/>
          </w:p>
        </w:tc>
      </w:tr>
      <w:tr w:rsidR="00F54231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54231" w:rsidRDefault="00F5423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Tippayawong</w:t>
            </w:r>
            <w:proofErr w:type="spellEnd"/>
          </w:p>
        </w:tc>
      </w:tr>
      <w:tr w:rsidR="002E5502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mail</w:t>
            </w:r>
          </w:p>
        </w:tc>
        <w:tc>
          <w:tcPr>
            <w:tcW w:w="699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Yoyo@hotmail.com</w:t>
            </w:r>
          </w:p>
        </w:tc>
      </w:tr>
      <w:tr w:rsidR="002E5502" w:rsidRPr="009C2626" w:rsidTr="007F173B">
        <w:trPr>
          <w:trHeight w:val="235"/>
        </w:trPr>
        <w:tc>
          <w:tcPr>
            <w:tcW w:w="814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2E5502" w:rsidRDefault="002E5502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0815559687</w:t>
            </w:r>
          </w:p>
        </w:tc>
      </w:tr>
      <w:tr w:rsidR="00BC3211" w:rsidRPr="009C2626" w:rsidTr="007F173B">
        <w:trPr>
          <w:trHeight w:val="1817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ost conditions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8849CC">
              <w:rPr>
                <w:rFonts w:asciiTheme="minorBidi" w:hAnsiTheme="minorBidi"/>
                <w:sz w:val="28"/>
              </w:rPr>
              <w:t xml:space="preserve">If the </w:t>
            </w:r>
            <w:r w:rsidR="00AA5EBD">
              <w:rPr>
                <w:rFonts w:asciiTheme="minorBidi" w:hAnsiTheme="minorBidi"/>
                <w:sz w:val="28"/>
              </w:rPr>
              <w:t>registration is successful</w:t>
            </w:r>
            <w:r w:rsidRPr="008849CC">
              <w:rPr>
                <w:rFonts w:asciiTheme="minorBidi" w:hAnsiTheme="minorBidi"/>
                <w:sz w:val="28"/>
              </w:rPr>
              <w:t xml:space="preserve">, </w:t>
            </w:r>
            <w:r w:rsidRPr="00AB4653">
              <w:rPr>
                <w:rFonts w:asciiTheme="minorBidi" w:hAnsiTheme="minorBidi"/>
                <w:sz w:val="28"/>
              </w:rPr>
              <w:t>The system shall</w:t>
            </w:r>
            <w:r w:rsidR="00AA5EBD">
              <w:rPr>
                <w:rFonts w:asciiTheme="minorBidi" w:hAnsiTheme="minorBidi"/>
                <w:sz w:val="28"/>
              </w:rPr>
              <w:t xml:space="preserve"> wait </w:t>
            </w:r>
            <w:r w:rsidR="00AA5EBD" w:rsidRPr="00AA5EBD">
              <w:rPr>
                <w:rFonts w:asciiTheme="minorBidi" w:hAnsiTheme="minorBidi"/>
                <w:sz w:val="28"/>
              </w:rPr>
              <w:t xml:space="preserve">for the administrator to approve </w:t>
            </w:r>
            <w:proofErr w:type="gramStart"/>
            <w:r w:rsidR="00AA5EBD" w:rsidRPr="00AA5EBD">
              <w:rPr>
                <w:rFonts w:asciiTheme="minorBidi" w:hAnsiTheme="minorBidi"/>
                <w:sz w:val="28"/>
              </w:rPr>
              <w:t>the  registration</w:t>
            </w:r>
            <w:proofErr w:type="gramEnd"/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BC3211" w:rsidRPr="009C2626" w:rsidRDefault="00BC3211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BC3211" w:rsidRPr="009C2626" w:rsidTr="007F173B">
        <w:trPr>
          <w:trHeight w:val="939"/>
        </w:trPr>
        <w:tc>
          <w:tcPr>
            <w:tcW w:w="814" w:type="pct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1.User </w:t>
            </w:r>
            <w:r w:rsidR="00AA5EBD">
              <w:rPr>
                <w:rFonts w:asciiTheme="minorBidi" w:hAnsiTheme="minorBidi"/>
                <w:sz w:val="28"/>
              </w:rPr>
              <w:t>input their personal information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BC3211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System</w:t>
            </w:r>
            <w:r w:rsidR="00E87CA5">
              <w:rPr>
                <w:rFonts w:asciiTheme="minorBidi" w:hAnsiTheme="minorBidi"/>
                <w:sz w:val="28"/>
              </w:rPr>
              <w:t xml:space="preserve"> </w:t>
            </w:r>
            <w:r w:rsidR="00AA5EBD">
              <w:rPr>
                <w:rFonts w:asciiTheme="minorBidi" w:hAnsiTheme="minorBidi"/>
                <w:sz w:val="28"/>
              </w:rPr>
              <w:t>validate</w:t>
            </w:r>
            <w:r w:rsidR="00E87CA5">
              <w:rPr>
                <w:rFonts w:asciiTheme="minorBidi" w:hAnsiTheme="minorBidi"/>
                <w:sz w:val="28"/>
              </w:rPr>
              <w:t xml:space="preserve"> user information [A</w:t>
            </w:r>
            <w:proofErr w:type="gramStart"/>
            <w:r w:rsidR="00E87CA5">
              <w:rPr>
                <w:rFonts w:asciiTheme="minorBidi" w:hAnsiTheme="minorBidi"/>
                <w:sz w:val="28"/>
              </w:rPr>
              <w:t>1:Format</w:t>
            </w:r>
            <w:proofErr w:type="gramEnd"/>
            <w:r w:rsidR="00E87CA5">
              <w:rPr>
                <w:rFonts w:asciiTheme="minorBidi" w:hAnsiTheme="minorBidi"/>
                <w:sz w:val="28"/>
              </w:rPr>
              <w:t xml:space="preserve"> is incorrect] [A2:User doesn’t fill all information needed.]</w:t>
            </w:r>
          </w:p>
          <w:p w:rsidR="00BC3211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</w:t>
            </w:r>
            <w:r w:rsidR="00E87CA5">
              <w:rPr>
                <w:rFonts w:asciiTheme="minorBidi" w:hAnsiTheme="minorBidi"/>
                <w:sz w:val="28"/>
              </w:rPr>
              <w:t xml:space="preserve"> </w:t>
            </w:r>
            <w:r w:rsidR="00110548">
              <w:rPr>
                <w:rFonts w:asciiTheme="minorBidi" w:hAnsiTheme="minorBidi"/>
                <w:sz w:val="28"/>
              </w:rPr>
              <w:t>provide confirmation pop-up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110548" w:rsidRPr="009C2626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onfirm button ][A4:User click cancel button]</w:t>
            </w:r>
          </w:p>
        </w:tc>
      </w:tr>
      <w:tr w:rsidR="00BC3211" w:rsidRPr="009C2626" w:rsidTr="007F173B">
        <w:trPr>
          <w:trHeight w:val="20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BC3211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1</w:t>
            </w:r>
            <w:proofErr w:type="gramStart"/>
            <w:r>
              <w:rPr>
                <w:rFonts w:asciiTheme="minorBidi" w:hAnsiTheme="minorBidi"/>
                <w:sz w:val="28"/>
              </w:rPr>
              <w:t>]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incorrect</w:t>
            </w:r>
          </w:p>
          <w:p w:rsidR="00110548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will notify user </w:t>
            </w:r>
            <w:r w:rsidRPr="00110548">
              <w:rPr>
                <w:rFonts w:asciiTheme="minorBidi" w:hAnsiTheme="minorBidi"/>
                <w:sz w:val="28"/>
              </w:rPr>
              <w:t>“Incorrect format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71372C" w:rsidRDefault="00110548" w:rsidP="0071372C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</w:t>
            </w:r>
            <w:r w:rsidR="0071372C">
              <w:rPr>
                <w:rFonts w:asciiTheme="minorBidi" w:hAnsiTheme="minorBidi"/>
                <w:sz w:val="28"/>
              </w:rPr>
              <w:t xml:space="preserve"> 2.System will </w:t>
            </w:r>
            <w:proofErr w:type="gramStart"/>
            <w:r w:rsidR="0071372C"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110548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7F173B" w:rsidRDefault="00110548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2]:</w:t>
            </w:r>
            <w:r w:rsidR="007F173B">
              <w:rPr>
                <w:rFonts w:asciiTheme="minorBidi" w:hAnsiTheme="minorBidi"/>
                <w:sz w:val="28"/>
              </w:rPr>
              <w:t xml:space="preserve"> User doesn’t fill all information needed</w:t>
            </w:r>
          </w:p>
          <w:p w:rsidR="007F173B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will notify user </w:t>
            </w:r>
            <w:r w:rsidRPr="007F173B">
              <w:rPr>
                <w:rFonts w:asciiTheme="minorBidi" w:hAnsiTheme="minorBidi"/>
                <w:sz w:val="28"/>
              </w:rPr>
              <w:t>“Please fill in all required fields”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71372C" w:rsidRDefault="0071372C" w:rsidP="0071372C">
            <w:pPr>
              <w:spacing w:line="240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2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7F173B" w:rsidRDefault="0071372C" w:rsidP="0071372C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</w:t>
            </w:r>
            <w:r w:rsidR="007F173B">
              <w:rPr>
                <w:rFonts w:asciiTheme="minorBidi" w:hAnsiTheme="minorBidi"/>
                <w:sz w:val="28"/>
              </w:rPr>
              <w:t>[A3</w:t>
            </w:r>
            <w:proofErr w:type="gramStart"/>
            <w:r w:rsidR="007F173B">
              <w:rPr>
                <w:rFonts w:asciiTheme="minorBidi" w:hAnsiTheme="minorBidi"/>
                <w:sz w:val="28"/>
              </w:rPr>
              <w:t>]:User</w:t>
            </w:r>
            <w:proofErr w:type="gramEnd"/>
            <w:r w:rsidR="007F173B">
              <w:rPr>
                <w:rFonts w:asciiTheme="minorBidi" w:hAnsiTheme="minorBidi"/>
                <w:sz w:val="28"/>
              </w:rPr>
              <w:t xml:space="preserve"> click confirm button</w:t>
            </w:r>
          </w:p>
          <w:p w:rsidR="007F173B" w:rsidRDefault="007F173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1.System shall add new account into database.</w:t>
            </w:r>
          </w:p>
          <w:p w:rsidR="007F173B" w:rsidRPr="007F173B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2.System notify user </w:t>
            </w:r>
            <w:r w:rsidRPr="007F173B">
              <w:rPr>
                <w:rFonts w:asciiTheme="minorBidi" w:hAnsiTheme="minorBidi"/>
                <w:sz w:val="28"/>
              </w:rPr>
              <w:t>“Register successful! Wait for administrator</w:t>
            </w:r>
          </w:p>
          <w:p w:rsidR="007F173B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</w:t>
            </w:r>
            <w:r w:rsidRPr="007F173B">
              <w:rPr>
                <w:rFonts w:asciiTheme="minorBidi" w:hAnsiTheme="minorBidi"/>
                <w:sz w:val="28"/>
              </w:rPr>
              <w:t>to approve”.</w:t>
            </w:r>
          </w:p>
          <w:p w:rsidR="007F173B" w:rsidRDefault="007F173B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3.System will wait </w:t>
            </w:r>
            <w:r w:rsidR="008611EB">
              <w:rPr>
                <w:rFonts w:asciiTheme="minorBidi" w:hAnsiTheme="minorBidi"/>
                <w:sz w:val="28"/>
              </w:rPr>
              <w:t>for administrator to approve the registration.</w:t>
            </w:r>
          </w:p>
          <w:p w:rsidR="0071372C" w:rsidRDefault="0071372C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4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  <w:p w:rsidR="0071372C" w:rsidRPr="009C2626" w:rsidRDefault="0071372C" w:rsidP="007F173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1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</w:tc>
      </w:tr>
      <w:tr w:rsidR="00BC3211" w:rsidRPr="009C2626" w:rsidTr="007F173B">
        <w:trPr>
          <w:trHeight w:val="411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BC3211" w:rsidRPr="009C2626" w:rsidTr="007F173B">
        <w:trPr>
          <w:trHeight w:val="235"/>
        </w:trPr>
        <w:tc>
          <w:tcPr>
            <w:tcW w:w="814" w:type="pct"/>
            <w:shd w:val="clear" w:color="auto" w:fill="EEECE1" w:themeFill="background2"/>
          </w:tcPr>
          <w:p w:rsidR="00BC3211" w:rsidRPr="009C2626" w:rsidRDefault="00BC3211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BC3211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New farmer should know </w:t>
            </w:r>
            <w:r w:rsidR="004A5473">
              <w:rPr>
                <w:rFonts w:asciiTheme="minorBidi" w:hAnsiTheme="minorBidi"/>
                <w:sz w:val="28"/>
              </w:rPr>
              <w:t xml:space="preserve">the farmer id before register for farmer </w:t>
            </w:r>
            <w:proofErr w:type="gramStart"/>
            <w:r w:rsidR="004A5473">
              <w:rPr>
                <w:rFonts w:asciiTheme="minorBidi" w:hAnsiTheme="minorBidi"/>
                <w:sz w:val="28"/>
              </w:rPr>
              <w:t>account .</w:t>
            </w:r>
            <w:proofErr w:type="gramEnd"/>
          </w:p>
        </w:tc>
      </w:tr>
    </w:tbl>
    <w:p w:rsidR="00BC3211" w:rsidRDefault="00BC3211">
      <w:pPr>
        <w:rPr>
          <w:rFonts w:asciiTheme="minorBidi" w:hAnsiTheme="minorBidi"/>
          <w:sz w:val="28"/>
        </w:rPr>
      </w:pPr>
    </w:p>
    <w:p w:rsidR="0076792E" w:rsidRDefault="0076792E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 w:hint="cs"/>
                <w:sz w:val="28"/>
                <w:cs/>
              </w:rPr>
              <w:t>4</w:t>
            </w:r>
          </w:p>
        </w:tc>
      </w:tr>
      <w:tr w:rsidR="0076792E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76792E" w:rsidRPr="009C2626" w:rsidRDefault="004A547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rove registration request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4A5473">
              <w:rPr>
                <w:rFonts w:asciiTheme="minorBidi" w:hAnsiTheme="minorBidi"/>
                <w:sz w:val="28"/>
              </w:rPr>
              <w:t>1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71372C"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76792E" w:rsidRPr="009C2626" w:rsidRDefault="004A547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roved new famer registration request by administrator</w:t>
            </w:r>
            <w:r w:rsidR="0076792E" w:rsidRPr="009C2626">
              <w:rPr>
                <w:rFonts w:asciiTheme="minorBidi" w:hAnsiTheme="minorBidi"/>
                <w:sz w:val="28"/>
              </w:rPr>
              <w:t>.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76792E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</w:t>
            </w:r>
            <w:r w:rsidR="00130B35">
              <w:rPr>
                <w:rFonts w:asciiTheme="minorBidi" w:hAnsiTheme="minorBidi"/>
                <w:sz w:val="28"/>
              </w:rPr>
              <w:t xml:space="preserve">enter </w:t>
            </w:r>
            <w:r w:rsidR="005A6B0A">
              <w:rPr>
                <w:rFonts w:asciiTheme="minorBidi" w:hAnsiTheme="minorBidi"/>
                <w:sz w:val="28"/>
              </w:rPr>
              <w:t xml:space="preserve">new </w:t>
            </w:r>
            <w:r w:rsidR="00130B35">
              <w:rPr>
                <w:rFonts w:asciiTheme="minorBidi" w:hAnsiTheme="minorBidi"/>
                <w:sz w:val="28"/>
              </w:rPr>
              <w:t>farmer page.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9B64C3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76792E" w:rsidRPr="009C2626" w:rsidRDefault="009B64C3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76792E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6792E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6792E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6792E" w:rsidRPr="009C2626" w:rsidRDefault="00BE4FB9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new farmer </w:t>
            </w:r>
            <w:proofErr w:type="gramStart"/>
            <w:r>
              <w:rPr>
                <w:rFonts w:asciiTheme="minorBidi" w:hAnsiTheme="minorBidi"/>
                <w:sz w:val="28"/>
              </w:rPr>
              <w:t xml:space="preserve">account 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will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dded to the database </w:t>
            </w:r>
            <w:r w:rsidR="0076792E">
              <w:rPr>
                <w:rFonts w:asciiTheme="minorBidi" w:hAnsiTheme="minorBidi"/>
                <w:sz w:val="28"/>
              </w:rPr>
              <w:t>.</w:t>
            </w:r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76792E" w:rsidRPr="009C2626" w:rsidRDefault="0076792E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6792E" w:rsidRPr="009C2626" w:rsidTr="00FB066B">
        <w:trPr>
          <w:trHeight w:val="161"/>
        </w:trPr>
        <w:tc>
          <w:tcPr>
            <w:tcW w:w="814" w:type="pct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</w:t>
            </w:r>
            <w:r w:rsidR="00130B35">
              <w:rPr>
                <w:rFonts w:asciiTheme="minorBidi" w:hAnsiTheme="minorBidi"/>
                <w:sz w:val="28"/>
              </w:rPr>
              <w:t xml:space="preserve">Administrator </w:t>
            </w:r>
            <w:r w:rsidR="00A37B9B">
              <w:rPr>
                <w:rFonts w:asciiTheme="minorBidi" w:hAnsiTheme="minorBidi"/>
                <w:sz w:val="28"/>
              </w:rPr>
              <w:t>click approve button on the new farmer account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76792E" w:rsidRPr="009C2626" w:rsidRDefault="00A37B9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Administrator click confirm button.</w:t>
            </w:r>
          </w:p>
        </w:tc>
        <w:tc>
          <w:tcPr>
            <w:tcW w:w="2054" w:type="pct"/>
            <w:gridSpan w:val="3"/>
          </w:tcPr>
          <w:p w:rsidR="00A37B9B" w:rsidRPr="009C2626" w:rsidRDefault="00A37B9B" w:rsidP="00A37B9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The system show confirmation pop-up button</w:t>
            </w:r>
            <w:r w:rsidR="0071372C"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 w:rsidR="0071372C">
              <w:rPr>
                <w:rFonts w:asciiTheme="minorBidi" w:hAnsiTheme="minorBidi"/>
                <w:sz w:val="28"/>
              </w:rPr>
              <w:t>1:User</w:t>
            </w:r>
            <w:proofErr w:type="gramEnd"/>
            <w:r w:rsidR="0071372C">
              <w:rPr>
                <w:rFonts w:asciiTheme="minorBidi" w:hAnsiTheme="minorBidi"/>
                <w:sz w:val="28"/>
              </w:rPr>
              <w:t xml:space="preserve"> click cancel button]</w:t>
            </w:r>
          </w:p>
          <w:p w:rsidR="0076792E" w:rsidRDefault="00A37B9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 w:rsidRPr="00A37B9B">
              <w:rPr>
                <w:rFonts w:asciiTheme="minorBidi" w:hAnsiTheme="minorBidi"/>
                <w:sz w:val="28"/>
              </w:rPr>
              <w:t>The system</w:t>
            </w:r>
            <w:r w:rsidR="00706BBD">
              <w:rPr>
                <w:rFonts w:asciiTheme="minorBidi" w:hAnsiTheme="minorBidi"/>
                <w:sz w:val="28"/>
              </w:rPr>
              <w:t xml:space="preserve"> </w:t>
            </w:r>
            <w:r w:rsidRPr="00A37B9B">
              <w:rPr>
                <w:rFonts w:asciiTheme="minorBidi" w:hAnsiTheme="minorBidi"/>
                <w:sz w:val="28"/>
              </w:rPr>
              <w:t>approve the new farmer account</w:t>
            </w:r>
          </w:p>
          <w:p w:rsidR="00706BBD" w:rsidRDefault="00706BBD" w:rsidP="00706BB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The system notify </w:t>
            </w:r>
            <w:r w:rsidRPr="00706BBD">
              <w:rPr>
                <w:rFonts w:asciiTheme="minorBidi" w:hAnsiTheme="minorBidi"/>
                <w:sz w:val="28"/>
              </w:rPr>
              <w:t>“The new farmer account has been approving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6BBD">
              <w:rPr>
                <w:rFonts w:asciiTheme="minorBidi" w:hAnsiTheme="minorBidi"/>
                <w:sz w:val="28"/>
              </w:rPr>
              <w:t>from the system”.</w:t>
            </w:r>
          </w:p>
          <w:p w:rsidR="00B56A3D" w:rsidRPr="009C2626" w:rsidRDefault="00B56A3D" w:rsidP="00C20B0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 w:hint="cs"/>
                <w:sz w:val="28"/>
                <w:cs/>
              </w:rPr>
              <w:lastRenderedPageBreak/>
              <w:t>6.</w:t>
            </w:r>
            <w:r w:rsidR="00C20B07">
              <w:t xml:space="preserve"> </w:t>
            </w:r>
            <w:r w:rsidR="00C20B07" w:rsidRPr="00C20B07">
              <w:rPr>
                <w:rFonts w:asciiTheme="minorBidi" w:hAnsiTheme="minorBidi"/>
                <w:sz w:val="28"/>
              </w:rPr>
              <w:t>The system</w:t>
            </w:r>
            <w:r w:rsidR="00C20B0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gramStart"/>
            <w:r w:rsidR="00C20B07" w:rsidRPr="00C20B07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="00C20B07" w:rsidRPr="00C20B07">
              <w:rPr>
                <w:rFonts w:asciiTheme="minorBidi" w:hAnsiTheme="minorBidi"/>
                <w:sz w:val="28"/>
              </w:rPr>
              <w:t xml:space="preserve"> the list of new farmer account that is in the database to</w:t>
            </w:r>
            <w:r w:rsidR="00C20B0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C20B07" w:rsidRPr="00C20B07">
              <w:rPr>
                <w:rFonts w:asciiTheme="minorBidi" w:hAnsiTheme="minorBidi"/>
                <w:sz w:val="28"/>
              </w:rPr>
              <w:t>the administrator.</w:t>
            </w:r>
          </w:p>
        </w:tc>
      </w:tr>
      <w:tr w:rsidR="0076792E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76792E" w:rsidRDefault="0071372C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71372C" w:rsidRPr="009C2626" w:rsidRDefault="0071372C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</w:tc>
      </w:tr>
      <w:tr w:rsidR="0076792E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6792E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6792E" w:rsidRPr="009C2626" w:rsidRDefault="0076792E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76792E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ave a new farmer account that want to approve.</w:t>
            </w:r>
          </w:p>
        </w:tc>
      </w:tr>
    </w:tbl>
    <w:p w:rsidR="0076792E" w:rsidRDefault="0076792E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3F4BD0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new farmer account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71372C"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new farmer account by</w:t>
            </w:r>
            <w:r w:rsidR="00FB066B">
              <w:rPr>
                <w:rFonts w:asciiTheme="minorBidi" w:hAnsiTheme="minorBidi"/>
                <w:sz w:val="28"/>
              </w:rPr>
              <w:t xml:space="preserve"> using </w:t>
            </w:r>
            <w:proofErr w:type="spellStart"/>
            <w:r w:rsidR="00FB066B">
              <w:rPr>
                <w:rFonts w:asciiTheme="minorBidi" w:hAnsiTheme="minorBidi"/>
                <w:sz w:val="28"/>
              </w:rPr>
              <w:t>farmer’id</w:t>
            </w:r>
            <w:proofErr w:type="spellEnd"/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enter </w:t>
            </w:r>
            <w:r w:rsidR="005A6B0A">
              <w:rPr>
                <w:rFonts w:asciiTheme="minorBidi" w:hAnsiTheme="minorBidi"/>
                <w:sz w:val="28"/>
              </w:rPr>
              <w:t xml:space="preserve">new </w:t>
            </w:r>
            <w:r>
              <w:rPr>
                <w:rFonts w:asciiTheme="minorBidi" w:hAnsiTheme="minorBidi"/>
                <w:sz w:val="28"/>
              </w:rPr>
              <w:t>farmer page.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3F4BD0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F4BD0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F4BD0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new farmer </w:t>
            </w:r>
            <w:proofErr w:type="gramStart"/>
            <w:r>
              <w:rPr>
                <w:rFonts w:asciiTheme="minorBidi" w:hAnsiTheme="minorBidi"/>
                <w:sz w:val="28"/>
              </w:rPr>
              <w:t xml:space="preserve">account 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will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</w:t>
            </w:r>
            <w:r w:rsidR="00FB066B">
              <w:rPr>
                <w:rFonts w:asciiTheme="minorBidi" w:hAnsiTheme="minorBidi"/>
                <w:sz w:val="28"/>
              </w:rPr>
              <w:t>removed from the system.</w:t>
            </w:r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3F4BD0" w:rsidRPr="009C2626" w:rsidRDefault="003F4BD0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F4BD0" w:rsidRPr="009C2626" w:rsidTr="00FB066B">
        <w:trPr>
          <w:trHeight w:val="161"/>
        </w:trPr>
        <w:tc>
          <w:tcPr>
            <w:tcW w:w="814" w:type="pct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1.</w:t>
            </w:r>
            <w:r>
              <w:rPr>
                <w:rFonts w:asciiTheme="minorBidi" w:hAnsiTheme="minorBidi"/>
                <w:sz w:val="28"/>
              </w:rPr>
              <w:t xml:space="preserve">Administrator click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>
              <w:rPr>
                <w:rFonts w:asciiTheme="minorBidi" w:hAnsiTheme="minorBidi"/>
                <w:sz w:val="28"/>
              </w:rPr>
              <w:t xml:space="preserve"> button on the new farmer account.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3.Administrator click c</w:t>
            </w:r>
            <w:r w:rsidR="00FB066B">
              <w:rPr>
                <w:rFonts w:asciiTheme="minorBidi" w:hAnsiTheme="minorBidi"/>
                <w:sz w:val="28"/>
              </w:rPr>
              <w:t>onfirm</w:t>
            </w:r>
            <w:r>
              <w:rPr>
                <w:rFonts w:asciiTheme="minorBidi" w:hAnsiTheme="minorBidi"/>
                <w:sz w:val="28"/>
              </w:rPr>
              <w:t xml:space="preserve"> button.</w:t>
            </w:r>
          </w:p>
        </w:tc>
        <w:tc>
          <w:tcPr>
            <w:tcW w:w="2054" w:type="pct"/>
            <w:gridSpan w:val="3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2.The system show confirmation pop-up button</w:t>
            </w:r>
            <w:r w:rsidR="0071372C"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 w:rsidR="0071372C">
              <w:rPr>
                <w:rFonts w:asciiTheme="minorBidi" w:hAnsiTheme="minorBidi"/>
                <w:sz w:val="28"/>
              </w:rPr>
              <w:t>1:User</w:t>
            </w:r>
            <w:proofErr w:type="gramEnd"/>
            <w:r w:rsidR="0071372C">
              <w:rPr>
                <w:rFonts w:asciiTheme="minorBidi" w:hAnsiTheme="minorBidi"/>
                <w:sz w:val="28"/>
              </w:rPr>
              <w:t xml:space="preserve"> click cancel button]</w:t>
            </w:r>
          </w:p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4.</w:t>
            </w:r>
            <w:r w:rsidRPr="00A37B9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 w:rsidRPr="00A37B9B">
              <w:rPr>
                <w:rFonts w:asciiTheme="minorBidi" w:hAnsiTheme="minorBidi"/>
                <w:sz w:val="28"/>
              </w:rPr>
              <w:t xml:space="preserve"> the new farmer account</w:t>
            </w:r>
          </w:p>
          <w:p w:rsidR="003F4BD0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The system notify </w:t>
            </w:r>
            <w:r w:rsidRPr="00706BBD">
              <w:rPr>
                <w:rFonts w:asciiTheme="minorBidi" w:hAnsiTheme="minorBidi"/>
                <w:sz w:val="28"/>
              </w:rPr>
              <w:t xml:space="preserve">“The new farmer account has been </w:t>
            </w:r>
            <w:r w:rsidR="00FB066B">
              <w:rPr>
                <w:rFonts w:asciiTheme="minorBidi" w:hAnsiTheme="minorBidi"/>
                <w:sz w:val="28"/>
              </w:rPr>
              <w:t>removed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6BBD">
              <w:rPr>
                <w:rFonts w:asciiTheme="minorBidi" w:hAnsiTheme="minorBidi"/>
                <w:sz w:val="28"/>
              </w:rPr>
              <w:t>from the system”.</w:t>
            </w:r>
          </w:p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t xml:space="preserve"> </w:t>
            </w:r>
            <w:r w:rsidRPr="00C20B07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gramStart"/>
            <w:r w:rsidRPr="00C20B07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C20B07">
              <w:rPr>
                <w:rFonts w:asciiTheme="minorBidi" w:hAnsiTheme="minorBidi"/>
                <w:sz w:val="28"/>
              </w:rPr>
              <w:t xml:space="preserve"> the list of new farmer account that is in the database to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C20B07">
              <w:rPr>
                <w:rFonts w:asciiTheme="minorBidi" w:hAnsiTheme="minorBidi"/>
                <w:sz w:val="28"/>
              </w:rPr>
              <w:t>the administrator.</w:t>
            </w:r>
          </w:p>
        </w:tc>
      </w:tr>
      <w:tr w:rsidR="003F4BD0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3F4BD0" w:rsidRDefault="0071372C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71372C" w:rsidRDefault="0071372C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71372C" w:rsidRPr="009C2626" w:rsidRDefault="0071372C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3F4BD0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F4BD0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F4BD0" w:rsidRPr="009C2626" w:rsidRDefault="003F4BD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Have a new farmer account that want to </w:t>
            </w:r>
            <w:r w:rsidR="00FB066B">
              <w:rPr>
                <w:rFonts w:asciiTheme="minorBidi" w:hAnsiTheme="minorBidi"/>
                <w:sz w:val="28"/>
              </w:rPr>
              <w:t>remove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3F4BD0" w:rsidRDefault="003F4BD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6</w:t>
            </w:r>
          </w:p>
        </w:tc>
      </w:tr>
      <w:tr w:rsidR="00FB066B" w:rsidRPr="009C2626" w:rsidTr="00FB066B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farmer account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5A6B0A" w:rsidRPr="005A6B0A" w:rsidRDefault="005A6B0A" w:rsidP="005A6B0A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5A6B0A">
              <w:rPr>
                <w:rFonts w:asciiTheme="minorBidi" w:hAnsiTheme="minorBidi"/>
                <w:sz w:val="28"/>
              </w:rPr>
              <w:t>iew the list of new farmer account in the system, which</w:t>
            </w:r>
          </w:p>
          <w:p w:rsidR="00FB066B" w:rsidRPr="009C2626" w:rsidRDefault="005A6B0A" w:rsidP="005A6B0A">
            <w:pPr>
              <w:jc w:val="both"/>
              <w:rPr>
                <w:rFonts w:asciiTheme="minorBidi" w:hAnsiTheme="minorBidi"/>
                <w:sz w:val="28"/>
              </w:rPr>
            </w:pPr>
            <w:r w:rsidRPr="005A6B0A">
              <w:rPr>
                <w:rFonts w:asciiTheme="minorBidi" w:hAnsiTheme="minorBidi"/>
                <w:sz w:val="28"/>
              </w:rPr>
              <w:t>will include username, name, last name, and telephone number.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enter new farmer page</w:t>
            </w:r>
            <w:r w:rsidR="00FB066B">
              <w:rPr>
                <w:rFonts w:asciiTheme="minorBidi" w:hAnsiTheme="minorBidi"/>
                <w:sz w:val="28"/>
              </w:rPr>
              <w:t>.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FB066B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FB066B" w:rsidRPr="009C2626" w:rsidTr="00FB066B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FB066B" w:rsidRPr="009C2626" w:rsidTr="00FB066B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Username</w:t>
            </w:r>
          </w:p>
        </w:tc>
        <w:tc>
          <w:tcPr>
            <w:tcW w:w="699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miOchi01</w:t>
            </w:r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amipoko55</w:t>
            </w:r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B36F71" w:rsidRPr="009C2626" w:rsidTr="00FB066B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B36F71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0805449644</w:t>
            </w:r>
          </w:p>
        </w:tc>
      </w:tr>
      <w:tr w:rsidR="00FB066B" w:rsidRPr="009C2626" w:rsidTr="00FB066B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FB066B" w:rsidRPr="009C2626" w:rsidRDefault="00B36F71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can view the list of new farmer account</w:t>
            </w:r>
            <w:r w:rsidR="00FB066B">
              <w:rPr>
                <w:rFonts w:asciiTheme="minorBidi" w:hAnsiTheme="minorBidi"/>
                <w:sz w:val="28"/>
              </w:rPr>
              <w:t>.</w:t>
            </w:r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FB066B" w:rsidRPr="009C2626" w:rsidRDefault="00FB066B" w:rsidP="00FB066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FB066B" w:rsidRPr="009C2626" w:rsidTr="00FB066B">
        <w:trPr>
          <w:trHeight w:val="161"/>
        </w:trPr>
        <w:tc>
          <w:tcPr>
            <w:tcW w:w="814" w:type="pct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FB066B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User fill all information needed </w:t>
            </w:r>
          </w:p>
          <w:p w:rsidR="00E110EA" w:rsidRPr="009C2626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User click submit button</w:t>
            </w:r>
          </w:p>
        </w:tc>
        <w:tc>
          <w:tcPr>
            <w:tcW w:w="2054" w:type="pct"/>
            <w:gridSpan w:val="3"/>
          </w:tcPr>
          <w:p w:rsidR="00FB066B" w:rsidRDefault="00B36F71" w:rsidP="00E110E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  <w:r w:rsidR="00E110EA">
              <w:rPr>
                <w:rFonts w:asciiTheme="minorBidi" w:hAnsiTheme="minorBidi"/>
                <w:sz w:val="28"/>
              </w:rPr>
              <w:t>System provide new farmer page including “submit button”</w:t>
            </w:r>
          </w:p>
          <w:p w:rsidR="00E110EA" w:rsidRDefault="00E110EA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 w:rsidR="00D21EE0">
              <w:rPr>
                <w:rFonts w:asciiTheme="minorBidi" w:hAnsiTheme="minorBidi"/>
                <w:sz w:val="28"/>
              </w:rPr>
              <w:t>System retrieve the list of new farmer account from the database.</w:t>
            </w:r>
          </w:p>
          <w:p w:rsidR="00D21EE0" w:rsidRDefault="00D21EE0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System display the list of new famer account.</w:t>
            </w:r>
          </w:p>
          <w:p w:rsidR="00E110EA" w:rsidRPr="009C2626" w:rsidRDefault="00E110EA" w:rsidP="00FB066B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</w:tr>
      <w:tr w:rsidR="00FB066B" w:rsidRPr="009C2626" w:rsidTr="00FB066B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FB066B" w:rsidRPr="009C2626" w:rsidTr="00FB066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FB066B" w:rsidRPr="009C2626" w:rsidTr="00FB066B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FB066B" w:rsidRPr="009C2626" w:rsidRDefault="00FB066B" w:rsidP="00FB066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FB066B" w:rsidRPr="009C2626" w:rsidRDefault="00A546C3" w:rsidP="00FB06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st of farmer account must be in database.</w:t>
            </w:r>
          </w:p>
        </w:tc>
      </w:tr>
    </w:tbl>
    <w:p w:rsidR="00FB066B" w:rsidRDefault="00FB066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7</w:t>
            </w:r>
          </w:p>
        </w:tc>
      </w:tr>
      <w:tr w:rsidR="00D21EE0" w:rsidRPr="009C2626" w:rsidTr="00A546C3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Edit </w:t>
            </w:r>
            <w:r w:rsidR="00EA4002">
              <w:rPr>
                <w:rFonts w:asciiTheme="minorBidi" w:hAnsiTheme="minorBidi"/>
                <w:sz w:val="28"/>
              </w:rPr>
              <w:t>farmer personal information.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21EE0" w:rsidRPr="009C2626" w:rsidTr="00A546C3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2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71372C"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21EE0" w:rsidRPr="009C2626" w:rsidRDefault="00190513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can edit farmer personal information by input new information.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enter </w:t>
            </w:r>
            <w:r w:rsidR="00190513">
              <w:rPr>
                <w:rFonts w:asciiTheme="minorBidi" w:hAnsiTheme="minorBidi"/>
                <w:sz w:val="28"/>
              </w:rPr>
              <w:t>account management page.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reconditions</w:t>
            </w:r>
          </w:p>
        </w:tc>
        <w:tc>
          <w:tcPr>
            <w:tcW w:w="4186" w:type="pct"/>
            <w:gridSpan w:val="5"/>
          </w:tcPr>
          <w:p w:rsidR="00D21EE0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D21EE0" w:rsidRPr="009C2626" w:rsidTr="00A546C3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21EE0" w:rsidRPr="009C2626" w:rsidRDefault="00D21EE0" w:rsidP="00A546C3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21EE0" w:rsidRPr="009C2626" w:rsidTr="00A546C3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21EE0" w:rsidRPr="009C2626" w:rsidRDefault="00D21EE0" w:rsidP="00A546C3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21EE0" w:rsidRPr="009C2626" w:rsidRDefault="00D21EE0" w:rsidP="00A546C3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21EE0" w:rsidRPr="009C2626" w:rsidRDefault="00D21EE0" w:rsidP="00A546C3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21EE0" w:rsidRPr="009C2626" w:rsidRDefault="00D21EE0" w:rsidP="00A546C3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21EE0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21EE0" w:rsidRPr="009C2626" w:rsidRDefault="00FB41CC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r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21EE0" w:rsidRPr="009C2626" w:rsidRDefault="004502A7" w:rsidP="00A546C3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</w:t>
            </w:r>
            <w:r w:rsidR="00FB41CC">
              <w:rPr>
                <w:rFonts w:asciiTheme="minorBidi" w:hAnsiTheme="minorBidi"/>
                <w:sz w:val="28"/>
              </w:rPr>
              <w:t xml:space="preserve"> </w:t>
            </w:r>
            <w:proofErr w:type="gramStart"/>
            <w:r w:rsidR="00FB41CC">
              <w:rPr>
                <w:rFonts w:asciiTheme="minorBidi" w:hAnsiTheme="minorBidi"/>
                <w:sz w:val="28"/>
              </w:rPr>
              <w:t>uppercase ,</w:t>
            </w:r>
            <w:proofErr w:type="gramEnd"/>
            <w:r w:rsidR="00FB41CC">
              <w:rPr>
                <w:rFonts w:asciiTheme="minorBidi" w:hAnsiTheme="minorBidi"/>
                <w:sz w:val="28"/>
              </w:rPr>
              <w:t xml:space="preserve"> lowercase and number</w:t>
            </w:r>
            <w:r w:rsidR="005252D7">
              <w:rPr>
                <w:rFonts w:asciiTheme="minorBidi" w:hAnsiTheme="minorBidi"/>
                <w:sz w:val="28"/>
              </w:rPr>
              <w:t xml:space="preserve">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D21EE0" w:rsidRPr="009C2626" w:rsidRDefault="00D21EE0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miOchi01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as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proofErr w:type="gramStart"/>
            <w:r>
              <w:rPr>
                <w:rFonts w:asciiTheme="minorBidi" w:hAnsiTheme="minorBidi"/>
                <w:sz w:val="28"/>
              </w:rPr>
              <w:t>uppercase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nd number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amipoko55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ge</w:t>
            </w:r>
          </w:p>
        </w:tc>
        <w:tc>
          <w:tcPr>
            <w:tcW w:w="699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proofErr w:type="gramStart"/>
            <w:r>
              <w:rPr>
                <w:rFonts w:asciiTheme="minorBidi" w:hAnsiTheme="minorBidi"/>
                <w:sz w:val="28"/>
              </w:rPr>
              <w:t>uppercase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nd number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8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of birth</w:t>
            </w:r>
          </w:p>
        </w:tc>
        <w:tc>
          <w:tcPr>
            <w:tcW w:w="699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proofErr w:type="gramStart"/>
            <w:r>
              <w:rPr>
                <w:rFonts w:asciiTheme="minorBidi" w:hAnsiTheme="minorBidi"/>
                <w:sz w:val="28"/>
              </w:rPr>
              <w:t>uppercase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nd number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0805449644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mail</w:t>
            </w:r>
          </w:p>
        </w:tc>
        <w:tc>
          <w:tcPr>
            <w:tcW w:w="699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proofErr w:type="gramStart"/>
            <w:r>
              <w:rPr>
                <w:rFonts w:asciiTheme="minorBidi" w:hAnsiTheme="minorBidi"/>
                <w:sz w:val="28"/>
              </w:rPr>
              <w:t>uppercase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nd number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lf03@hotmail.com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hone number</w:t>
            </w:r>
          </w:p>
        </w:tc>
        <w:tc>
          <w:tcPr>
            <w:tcW w:w="699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proofErr w:type="gramStart"/>
            <w:r>
              <w:rPr>
                <w:rFonts w:asciiTheme="minorBidi" w:hAnsiTheme="minorBidi"/>
                <w:sz w:val="28"/>
              </w:rPr>
              <w:t>uppercase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nd number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5252D7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0859698874</w:t>
            </w:r>
          </w:p>
        </w:tc>
      </w:tr>
      <w:tr w:rsidR="005252D7" w:rsidRPr="009C2626" w:rsidTr="00A546C3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Farmer personal information will </w:t>
            </w:r>
            <w:proofErr w:type="gramStart"/>
            <w:r>
              <w:rPr>
                <w:rFonts w:asciiTheme="minorBidi" w:hAnsiTheme="minorBidi"/>
                <w:sz w:val="28"/>
              </w:rPr>
              <w:t>updated</w:t>
            </w:r>
            <w:proofErr w:type="gramEnd"/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5252D7" w:rsidRPr="009C2626" w:rsidTr="00A546C3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5252D7" w:rsidRPr="009C2626" w:rsidRDefault="005252D7" w:rsidP="005252D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5252D7" w:rsidRPr="009C2626" w:rsidRDefault="005252D7" w:rsidP="005252D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252D7" w:rsidRPr="009C2626" w:rsidTr="00A546C3">
        <w:trPr>
          <w:trHeight w:val="161"/>
        </w:trPr>
        <w:tc>
          <w:tcPr>
            <w:tcW w:w="814" w:type="pct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5252D7" w:rsidRDefault="00680964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  <w:r w:rsidR="0087460E">
              <w:rPr>
                <w:rFonts w:asciiTheme="minorBidi" w:hAnsiTheme="minorBidi"/>
                <w:sz w:val="28"/>
              </w:rPr>
              <w:t xml:space="preserve">User </w:t>
            </w:r>
            <w:r w:rsidR="0033393E">
              <w:rPr>
                <w:rFonts w:asciiTheme="minorBidi" w:hAnsiTheme="minorBidi"/>
                <w:sz w:val="28"/>
              </w:rPr>
              <w:t>input new information [A</w:t>
            </w:r>
            <w:proofErr w:type="gramStart"/>
            <w:r w:rsidR="0033393E">
              <w:rPr>
                <w:rFonts w:asciiTheme="minorBidi" w:hAnsiTheme="minorBidi"/>
                <w:sz w:val="28"/>
              </w:rPr>
              <w:t>1:Format</w:t>
            </w:r>
            <w:proofErr w:type="gramEnd"/>
            <w:r w:rsidR="0033393E">
              <w:rPr>
                <w:rFonts w:asciiTheme="minorBidi" w:hAnsiTheme="minorBidi"/>
                <w:sz w:val="28"/>
              </w:rPr>
              <w:t xml:space="preserve"> is incorrect]</w:t>
            </w:r>
          </w:p>
          <w:p w:rsidR="00E92FB9" w:rsidRPr="009C2626" w:rsidRDefault="00E92FB9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 User click confirm button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2054" w:type="pct"/>
            <w:gridSpan w:val="3"/>
          </w:tcPr>
          <w:p w:rsidR="005252D7" w:rsidRDefault="0033393E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System provide confirmation pop up including</w:t>
            </w:r>
            <w:r w:rsidR="00A546C3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onfirm and cancel button [A</w:t>
            </w:r>
            <w:proofErr w:type="gramStart"/>
            <w:r w:rsidR="00E92FB9"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/>
                <w:sz w:val="28"/>
              </w:rPr>
              <w:t>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 ]</w:t>
            </w:r>
          </w:p>
          <w:p w:rsidR="00E92FB9" w:rsidRDefault="00E92FB9" w:rsidP="00E92FB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 System update new user information to database.</w:t>
            </w:r>
          </w:p>
          <w:p w:rsidR="00E92FB9" w:rsidRDefault="00E92FB9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 System notify user </w:t>
            </w:r>
            <w:r w:rsidRPr="00A546C3">
              <w:rPr>
                <w:rFonts w:asciiTheme="minorBidi" w:hAnsiTheme="minorBidi"/>
                <w:sz w:val="28"/>
              </w:rPr>
              <w:t>“User’s personal information has been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546C3">
              <w:rPr>
                <w:rFonts w:asciiTheme="minorBidi" w:hAnsiTheme="minorBidi"/>
                <w:sz w:val="28"/>
              </w:rPr>
              <w:t>edited”</w:t>
            </w:r>
          </w:p>
          <w:p w:rsidR="00E92FB9" w:rsidRDefault="00E92FB9" w:rsidP="00E92FB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 System display the list of farmer account that in the system.</w:t>
            </w:r>
          </w:p>
          <w:p w:rsidR="00E92FB9" w:rsidRPr="009C2626" w:rsidRDefault="00E92FB9" w:rsidP="005252D7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</w:tr>
      <w:tr w:rsidR="005252D7" w:rsidRPr="009C2626" w:rsidTr="00A546C3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5252D7" w:rsidRDefault="0033393E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1]: Format is in correct</w:t>
            </w:r>
            <w:r w:rsidR="00A546C3">
              <w:rPr>
                <w:rFonts w:asciiTheme="minorBidi" w:hAnsiTheme="minorBidi" w:hint="cs"/>
                <w:sz w:val="28"/>
                <w:cs/>
              </w:rPr>
              <w:t>.</w:t>
            </w:r>
          </w:p>
          <w:p w:rsidR="0033393E" w:rsidRDefault="0033393E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 1.System notify user “Incorrect format</w:t>
            </w:r>
            <w:proofErr w:type="gramStart"/>
            <w:r>
              <w:rPr>
                <w:rFonts w:asciiTheme="minorBidi" w:hAnsiTheme="minorBidi"/>
                <w:sz w:val="28"/>
              </w:rPr>
              <w:t>” .</w:t>
            </w:r>
            <w:proofErr w:type="gramEnd"/>
          </w:p>
          <w:p w:rsidR="0033393E" w:rsidRDefault="0033393E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</w:t>
            </w:r>
            <w:r w:rsidR="0071372C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2.</w:t>
            </w:r>
            <w:r w:rsidR="0071372C">
              <w:rPr>
                <w:rFonts w:asciiTheme="minorBidi" w:hAnsiTheme="minorBidi"/>
                <w:sz w:val="28"/>
              </w:rPr>
              <w:t xml:space="preserve">System will </w:t>
            </w:r>
            <w:proofErr w:type="gramStart"/>
            <w:r w:rsidR="0071372C">
              <w:rPr>
                <w:rFonts w:asciiTheme="minorBidi" w:hAnsiTheme="minorBidi"/>
                <w:sz w:val="28"/>
              </w:rPr>
              <w:t>terminated</w:t>
            </w:r>
            <w:proofErr w:type="gramEnd"/>
          </w:p>
          <w:p w:rsidR="0088644C" w:rsidRDefault="00E92FB9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 </w:t>
            </w:r>
            <w:r w:rsidR="0088644C">
              <w:rPr>
                <w:rFonts w:asciiTheme="minorBidi" w:hAnsiTheme="minorBidi"/>
                <w:sz w:val="28"/>
              </w:rPr>
              <w:t>[A</w:t>
            </w:r>
            <w:r>
              <w:rPr>
                <w:rFonts w:asciiTheme="minorBidi" w:hAnsiTheme="minorBidi"/>
                <w:sz w:val="28"/>
              </w:rPr>
              <w:t>2</w:t>
            </w:r>
            <w:proofErr w:type="gramStart"/>
            <w:r w:rsidR="0088644C">
              <w:rPr>
                <w:rFonts w:asciiTheme="minorBidi" w:hAnsiTheme="minorBidi"/>
                <w:sz w:val="28"/>
              </w:rPr>
              <w:t>]:User</w:t>
            </w:r>
            <w:proofErr w:type="gramEnd"/>
            <w:r w:rsidR="0088644C">
              <w:rPr>
                <w:rFonts w:asciiTheme="minorBidi" w:hAnsiTheme="minorBidi"/>
                <w:sz w:val="28"/>
              </w:rPr>
              <w:t xml:space="preserve"> click</w:t>
            </w:r>
            <w:r w:rsidR="00A95C34">
              <w:rPr>
                <w:rFonts w:asciiTheme="minorBidi" w:hAnsiTheme="minorBidi"/>
                <w:sz w:val="28"/>
              </w:rPr>
              <w:t xml:space="preserve"> cancel button</w:t>
            </w:r>
          </w:p>
          <w:p w:rsidR="00A95C34" w:rsidRPr="009C2626" w:rsidRDefault="00A95C34" w:rsidP="00A546C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   1.Sytem will terminate.</w:t>
            </w:r>
          </w:p>
        </w:tc>
      </w:tr>
      <w:tr w:rsidR="005252D7" w:rsidRPr="009C2626" w:rsidTr="00A546C3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5252D7" w:rsidRPr="009C2626" w:rsidTr="00A546C3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252D7" w:rsidRPr="009C2626" w:rsidRDefault="005252D7" w:rsidP="005252D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5252D7" w:rsidRPr="009C2626" w:rsidRDefault="00A546C3" w:rsidP="005252D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st of farmer account must be in database.</w:t>
            </w:r>
          </w:p>
        </w:tc>
      </w:tr>
    </w:tbl>
    <w:p w:rsidR="00D21EE0" w:rsidRDefault="00D21EE0">
      <w:pPr>
        <w:rPr>
          <w:rFonts w:asciiTheme="minorBidi" w:hAnsiTheme="minorBidi"/>
          <w:sz w:val="28"/>
        </w:rPr>
      </w:pPr>
    </w:p>
    <w:p w:rsidR="00A546C3" w:rsidRDefault="00A546C3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p w:rsidR="00070870" w:rsidRDefault="0007087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8</w:t>
            </w:r>
          </w:p>
        </w:tc>
      </w:tr>
      <w:tr w:rsidR="00070870" w:rsidRPr="009C2626" w:rsidTr="00A95C34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070870" w:rsidRPr="009C2626" w:rsidRDefault="008E7F7D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</w:t>
            </w:r>
            <w:r w:rsidR="00627482">
              <w:rPr>
                <w:rFonts w:asciiTheme="minorBidi" w:hAnsiTheme="minorBidi"/>
                <w:sz w:val="28"/>
              </w:rPr>
              <w:t xml:space="preserve"> farmer account</w:t>
            </w:r>
            <w:r w:rsidR="00070870">
              <w:rPr>
                <w:rFonts w:asciiTheme="minorBidi" w:hAnsiTheme="minorBidi"/>
                <w:sz w:val="28"/>
              </w:rPr>
              <w:t>.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070870" w:rsidRPr="009C2626" w:rsidTr="00A95C34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627482"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 w:rsidR="00627482"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</w:t>
            </w:r>
            <w:r w:rsidR="00627482">
              <w:rPr>
                <w:rFonts w:asciiTheme="minorBidi" w:hAnsiTheme="minorBidi"/>
                <w:sz w:val="28"/>
              </w:rPr>
              <w:t>remove farmer account in the system by using farmer id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enter </w:t>
            </w:r>
            <w:r w:rsidR="00627482">
              <w:rPr>
                <w:rFonts w:asciiTheme="minorBidi" w:hAnsiTheme="minorBidi"/>
                <w:sz w:val="28"/>
              </w:rPr>
              <w:t>farmer</w:t>
            </w:r>
            <w:r>
              <w:rPr>
                <w:rFonts w:asciiTheme="minorBidi" w:hAnsiTheme="minorBidi"/>
                <w:sz w:val="28"/>
              </w:rPr>
              <w:t xml:space="preserve"> page.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070870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070870" w:rsidRPr="009C2626" w:rsidTr="00A95C34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070870" w:rsidRPr="009C2626" w:rsidTr="00A95C34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070870" w:rsidRPr="009C2626" w:rsidRDefault="00627482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070870" w:rsidRPr="009C2626" w:rsidRDefault="00627482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070870" w:rsidRPr="009C2626" w:rsidRDefault="00627482" w:rsidP="00A95C34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070870" w:rsidRPr="009C2626" w:rsidRDefault="00627482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070870" w:rsidRPr="009C2626" w:rsidTr="00A95C34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070870" w:rsidRPr="009C2626" w:rsidRDefault="00AD7408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system will remove the farmer account that has chosen</w:t>
            </w:r>
            <w:r w:rsidR="00070870">
              <w:rPr>
                <w:rFonts w:asciiTheme="minorBidi" w:hAnsiTheme="minorBidi"/>
                <w:sz w:val="28"/>
              </w:rPr>
              <w:t>.</w:t>
            </w:r>
          </w:p>
        </w:tc>
      </w:tr>
      <w:tr w:rsidR="00070870" w:rsidRPr="009C2626" w:rsidTr="00A95C34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070870" w:rsidRPr="009C2626" w:rsidRDefault="00070870" w:rsidP="00A95C34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070870" w:rsidRPr="009C2626" w:rsidTr="00A95C34">
        <w:trPr>
          <w:trHeight w:val="161"/>
        </w:trPr>
        <w:tc>
          <w:tcPr>
            <w:tcW w:w="814" w:type="pct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070870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User </w:t>
            </w:r>
            <w:r w:rsidR="00AD7408">
              <w:rPr>
                <w:rFonts w:asciiTheme="minorBidi" w:hAnsiTheme="minorBidi"/>
                <w:sz w:val="28"/>
              </w:rPr>
              <w:t xml:space="preserve">choose farmer id </w:t>
            </w:r>
          </w:p>
          <w:p w:rsidR="00E92FB9" w:rsidRPr="009C2626" w:rsidRDefault="00E92FB9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 User click confirm button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2054" w:type="pct"/>
            <w:gridSpan w:val="3"/>
          </w:tcPr>
          <w:p w:rsidR="00070870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</w:t>
            </w:r>
            <w:r w:rsidR="00AD7408">
              <w:rPr>
                <w:rFonts w:asciiTheme="minorBidi" w:hAnsiTheme="minorBidi"/>
                <w:sz w:val="28"/>
              </w:rPr>
              <w:t>validate</w:t>
            </w:r>
            <w:r w:rsidR="0088644C">
              <w:rPr>
                <w:rFonts w:asciiTheme="minorBidi" w:hAnsiTheme="minorBidi"/>
                <w:sz w:val="28"/>
              </w:rPr>
              <w:t xml:space="preserve"> the farmer id </w:t>
            </w:r>
          </w:p>
          <w:p w:rsidR="00E92FB9" w:rsidRDefault="0088644C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 provide confirmation pop-up</w:t>
            </w:r>
          </w:p>
          <w:p w:rsidR="0088644C" w:rsidRDefault="00A95C34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 w:rsidR="00E92FB9"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/>
                <w:sz w:val="28"/>
              </w:rPr>
              <w:t>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  <w:p w:rsidR="00E92FB9" w:rsidRDefault="00E92FB9" w:rsidP="00E92FB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 System remove the farmer </w:t>
            </w:r>
            <w:proofErr w:type="gramStart"/>
            <w:r>
              <w:rPr>
                <w:rFonts w:asciiTheme="minorBidi" w:hAnsiTheme="minorBidi"/>
                <w:sz w:val="28"/>
              </w:rPr>
              <w:t>account .</w:t>
            </w:r>
            <w:proofErr w:type="gramEnd"/>
          </w:p>
          <w:p w:rsidR="00E92FB9" w:rsidRDefault="00E92FB9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</w:t>
            </w:r>
            <w:r w:rsidRPr="008C0348">
              <w:rPr>
                <w:rFonts w:asciiTheme="minorBidi" w:hAnsiTheme="minorBidi"/>
                <w:sz w:val="28"/>
              </w:rPr>
              <w:t xml:space="preserve"> System</w:t>
            </w:r>
            <w:r>
              <w:rPr>
                <w:rFonts w:asciiTheme="minorBidi" w:hAnsiTheme="minorBidi"/>
                <w:sz w:val="28"/>
              </w:rPr>
              <w:t xml:space="preserve"> notify user </w:t>
            </w:r>
            <w:r w:rsidRPr="008C0348">
              <w:rPr>
                <w:rFonts w:asciiTheme="minorBidi" w:hAnsiTheme="minorBidi"/>
                <w:sz w:val="28"/>
              </w:rPr>
              <w:t>“The farmer account has been removed from the system”.</w:t>
            </w:r>
          </w:p>
          <w:p w:rsidR="00E92FB9" w:rsidRDefault="00E92FB9" w:rsidP="00E92FB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 System display the list of farmer account that in the system</w:t>
            </w:r>
          </w:p>
          <w:p w:rsidR="00E92FB9" w:rsidRPr="009C2626" w:rsidRDefault="00E92FB9" w:rsidP="00A95C3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</w:tr>
      <w:tr w:rsidR="00070870" w:rsidRPr="009C2626" w:rsidTr="00A95C34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070870" w:rsidRDefault="005C7853" w:rsidP="008C034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r w:rsidR="00E92FB9">
              <w:rPr>
                <w:rFonts w:asciiTheme="minorBidi" w:hAnsiTheme="minorBidi"/>
                <w:sz w:val="28"/>
              </w:rPr>
              <w:t>1</w:t>
            </w:r>
            <w:proofErr w:type="gramStart"/>
            <w:r>
              <w:rPr>
                <w:rFonts w:asciiTheme="minorBidi" w:hAnsiTheme="minorBidi"/>
                <w:sz w:val="28"/>
              </w:rPr>
              <w:t>]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5C7853" w:rsidRPr="009C2626" w:rsidRDefault="005C7853" w:rsidP="008C034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 </w:t>
            </w:r>
            <w:r w:rsidR="00E92FB9">
              <w:rPr>
                <w:rFonts w:asciiTheme="minorBidi" w:hAnsiTheme="minorBidi"/>
                <w:sz w:val="28"/>
              </w:rPr>
              <w:t xml:space="preserve">   </w:t>
            </w:r>
            <w:r>
              <w:rPr>
                <w:rFonts w:asciiTheme="minorBidi" w:hAnsiTheme="minorBidi"/>
                <w:sz w:val="28"/>
              </w:rPr>
              <w:t xml:space="preserve"> 1.System will </w:t>
            </w:r>
            <w:proofErr w:type="gramStart"/>
            <w:r>
              <w:rPr>
                <w:rFonts w:asciiTheme="minorBidi" w:hAnsiTheme="minorBidi"/>
                <w:sz w:val="28"/>
              </w:rPr>
              <w:t>terminate .</w:t>
            </w:r>
            <w:proofErr w:type="gramEnd"/>
          </w:p>
        </w:tc>
      </w:tr>
      <w:tr w:rsidR="00070870" w:rsidRPr="009C2626" w:rsidTr="00A95C34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070870" w:rsidRPr="009C2626" w:rsidTr="00A95C34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070870" w:rsidRPr="009C2626" w:rsidRDefault="00070870" w:rsidP="00A95C3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st of farmer account must be</w:t>
            </w:r>
            <w:r w:rsidR="005C7853">
              <w:rPr>
                <w:rFonts w:asciiTheme="minorBidi" w:hAnsiTheme="minorBidi"/>
                <w:sz w:val="28"/>
              </w:rPr>
              <w:t xml:space="preserve"> already</w:t>
            </w:r>
            <w:r>
              <w:rPr>
                <w:rFonts w:asciiTheme="minorBidi" w:hAnsiTheme="minorBidi"/>
                <w:sz w:val="28"/>
              </w:rPr>
              <w:t xml:space="preserve"> in database.</w:t>
            </w:r>
          </w:p>
        </w:tc>
      </w:tr>
    </w:tbl>
    <w:p w:rsidR="00070870" w:rsidRDefault="0007087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0</w:t>
            </w:r>
            <w:r>
              <w:rPr>
                <w:rFonts w:asciiTheme="minorBidi" w:hAnsiTheme="minorBidi"/>
                <w:sz w:val="28"/>
              </w:rPr>
              <w:t>9</w:t>
            </w:r>
          </w:p>
        </w:tc>
      </w:tr>
      <w:tr w:rsidR="005C7853" w:rsidRPr="009C2626" w:rsidTr="00536BB2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View </w:t>
            </w:r>
            <w:r w:rsidR="00AB1E2E">
              <w:rPr>
                <w:rFonts w:asciiTheme="minorBidi" w:hAnsiTheme="minorBidi"/>
                <w:sz w:val="28"/>
              </w:rPr>
              <w:t xml:space="preserve">the list of </w:t>
            </w:r>
            <w:r>
              <w:rPr>
                <w:rFonts w:asciiTheme="minorBidi" w:hAnsiTheme="minorBidi"/>
                <w:sz w:val="28"/>
              </w:rPr>
              <w:t>farmer account.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5C7853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dministrator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dministrator </w:t>
            </w:r>
            <w:r w:rsidRPr="005C7853">
              <w:rPr>
                <w:rFonts w:asciiTheme="minorBidi" w:hAnsiTheme="minorBidi"/>
                <w:sz w:val="28"/>
              </w:rPr>
              <w:t>can view the list of farmer account in the system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ministrator enter farmer page.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reconditions</w:t>
            </w:r>
          </w:p>
        </w:tc>
        <w:tc>
          <w:tcPr>
            <w:tcW w:w="4186" w:type="pct"/>
            <w:gridSpan w:val="5"/>
          </w:tcPr>
          <w:p w:rsidR="005C7853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The administrator must be connected to the internet </w:t>
            </w:r>
          </w:p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>- The administrator must login with an administrator account</w:t>
            </w:r>
          </w:p>
        </w:tc>
      </w:tr>
      <w:tr w:rsidR="005C7853" w:rsidRPr="009C2626" w:rsidTr="00536BB2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C7853" w:rsidRPr="009C2626" w:rsidTr="00536BB2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5C7853" w:rsidRPr="009C2626" w:rsidTr="00536BB2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system will remove the farmer account that has chosen.</w:t>
            </w:r>
          </w:p>
        </w:tc>
      </w:tr>
      <w:tr w:rsidR="005C7853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5C7853" w:rsidRPr="009C2626" w:rsidRDefault="005C7853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C7853" w:rsidRPr="009C2626" w:rsidTr="00536BB2">
        <w:trPr>
          <w:trHeight w:val="161"/>
        </w:trPr>
        <w:tc>
          <w:tcPr>
            <w:tcW w:w="814" w:type="pct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5C7853" w:rsidRDefault="00AB1E2E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System provide the farmer page.</w:t>
            </w:r>
          </w:p>
          <w:p w:rsidR="00AB1E2E" w:rsidRDefault="00AB1E2E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 w:rsidR="00E924FA">
              <w:rPr>
                <w:rFonts w:asciiTheme="minorBidi" w:hAnsiTheme="minorBidi"/>
                <w:sz w:val="28"/>
              </w:rPr>
              <w:t xml:space="preserve">System retrieve the list of farmer account </w:t>
            </w:r>
          </w:p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3.System shall display the list of farmer account in the list.</w:t>
            </w:r>
          </w:p>
        </w:tc>
      </w:tr>
      <w:tr w:rsidR="005C7853" w:rsidRPr="009C2626" w:rsidTr="00536BB2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5C7853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-</w:t>
            </w:r>
          </w:p>
        </w:tc>
      </w:tr>
      <w:tr w:rsidR="005C7853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5C7853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5C7853" w:rsidRPr="009C2626" w:rsidRDefault="005C7853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st of farmer account must be already in database.</w:t>
            </w:r>
          </w:p>
        </w:tc>
      </w:tr>
    </w:tbl>
    <w:p w:rsidR="005C7853" w:rsidRDefault="005C7853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 w:rsidR="00BD0782">
              <w:rPr>
                <w:rFonts w:asciiTheme="minorBidi" w:hAnsiTheme="minorBidi" w:hint="cs"/>
                <w:sz w:val="28"/>
                <w:cs/>
              </w:rPr>
              <w:t>10</w:t>
            </w:r>
          </w:p>
        </w:tc>
      </w:tr>
      <w:tr w:rsidR="00E924FA" w:rsidRPr="009C2626" w:rsidTr="00536BB2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924FA" w:rsidRPr="009C2626" w:rsidRDefault="00BD0782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hange password</w:t>
            </w:r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E924FA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924FA" w:rsidRPr="009C2626" w:rsidRDefault="00BD0782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>Administrator, Farmer, and Farm owner</w:t>
            </w:r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924FA" w:rsidRPr="009C2626" w:rsidRDefault="00FE5D81" w:rsidP="00FE5D81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>Administrator, Farmer, and Farm owner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E5D81">
              <w:rPr>
                <w:rFonts w:asciiTheme="minorBidi" w:hAnsiTheme="minorBidi"/>
                <w:sz w:val="28"/>
              </w:rPr>
              <w:t>can change their password by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E5D81">
              <w:rPr>
                <w:rFonts w:asciiTheme="minorBidi" w:hAnsiTheme="minorBidi"/>
                <w:sz w:val="28"/>
              </w:rPr>
              <w:t xml:space="preserve">inputting the current password and new </w:t>
            </w:r>
            <w:proofErr w:type="gramStart"/>
            <w:r w:rsidRPr="00FE5D81">
              <w:rPr>
                <w:rFonts w:asciiTheme="minorBidi" w:hAnsiTheme="minorBidi"/>
                <w:sz w:val="28"/>
              </w:rPr>
              <w:t>password</w:t>
            </w:r>
            <w:r>
              <w:rPr>
                <w:rFonts w:asciiTheme="minorBidi" w:hAnsiTheme="minorBidi" w:hint="cs"/>
                <w:sz w:val="28"/>
                <w:cs/>
              </w:rPr>
              <w:t xml:space="preserve"> .</w:t>
            </w:r>
            <w:proofErr w:type="gramEnd"/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924FA" w:rsidRPr="009C2626" w:rsidRDefault="00FE5D81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enter change password </w:t>
            </w:r>
            <w:proofErr w:type="gramStart"/>
            <w:r>
              <w:rPr>
                <w:rFonts w:asciiTheme="minorBidi" w:hAnsiTheme="minorBidi"/>
                <w:sz w:val="28"/>
              </w:rPr>
              <w:t xml:space="preserve">page </w:t>
            </w:r>
            <w:r w:rsidR="00E924FA">
              <w:rPr>
                <w:rFonts w:asciiTheme="minorBidi" w:hAnsiTheme="minorBidi"/>
                <w:sz w:val="28"/>
              </w:rPr>
              <w:t>.</w:t>
            </w:r>
            <w:proofErr w:type="gramEnd"/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924FA" w:rsidRPr="009C2626" w:rsidRDefault="00E924FA" w:rsidP="00FE5D81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 w:rsidR="00FE5D81">
              <w:rPr>
                <w:rFonts w:asciiTheme="minorBidi" w:hAnsiTheme="minorBidi"/>
                <w:sz w:val="28"/>
              </w:rPr>
              <w:t>User must already logged in</w:t>
            </w:r>
          </w:p>
        </w:tc>
      </w:tr>
      <w:tr w:rsidR="00E924FA" w:rsidRPr="009C2626" w:rsidTr="00536BB2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E924FA" w:rsidRPr="009C2626" w:rsidRDefault="00E924FA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nput Specification</w:t>
            </w:r>
          </w:p>
        </w:tc>
      </w:tr>
      <w:tr w:rsidR="00E924FA" w:rsidRPr="009C2626" w:rsidTr="00536BB2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E924FA" w:rsidRPr="009C2626" w:rsidRDefault="00E924FA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E924FA" w:rsidRPr="009C2626" w:rsidRDefault="00E924FA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E924FA" w:rsidRPr="009C2626" w:rsidRDefault="00E924FA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E924FA" w:rsidRPr="009C2626" w:rsidRDefault="00E924FA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924FA" w:rsidRPr="009C2626" w:rsidTr="00536BB2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E924FA" w:rsidRPr="009C2626" w:rsidRDefault="00FE5D81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urrent 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E924FA" w:rsidRPr="009C2626" w:rsidRDefault="00FE5D81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924FA" w:rsidRPr="009C2626" w:rsidRDefault="00E924FA" w:rsidP="00536BB2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E924FA" w:rsidRPr="009C2626" w:rsidRDefault="00DC0C0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hinanumba1</w:t>
            </w:r>
          </w:p>
        </w:tc>
      </w:tr>
      <w:tr w:rsidR="0070744B" w:rsidRPr="009C2626" w:rsidTr="00536BB2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0744B" w:rsidRDefault="0070744B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ew 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70744B" w:rsidRDefault="0070744B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0744B" w:rsidRDefault="0070744B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nly uppercase A-</w:t>
            </w:r>
            <w:proofErr w:type="gramStart"/>
            <w:r>
              <w:rPr>
                <w:rFonts w:asciiTheme="minorBidi" w:hAnsiTheme="minorBidi"/>
                <w:sz w:val="28"/>
              </w:rPr>
              <w:t>Z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-z and 0-9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70744B" w:rsidRDefault="0070744B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hyeah888</w:t>
            </w:r>
          </w:p>
        </w:tc>
      </w:tr>
      <w:tr w:rsidR="0070744B" w:rsidRPr="009C2626" w:rsidTr="00536BB2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Confirm </w:t>
            </w:r>
          </w:p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ew password</w:t>
            </w:r>
          </w:p>
        </w:tc>
        <w:tc>
          <w:tcPr>
            <w:tcW w:w="699" w:type="pct"/>
            <w:shd w:val="clear" w:color="auto" w:fill="FFFFFF" w:themeFill="background1"/>
          </w:tcPr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nly uppercase A-</w:t>
            </w:r>
            <w:proofErr w:type="gramStart"/>
            <w:r>
              <w:rPr>
                <w:rFonts w:asciiTheme="minorBidi" w:hAnsiTheme="minorBidi"/>
                <w:sz w:val="28"/>
              </w:rPr>
              <w:t>Z ,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lowercase a-z and 0-9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hyeah888</w:t>
            </w:r>
          </w:p>
        </w:tc>
      </w:tr>
      <w:tr w:rsidR="0070744B" w:rsidRPr="009C2626" w:rsidTr="00536BB2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system will update new password into the database.</w:t>
            </w:r>
          </w:p>
        </w:tc>
      </w:tr>
      <w:tr w:rsidR="0070744B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0744B" w:rsidRPr="009C2626" w:rsidRDefault="0070744B" w:rsidP="0070744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70744B" w:rsidRPr="009C2626" w:rsidRDefault="0070744B" w:rsidP="0070744B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0744B" w:rsidRPr="009C2626" w:rsidTr="00536BB2">
        <w:trPr>
          <w:trHeight w:val="161"/>
        </w:trPr>
        <w:tc>
          <w:tcPr>
            <w:tcW w:w="814" w:type="pct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Input current password </w:t>
            </w:r>
          </w:p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Incorrec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password]</w:t>
            </w:r>
          </w:p>
          <w:p w:rsidR="0070744B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Input</w:t>
            </w:r>
            <w:r w:rsidR="00D33481">
              <w:rPr>
                <w:rFonts w:asciiTheme="minorBidi" w:hAnsiTheme="minorBidi"/>
                <w:sz w:val="28"/>
              </w:rPr>
              <w:t xml:space="preserve"> new password</w:t>
            </w:r>
          </w:p>
          <w:p w:rsidR="00D33481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Input confirm new password</w:t>
            </w:r>
          </w:p>
          <w:p w:rsidR="00D33481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2:New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password doesn’t match]</w:t>
            </w:r>
          </w:p>
          <w:p w:rsidR="00E92FB9" w:rsidRDefault="00E92FB9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User click confirm button</w:t>
            </w:r>
          </w:p>
          <w:p w:rsidR="00671E57" w:rsidRPr="009C2626" w:rsidRDefault="00671E57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</w:tcPr>
          <w:p w:rsidR="00D33481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4.System provide confirmation pop-up </w:t>
            </w:r>
          </w:p>
          <w:p w:rsidR="00E92FB9" w:rsidRDefault="00E92FB9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</w:t>
            </w:r>
            <w:r w:rsidRPr="00DE2110">
              <w:rPr>
                <w:rFonts w:asciiTheme="minorBidi" w:hAnsiTheme="minorBidi"/>
                <w:sz w:val="28"/>
              </w:rPr>
              <w:t xml:space="preserve"> The system shall update the new password into the database</w:t>
            </w:r>
            <w:r>
              <w:rPr>
                <w:rFonts w:asciiTheme="minorBidi" w:hAnsiTheme="minorBidi"/>
                <w:sz w:val="28"/>
              </w:rPr>
              <w:t>.</w:t>
            </w:r>
          </w:p>
          <w:p w:rsidR="00E92FB9" w:rsidRPr="009C2626" w:rsidRDefault="00E92FB9" w:rsidP="0070744B">
            <w:pPr>
              <w:jc w:val="both"/>
              <w:rPr>
                <w:rFonts w:asciiTheme="minorBidi" w:hAnsiTheme="minorBidi"/>
                <w:sz w:val="28"/>
                <w:cs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>7. .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The system notify user “Change password successful”.</w:t>
            </w:r>
          </w:p>
        </w:tc>
      </w:tr>
      <w:tr w:rsidR="0070744B" w:rsidRPr="009C2626" w:rsidTr="00536BB2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70744B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Incorrec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password</w:t>
            </w:r>
          </w:p>
          <w:p w:rsidR="00E92FB9" w:rsidRDefault="00E92FB9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notify user </w:t>
            </w:r>
            <w:r w:rsidRPr="00E92FB9">
              <w:rPr>
                <w:rFonts w:asciiTheme="minorBidi" w:hAnsiTheme="minorBidi"/>
                <w:sz w:val="28"/>
              </w:rPr>
              <w:t>“Incorrect password”</w:t>
            </w:r>
          </w:p>
          <w:p w:rsidR="00D33481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</w:t>
            </w:r>
            <w:r w:rsidR="00E92FB9"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/>
                <w:sz w:val="28"/>
              </w:rPr>
              <w:t>.System will terminate.</w:t>
            </w:r>
          </w:p>
          <w:p w:rsidR="00D33481" w:rsidRDefault="00D33481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</w:t>
            </w:r>
            <w:r w:rsidR="00B87F8B">
              <w:rPr>
                <w:rFonts w:asciiTheme="minorBidi" w:hAnsiTheme="minorBidi"/>
                <w:sz w:val="28"/>
              </w:rPr>
              <w:t>New</w:t>
            </w:r>
            <w:proofErr w:type="gramEnd"/>
            <w:r w:rsidR="00B87F8B">
              <w:rPr>
                <w:rFonts w:asciiTheme="minorBidi" w:hAnsiTheme="minorBidi"/>
                <w:sz w:val="28"/>
              </w:rPr>
              <w:t xml:space="preserve"> password doesn’t match</w:t>
            </w:r>
          </w:p>
          <w:p w:rsidR="00E92FB9" w:rsidRDefault="00E92FB9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notify user </w:t>
            </w:r>
            <w:r w:rsidRPr="00E92FB9">
              <w:rPr>
                <w:rFonts w:asciiTheme="minorBidi" w:hAnsiTheme="minorBidi"/>
                <w:sz w:val="28"/>
              </w:rPr>
              <w:t>“New password doesn’t match”</w:t>
            </w:r>
          </w:p>
          <w:p w:rsidR="00B87F8B" w:rsidRDefault="00B87F8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</w:t>
            </w:r>
            <w:r w:rsidR="00E92FB9"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/>
                <w:sz w:val="28"/>
              </w:rPr>
              <w:t>.System will terminate.</w:t>
            </w:r>
          </w:p>
          <w:p w:rsidR="00DE2110" w:rsidRDefault="00DE2110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 w:rsidR="00E92FB9"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/>
                <w:sz w:val="28"/>
              </w:rPr>
              <w:t>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DE2110" w:rsidRPr="009C2626" w:rsidRDefault="00DE2110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.</w:t>
            </w:r>
          </w:p>
        </w:tc>
      </w:tr>
      <w:tr w:rsidR="0070744B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0744B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0744B" w:rsidRPr="009C2626" w:rsidRDefault="0070744B" w:rsidP="0070744B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70744B" w:rsidRPr="009C2626" w:rsidRDefault="00DE2110" w:rsidP="007074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must already have new password in their mind.</w:t>
            </w:r>
          </w:p>
        </w:tc>
      </w:tr>
    </w:tbl>
    <w:p w:rsidR="00E924FA" w:rsidRDefault="00E924FA">
      <w:pPr>
        <w:rPr>
          <w:rFonts w:asciiTheme="minorBidi" w:hAnsiTheme="minorBidi"/>
          <w:sz w:val="28"/>
        </w:rPr>
      </w:pPr>
    </w:p>
    <w:p w:rsidR="00DE2110" w:rsidRDefault="00DE21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1</w:t>
            </w:r>
          </w:p>
        </w:tc>
      </w:tr>
      <w:tr w:rsidR="00DE2110" w:rsidRPr="009C2626" w:rsidTr="00536BB2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the list of each device monitor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E2110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>Farmer, and Farm owner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E2110" w:rsidRPr="009C2626" w:rsidRDefault="0009009C" w:rsidP="006138E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="006138EE" w:rsidRPr="006138EE">
              <w:rPr>
                <w:rFonts w:asciiTheme="minorBidi" w:hAnsiTheme="minorBidi"/>
                <w:sz w:val="28"/>
              </w:rPr>
              <w:t>iew the list of each device monitor that is</w:t>
            </w:r>
            <w:r w:rsidR="0048519F">
              <w:rPr>
                <w:rFonts w:asciiTheme="minorBidi" w:hAnsiTheme="minorBidi"/>
                <w:sz w:val="28"/>
              </w:rPr>
              <w:t xml:space="preserve"> </w:t>
            </w:r>
            <w:r w:rsidR="006138EE" w:rsidRPr="006138EE">
              <w:rPr>
                <w:rFonts w:asciiTheme="minorBidi" w:hAnsiTheme="minorBidi"/>
                <w:sz w:val="28"/>
              </w:rPr>
              <w:t>working, which will include device name, temperature, humidity, soil moisture, and</w:t>
            </w:r>
            <w:r w:rsidR="0048519F">
              <w:rPr>
                <w:rFonts w:asciiTheme="minorBidi" w:hAnsiTheme="minorBidi"/>
                <w:sz w:val="28"/>
              </w:rPr>
              <w:t xml:space="preserve"> </w:t>
            </w:r>
            <w:r w:rsidR="006138EE" w:rsidRPr="006138EE">
              <w:rPr>
                <w:rFonts w:asciiTheme="minorBidi" w:hAnsiTheme="minorBidi"/>
                <w:sz w:val="28"/>
              </w:rPr>
              <w:t>latest update at current time.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enter </w:t>
            </w:r>
            <w:r w:rsidR="0009009C">
              <w:rPr>
                <w:rFonts w:asciiTheme="minorBidi" w:hAnsiTheme="minorBidi"/>
                <w:sz w:val="28"/>
              </w:rPr>
              <w:t>environmental monitoring page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</w:tc>
      </w:tr>
      <w:tr w:rsidR="00DE2110" w:rsidRPr="009C2626" w:rsidTr="00536BB2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E2110" w:rsidRPr="009C2626" w:rsidTr="00536BB2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E2110" w:rsidRPr="009C2626" w:rsidRDefault="0009009C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DE2110" w:rsidRPr="009C2626" w:rsidRDefault="0009009C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E2110" w:rsidRPr="009C2626" w:rsidRDefault="0009009C" w:rsidP="00536BB2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E2110" w:rsidRPr="009C2626" w:rsidRDefault="0009009C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E2110" w:rsidRPr="009C2626" w:rsidTr="00536BB2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E2110" w:rsidRPr="009C2626" w:rsidRDefault="0009009C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09009C">
              <w:rPr>
                <w:rFonts w:asciiTheme="minorBidi" w:hAnsiTheme="minorBidi"/>
                <w:sz w:val="28"/>
              </w:rPr>
              <w:t>The system</w:t>
            </w:r>
            <w:r w:rsidR="00A5157D">
              <w:rPr>
                <w:rFonts w:asciiTheme="minorBidi" w:hAnsiTheme="minorBidi"/>
                <w:sz w:val="28"/>
              </w:rPr>
              <w:t xml:space="preserve"> </w:t>
            </w:r>
            <w:proofErr w:type="gramStart"/>
            <w:r w:rsidRPr="0009009C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09009C">
              <w:rPr>
                <w:rFonts w:asciiTheme="minorBidi" w:hAnsiTheme="minorBidi"/>
                <w:sz w:val="28"/>
              </w:rPr>
              <w:t xml:space="preserve"> the environmental data</w:t>
            </w:r>
            <w:r w:rsidR="000217F9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DE2110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E2110" w:rsidRPr="009C2626" w:rsidRDefault="00DE2110" w:rsidP="00536BB2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E2110" w:rsidRPr="009C2626" w:rsidTr="00536BB2">
        <w:trPr>
          <w:trHeight w:val="161"/>
        </w:trPr>
        <w:tc>
          <w:tcPr>
            <w:tcW w:w="814" w:type="pct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DE2110" w:rsidRDefault="000217F9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1.</w:t>
            </w:r>
            <w:r>
              <w:rPr>
                <w:rFonts w:asciiTheme="minorBidi" w:hAnsiTheme="minorBidi"/>
                <w:sz w:val="28"/>
              </w:rPr>
              <w:t xml:space="preserve">System provide monitoring page </w:t>
            </w:r>
          </w:p>
          <w:p w:rsidR="000217F9" w:rsidRDefault="000217F9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 w:rsidR="00716915">
              <w:rPr>
                <w:rFonts w:asciiTheme="minorBidi" w:hAnsiTheme="minorBidi"/>
                <w:sz w:val="28"/>
              </w:rPr>
              <w:t>T</w:t>
            </w:r>
            <w:r>
              <w:rPr>
                <w:rFonts w:asciiTheme="minorBidi" w:hAnsiTheme="minorBidi"/>
                <w:sz w:val="28"/>
              </w:rPr>
              <w:t>he system retrieve the environmental data</w:t>
            </w:r>
            <w:r w:rsidR="00716915">
              <w:rPr>
                <w:rFonts w:asciiTheme="minorBidi" w:hAnsiTheme="minorBidi"/>
                <w:sz w:val="28"/>
              </w:rPr>
              <w:t xml:space="preserve"> and record it into the database</w:t>
            </w:r>
          </w:p>
          <w:p w:rsidR="000217F9" w:rsidRDefault="000217F9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 w:rsidR="00716915">
              <w:t xml:space="preserve"> </w:t>
            </w:r>
            <w:r w:rsidR="00716915" w:rsidRPr="00716915">
              <w:rPr>
                <w:rFonts w:asciiTheme="minorBidi" w:hAnsiTheme="minorBidi"/>
                <w:sz w:val="28"/>
              </w:rPr>
              <w:t>The system retrieve the environmental data of current time</w:t>
            </w:r>
            <w:r w:rsidR="00716915">
              <w:rPr>
                <w:rFonts w:asciiTheme="minorBidi" w:hAnsiTheme="minorBidi"/>
                <w:sz w:val="28"/>
              </w:rPr>
              <w:t>. [A</w:t>
            </w:r>
            <w:proofErr w:type="gramStart"/>
            <w:r w:rsidR="00716915">
              <w:rPr>
                <w:rFonts w:asciiTheme="minorBidi" w:hAnsiTheme="minorBidi"/>
                <w:sz w:val="28"/>
              </w:rPr>
              <w:t>1:No</w:t>
            </w:r>
            <w:proofErr w:type="gramEnd"/>
            <w:r w:rsidR="00716915">
              <w:rPr>
                <w:rFonts w:asciiTheme="minorBidi" w:hAnsiTheme="minorBidi"/>
                <w:sz w:val="28"/>
              </w:rPr>
              <w:t xml:space="preserve"> data in database]</w:t>
            </w:r>
          </w:p>
          <w:p w:rsidR="00716915" w:rsidRPr="009C2626" w:rsidRDefault="00716915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4.The </w:t>
            </w:r>
            <w:r w:rsidR="002C0910">
              <w:rPr>
                <w:rFonts w:asciiTheme="minorBidi" w:hAnsiTheme="minorBidi"/>
                <w:sz w:val="28"/>
              </w:rPr>
              <w:t xml:space="preserve">display the environmental data of current </w:t>
            </w:r>
            <w:proofErr w:type="gramStart"/>
            <w:r w:rsidR="002C0910">
              <w:rPr>
                <w:rFonts w:asciiTheme="minorBidi" w:hAnsiTheme="minorBidi"/>
                <w:sz w:val="28"/>
              </w:rPr>
              <w:t>time .</w:t>
            </w:r>
            <w:proofErr w:type="gramEnd"/>
          </w:p>
        </w:tc>
      </w:tr>
      <w:tr w:rsidR="00DE2110" w:rsidRPr="009C2626" w:rsidTr="00536BB2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DE2110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</w:t>
            </w:r>
            <w:r w:rsidR="002C0910">
              <w:rPr>
                <w:rFonts w:asciiTheme="minorBidi" w:hAnsiTheme="minorBidi"/>
                <w:sz w:val="28"/>
              </w:rPr>
              <w:t>No</w:t>
            </w:r>
            <w:proofErr w:type="gramEnd"/>
            <w:r w:rsidR="002C0910">
              <w:rPr>
                <w:rFonts w:asciiTheme="minorBidi" w:hAnsiTheme="minorBidi"/>
                <w:sz w:val="28"/>
              </w:rPr>
              <w:t xml:space="preserve"> data in database.</w:t>
            </w:r>
          </w:p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will terminate.</w:t>
            </w:r>
          </w:p>
        </w:tc>
      </w:tr>
      <w:tr w:rsidR="00DE2110" w:rsidRPr="009C2626" w:rsidTr="00536BB2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E2110" w:rsidRPr="009C2626" w:rsidTr="00536BB2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E2110" w:rsidRPr="009C2626" w:rsidRDefault="00DE2110" w:rsidP="00536BB2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E2110" w:rsidRPr="009C2626" w:rsidRDefault="002C0910" w:rsidP="00536BB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vice monitor must be recorded in database</w:t>
            </w:r>
            <w:r w:rsidR="00DE2110">
              <w:rPr>
                <w:rFonts w:asciiTheme="minorBidi" w:hAnsiTheme="minorBidi"/>
                <w:sz w:val="28"/>
              </w:rPr>
              <w:t>.</w:t>
            </w:r>
          </w:p>
        </w:tc>
      </w:tr>
    </w:tbl>
    <w:p w:rsidR="00DE2110" w:rsidRDefault="00DE21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2</w:t>
            </w:r>
          </w:p>
        </w:tc>
      </w:tr>
      <w:tr w:rsidR="00DA6C10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the list of statics monitor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3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>Farmer, and Farm owner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48519F">
              <w:rPr>
                <w:rFonts w:asciiTheme="minorBidi" w:hAnsiTheme="minorBidi"/>
                <w:sz w:val="28"/>
              </w:rPr>
              <w:t xml:space="preserve">iew the list of statistics </w:t>
            </w:r>
            <w:proofErr w:type="gramStart"/>
            <w:r w:rsidRPr="0048519F">
              <w:rPr>
                <w:rFonts w:asciiTheme="minorBidi" w:hAnsiTheme="minorBidi"/>
                <w:sz w:val="28"/>
              </w:rPr>
              <w:t>monitor</w:t>
            </w:r>
            <w:proofErr w:type="gramEnd"/>
            <w:r w:rsidRPr="0048519F">
              <w:rPr>
                <w:rFonts w:asciiTheme="minorBidi" w:hAnsiTheme="minorBidi"/>
                <w:sz w:val="28"/>
              </w:rPr>
              <w:t>, which wil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8519F">
              <w:rPr>
                <w:rFonts w:asciiTheme="minorBidi" w:hAnsiTheme="minorBidi"/>
                <w:sz w:val="28"/>
              </w:rPr>
              <w:t>include lowest temperature, highest temperature, average temperature, lowest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8519F">
              <w:rPr>
                <w:rFonts w:asciiTheme="minorBidi" w:hAnsiTheme="minorBidi"/>
                <w:sz w:val="28"/>
              </w:rPr>
              <w:t>humidity, highest humidity, average humidity, lowest soil moisture, highest soi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8519F">
              <w:rPr>
                <w:rFonts w:asciiTheme="minorBidi" w:hAnsiTheme="minorBidi"/>
                <w:sz w:val="28"/>
              </w:rPr>
              <w:t>moisture, average soil moisture, and latest update at current hour.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FC1000">
              <w:rPr>
                <w:rFonts w:asciiTheme="minorBidi" w:hAnsiTheme="minorBidi"/>
                <w:sz w:val="28"/>
              </w:rPr>
              <w:t>chooses to view the list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FC1000" w:rsidRPr="009C2626" w:rsidRDefault="00FC100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User must enter environmental page</w:t>
            </w:r>
          </w:p>
        </w:tc>
      </w:tr>
      <w:tr w:rsidR="00DA6C10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A6C10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A6C10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09009C">
              <w:rPr>
                <w:rFonts w:asciiTheme="minorBidi" w:hAnsiTheme="minorBidi"/>
                <w:sz w:val="28"/>
              </w:rPr>
              <w:t>The system shall display the environmental data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of current hour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A6C10" w:rsidRPr="009C2626" w:rsidTr="00F06166">
        <w:trPr>
          <w:trHeight w:val="161"/>
        </w:trPr>
        <w:tc>
          <w:tcPr>
            <w:tcW w:w="814" w:type="pct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1.</w:t>
            </w:r>
            <w:r>
              <w:rPr>
                <w:rFonts w:asciiTheme="minorBidi" w:hAnsiTheme="minorBidi"/>
                <w:sz w:val="28"/>
              </w:rPr>
              <w:t xml:space="preserve">System provide monitoring page 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2.The system retrieve the environmental data of current hour to from the </w:t>
            </w:r>
            <w:proofErr w:type="gramStart"/>
            <w:r>
              <w:rPr>
                <w:rFonts w:asciiTheme="minorBidi" w:hAnsiTheme="minorBidi"/>
                <w:sz w:val="28"/>
              </w:rPr>
              <w:t>database[</w:t>
            </w:r>
            <w:proofErr w:type="gramEnd"/>
            <w:r>
              <w:rPr>
                <w:rFonts w:asciiTheme="minorBidi" w:hAnsiTheme="minorBidi"/>
                <w:sz w:val="28"/>
              </w:rPr>
              <w:t>A1:No data]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retrieve the environmental current time data from the databas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and calculate the lowest, highest, and average of environmental data within 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and record it into the database in every hour.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The system display the environmental statistics data within selected hour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536BB2">
              <w:rPr>
                <w:rFonts w:asciiTheme="minorBidi" w:hAnsiTheme="minorBidi"/>
                <w:sz w:val="28"/>
              </w:rPr>
              <w:t>of a day to the user</w:t>
            </w: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DA6C10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No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ata in database.</w:t>
            </w: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will terminate.</w:t>
            </w:r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  <w:r w:rsidRPr="00536BB2">
              <w:rPr>
                <w:rFonts w:asciiTheme="minorBidi" w:hAnsiTheme="minorBidi"/>
                <w:sz w:val="28"/>
              </w:rPr>
              <w:t>The server will be able to perform the request effectively</w:t>
            </w: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  <w:r w:rsidRPr="00A46EB4">
              <w:rPr>
                <w:rFonts w:asciiTheme="minorBidi" w:hAnsiTheme="minorBidi"/>
                <w:sz w:val="28"/>
              </w:rPr>
              <w:t>The environmental data must be in the database</w:t>
            </w:r>
          </w:p>
        </w:tc>
      </w:tr>
    </w:tbl>
    <w:p w:rsidR="002C0910" w:rsidRDefault="002C09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3</w:t>
            </w:r>
          </w:p>
        </w:tc>
      </w:tr>
      <w:tr w:rsidR="00DA6C10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8860A5">
              <w:rPr>
                <w:rFonts w:asciiTheme="minorBidi" w:hAnsiTheme="minorBidi"/>
                <w:sz w:val="28"/>
              </w:rPr>
              <w:t>iew the history of statistics that is measured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860A5">
              <w:rPr>
                <w:rFonts w:asciiTheme="minorBidi" w:hAnsiTheme="minorBidi"/>
                <w:sz w:val="28"/>
              </w:rPr>
              <w:t>as a list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>Farmer, and Farm owner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8860A5">
              <w:rPr>
                <w:rFonts w:asciiTheme="minorBidi" w:hAnsiTheme="minorBidi"/>
                <w:sz w:val="28"/>
              </w:rPr>
              <w:t>iew the history of statistics that is measured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860A5">
              <w:rPr>
                <w:rFonts w:asciiTheme="minorBidi" w:hAnsiTheme="minorBidi"/>
                <w:sz w:val="28"/>
              </w:rPr>
              <w:t>as a list, which will include lowest temperature, highest temperature, averag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860A5">
              <w:rPr>
                <w:rFonts w:asciiTheme="minorBidi" w:hAnsiTheme="minorBidi"/>
                <w:sz w:val="28"/>
              </w:rPr>
              <w:t>temperature, lowest humidity, highest humidity, average humidity, lowest soi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860A5">
              <w:rPr>
                <w:rFonts w:asciiTheme="minorBidi" w:hAnsiTheme="minorBidi"/>
                <w:sz w:val="28"/>
              </w:rPr>
              <w:t>moisture, highest soil moisture, average soil moisture, and date.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Trigger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</w:t>
            </w:r>
            <w:r w:rsidR="00FC1000">
              <w:rPr>
                <w:rFonts w:asciiTheme="minorBidi" w:hAnsiTheme="minorBidi"/>
                <w:sz w:val="28"/>
              </w:rPr>
              <w:t>choose to view the history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</w:tc>
      </w:tr>
      <w:tr w:rsidR="00DA6C10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A6C10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699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  <w:tc>
          <w:tcPr>
            <w:tcW w:w="976" w:type="pct"/>
            <w:shd w:val="clear" w:color="auto" w:fill="FFFFFF" w:themeFill="background1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A6C10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8860A5">
              <w:rPr>
                <w:rFonts w:asciiTheme="minorBidi" w:hAnsiTheme="minorBidi"/>
                <w:sz w:val="28"/>
              </w:rPr>
              <w:t xml:space="preserve">The system shall display the environmental statistics data </w:t>
            </w:r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DA6C10" w:rsidRPr="009C2626" w:rsidRDefault="00DA6C10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A6C10" w:rsidRPr="009C2626" w:rsidTr="00F06166">
        <w:trPr>
          <w:trHeight w:val="161"/>
        </w:trPr>
        <w:tc>
          <w:tcPr>
            <w:tcW w:w="814" w:type="pct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User input date and time</w:t>
            </w:r>
          </w:p>
        </w:tc>
        <w:tc>
          <w:tcPr>
            <w:tcW w:w="2054" w:type="pct"/>
            <w:gridSpan w:val="3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1.</w:t>
            </w:r>
            <w:r>
              <w:rPr>
                <w:rFonts w:asciiTheme="minorBidi" w:hAnsiTheme="minorBidi"/>
                <w:sz w:val="28"/>
              </w:rPr>
              <w:t xml:space="preserve">System provide monitoring page 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3C72B3">
              <w:rPr>
                <w:rFonts w:asciiTheme="minorBidi" w:hAnsiTheme="minorBidi"/>
                <w:sz w:val="28"/>
              </w:rPr>
              <w:t>The system validate the date and time of the statistics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3C72B3">
              <w:rPr>
                <w:rFonts w:asciiTheme="minorBidi" w:hAnsiTheme="minorBidi"/>
                <w:sz w:val="28"/>
              </w:rPr>
              <w:t>The system retrieve the environmental data of current hour from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3C72B3">
              <w:rPr>
                <w:rFonts w:asciiTheme="minorBidi" w:hAnsiTheme="minorBidi"/>
                <w:sz w:val="28"/>
              </w:rPr>
              <w:t>database</w:t>
            </w:r>
            <w:r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>
              <w:rPr>
                <w:rFonts w:asciiTheme="minorBidi" w:hAnsiTheme="minorBidi"/>
                <w:sz w:val="28"/>
              </w:rPr>
              <w:t>1:No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ata] [A2:User not select statics date]</w:t>
            </w: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select only date][A4:User select date and time]</w:t>
            </w:r>
          </w:p>
        </w:tc>
      </w:tr>
      <w:tr w:rsidR="00DA6C10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No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ata in database.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1.System notify user “No data”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2.System will terminat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not select statics dat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notify </w:t>
            </w:r>
            <w:proofErr w:type="gramStart"/>
            <w:r>
              <w:rPr>
                <w:rFonts w:asciiTheme="minorBidi" w:hAnsiTheme="minorBidi"/>
                <w:sz w:val="28"/>
              </w:rPr>
              <w:t>user ”pleas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select the statistics date”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select only dat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</w:t>
            </w:r>
            <w: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 xml:space="preserve">The </w:t>
            </w:r>
            <w:proofErr w:type="gramStart"/>
            <w:r w:rsidRPr="007055E3">
              <w:rPr>
                <w:rFonts w:asciiTheme="minorBidi" w:hAnsiTheme="minorBidi"/>
                <w:sz w:val="28"/>
              </w:rPr>
              <w:t>system  calculate</w:t>
            </w:r>
            <w:proofErr w:type="gramEnd"/>
            <w:r w:rsidRPr="007055E3">
              <w:rPr>
                <w:rFonts w:asciiTheme="minorBidi" w:hAnsiTheme="minorBidi"/>
                <w:sz w:val="28"/>
              </w:rPr>
              <w:t xml:space="preserve"> the lowest, highest, and average of every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>environmental data within the system.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      2.</w:t>
            </w:r>
            <w: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>The system display the environmental statistics data within a day to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>user if the user selects only dat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4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select date and tim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</w:t>
            </w:r>
            <w: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 xml:space="preserve">The </w:t>
            </w:r>
            <w:proofErr w:type="gramStart"/>
            <w:r w:rsidRPr="007055E3">
              <w:rPr>
                <w:rFonts w:asciiTheme="minorBidi" w:hAnsiTheme="minorBidi"/>
                <w:sz w:val="28"/>
              </w:rPr>
              <w:t>system  calculate</w:t>
            </w:r>
            <w:proofErr w:type="gramEnd"/>
            <w:r w:rsidRPr="007055E3">
              <w:rPr>
                <w:rFonts w:asciiTheme="minorBidi" w:hAnsiTheme="minorBidi"/>
                <w:sz w:val="28"/>
              </w:rPr>
              <w:t xml:space="preserve"> the lowest, highest, and average of every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>environmental data within the system.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2.</w:t>
            </w:r>
            <w: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>The system display the environmental statistics data within a day to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055E3">
              <w:rPr>
                <w:rFonts w:asciiTheme="minorBidi" w:hAnsiTheme="minorBidi"/>
                <w:sz w:val="28"/>
              </w:rPr>
              <w:t xml:space="preserve">user if the user selects </w:t>
            </w:r>
            <w:r>
              <w:rPr>
                <w:rFonts w:asciiTheme="minorBidi" w:hAnsiTheme="minorBidi"/>
                <w:sz w:val="28"/>
              </w:rPr>
              <w:t>date and time</w:t>
            </w:r>
          </w:p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</w:t>
            </w:r>
          </w:p>
        </w:tc>
      </w:tr>
      <w:tr w:rsidR="00DA6C10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A6C10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A6C10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  <w:r w:rsidRPr="00536BB2">
              <w:rPr>
                <w:rFonts w:asciiTheme="minorBidi" w:hAnsiTheme="minorBidi"/>
                <w:sz w:val="28"/>
              </w:rPr>
              <w:t>The server will be able to perform the request effectively</w:t>
            </w:r>
          </w:p>
          <w:p w:rsidR="00DA6C10" w:rsidRPr="009C2626" w:rsidRDefault="00DA6C10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  <w:r w:rsidRPr="00A46EB4">
              <w:rPr>
                <w:rFonts w:asciiTheme="minorBidi" w:hAnsiTheme="minorBidi"/>
                <w:sz w:val="28"/>
              </w:rPr>
              <w:t>The environmental data must be in the database</w:t>
            </w:r>
          </w:p>
        </w:tc>
      </w:tr>
    </w:tbl>
    <w:p w:rsidR="002C0910" w:rsidRDefault="002C0910">
      <w:pPr>
        <w:rPr>
          <w:rFonts w:asciiTheme="minorBidi" w:hAnsiTheme="minorBidi"/>
          <w:sz w:val="28"/>
        </w:rPr>
      </w:pPr>
    </w:p>
    <w:p w:rsidR="002C0910" w:rsidRDefault="002C09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4</w:t>
            </w:r>
          </w:p>
        </w:tc>
      </w:tr>
      <w:tr w:rsidR="000159FC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d new device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0159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d new device into the system by inputting name and click “ADD” button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add new device.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evice control page</w:t>
            </w:r>
          </w:p>
        </w:tc>
      </w:tr>
      <w:tr w:rsidR="000159FC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0159FC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vice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FC1000">
              <w:rPr>
                <w:rFonts w:asciiTheme="minorBidi" w:hAnsiTheme="minorBidi"/>
                <w:sz w:val="28"/>
              </w:rPr>
              <w:t>uppercase A-Z, lowercase a-z,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C1000">
              <w:rPr>
                <w:rFonts w:asciiTheme="minorBidi" w:hAnsiTheme="minorBidi"/>
                <w:sz w:val="28"/>
              </w:rPr>
              <w:t>and 0-9</w:t>
            </w:r>
            <w:r>
              <w:rPr>
                <w:rFonts w:asciiTheme="minorBidi" w:hAnsiTheme="minorBidi"/>
                <w:sz w:val="28"/>
              </w:rPr>
              <w:t xml:space="preserve">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ellokity78</w:t>
            </w:r>
          </w:p>
        </w:tc>
      </w:tr>
      <w:tr w:rsidR="000159FC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ew device will be added in to the system</w:t>
            </w:r>
            <w:r w:rsidRPr="008860A5">
              <w:rPr>
                <w:rFonts w:asciiTheme="minorBidi" w:hAnsiTheme="minorBidi"/>
                <w:sz w:val="28"/>
              </w:rPr>
              <w:t xml:space="preserve"> </w:t>
            </w:r>
          </w:p>
        </w:tc>
      </w:tr>
      <w:tr w:rsidR="000159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shd w:val="clear" w:color="auto" w:fill="EEECE1" w:themeFill="background2"/>
            <w:vAlign w:val="center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0159FC" w:rsidRPr="009C2626" w:rsidTr="00F06166">
        <w:trPr>
          <w:trHeight w:val="161"/>
        </w:trPr>
        <w:tc>
          <w:tcPr>
            <w:tcW w:w="814" w:type="pct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name of the new devic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System validate the name of the new devic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ed][A2:Wrong format]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 provide the confirmation pop-up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5.</w:t>
            </w:r>
            <w:r>
              <w:t xml:space="preserve"> </w:t>
            </w:r>
            <w:r w:rsidRPr="004D4BDD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Pr="004D4BDD">
              <w:rPr>
                <w:rFonts w:asciiTheme="minorBidi" w:hAnsiTheme="minorBidi"/>
                <w:sz w:val="28"/>
              </w:rPr>
              <w:t>add</w:t>
            </w:r>
            <w:proofErr w:type="gramEnd"/>
            <w:r w:rsidRPr="004D4BDD">
              <w:rPr>
                <w:rFonts w:asciiTheme="minorBidi" w:hAnsiTheme="minorBidi"/>
                <w:sz w:val="28"/>
              </w:rPr>
              <w:t xml:space="preserve"> the new device into the databas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t xml:space="preserve"> </w:t>
            </w:r>
            <w:r w:rsidRPr="004D4BDD">
              <w:rPr>
                <w:rFonts w:asciiTheme="minorBidi" w:hAnsiTheme="minorBidi"/>
                <w:sz w:val="28"/>
              </w:rPr>
              <w:t xml:space="preserve">The system shall display the list of new </w:t>
            </w:r>
            <w:proofErr w:type="gramStart"/>
            <w:r w:rsidRPr="004D4BDD">
              <w:rPr>
                <w:rFonts w:asciiTheme="minorBidi" w:hAnsiTheme="minorBidi"/>
                <w:sz w:val="28"/>
              </w:rPr>
              <w:t>device</w:t>
            </w:r>
            <w:proofErr w:type="gramEnd"/>
          </w:p>
          <w:p w:rsidR="000159FC" w:rsidRPr="004D4BDD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7.</w:t>
            </w:r>
            <w:r>
              <w:rPr>
                <w:rFonts w:asciiTheme="minorBidi" w:hAnsiTheme="minorBidi"/>
                <w:sz w:val="28"/>
              </w:rPr>
              <w:t xml:space="preserve">System notify </w:t>
            </w:r>
            <w:r w:rsidRPr="004127EF">
              <w:rPr>
                <w:rFonts w:asciiTheme="minorBidi" w:hAnsiTheme="minorBidi"/>
                <w:sz w:val="28"/>
              </w:rPr>
              <w:t>“New device has been added to the system”</w:t>
            </w:r>
          </w:p>
        </w:tc>
      </w:tr>
      <w:tr w:rsidR="000159FC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1</w:t>
            </w:r>
            <w:proofErr w:type="gramStart"/>
            <w:r>
              <w:rPr>
                <w:rFonts w:asciiTheme="minorBidi" w:hAnsiTheme="minorBidi"/>
                <w:sz w:val="28"/>
              </w:rPr>
              <w:t>]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ed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4127EF">
              <w:rPr>
                <w:rFonts w:asciiTheme="minorBidi" w:hAnsiTheme="minorBidi"/>
                <w:sz w:val="28"/>
              </w:rPr>
              <w:t>“The name of the device is taken”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2</w:t>
            </w:r>
            <w:proofErr w:type="gramStart"/>
            <w:r>
              <w:rPr>
                <w:rFonts w:asciiTheme="minorBidi" w:hAnsiTheme="minorBidi"/>
                <w:sz w:val="28"/>
              </w:rPr>
              <w:t>]:Wrong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format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065F08">
              <w:rPr>
                <w:rFonts w:asciiTheme="minorBidi" w:hAnsiTheme="minorBidi"/>
                <w:sz w:val="28"/>
              </w:rPr>
              <w:t>“incorrect format”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3</w:t>
            </w:r>
            <w:proofErr w:type="gramStart"/>
            <w:r>
              <w:rPr>
                <w:rFonts w:asciiTheme="minorBidi" w:hAnsiTheme="minorBidi"/>
                <w:sz w:val="28"/>
              </w:rPr>
              <w:t>]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terminate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</w:t>
            </w:r>
          </w:p>
        </w:tc>
      </w:tr>
      <w:tr w:rsidR="000159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</w:tbl>
    <w:p w:rsidR="000159FC" w:rsidRDefault="000159FC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D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0159FC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dit device name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0159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dit device name inputting new name and click “Update” button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edit device name.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evice control page</w:t>
            </w:r>
          </w:p>
        </w:tc>
      </w:tr>
      <w:tr w:rsidR="000159FC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0159FC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vice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FC1000">
              <w:rPr>
                <w:rFonts w:asciiTheme="minorBidi" w:hAnsiTheme="minorBidi"/>
                <w:sz w:val="28"/>
              </w:rPr>
              <w:t>uppercase A-Z, lowercase a-z,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C1000">
              <w:rPr>
                <w:rFonts w:asciiTheme="minorBidi" w:hAnsiTheme="minorBidi"/>
                <w:sz w:val="28"/>
              </w:rPr>
              <w:t>and 0-9</w:t>
            </w:r>
            <w:r>
              <w:rPr>
                <w:rFonts w:asciiTheme="minorBidi" w:hAnsiTheme="minorBidi"/>
                <w:sz w:val="28"/>
              </w:rPr>
              <w:t xml:space="preserve">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ellokity78</w:t>
            </w:r>
          </w:p>
        </w:tc>
      </w:tr>
      <w:tr w:rsidR="000159FC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vice name will be updated</w:t>
            </w:r>
          </w:p>
        </w:tc>
      </w:tr>
      <w:tr w:rsidR="000159FC" w:rsidRPr="009C2626" w:rsidTr="003C40FC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0159FC" w:rsidRPr="009C2626" w:rsidRDefault="000159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0159FC" w:rsidRPr="009C2626" w:rsidTr="003C40FC">
        <w:trPr>
          <w:trHeight w:val="161"/>
        </w:trPr>
        <w:tc>
          <w:tcPr>
            <w:tcW w:w="814" w:type="pct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new name of the devic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nil"/>
            </w:tcBorders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validate the </w:t>
            </w:r>
            <w:r w:rsidR="003C40FC">
              <w:rPr>
                <w:rFonts w:asciiTheme="minorBidi" w:hAnsiTheme="minorBidi"/>
                <w:sz w:val="28"/>
              </w:rPr>
              <w:t xml:space="preserve">new </w:t>
            </w:r>
            <w:r>
              <w:rPr>
                <w:rFonts w:asciiTheme="minorBidi" w:hAnsiTheme="minorBidi"/>
                <w:sz w:val="28"/>
              </w:rPr>
              <w:t>name of the devic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ed][A2:Wrong format]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 provide the confirmation pop-up</w:t>
            </w:r>
          </w:p>
          <w:p w:rsidR="003C40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5.</w:t>
            </w:r>
            <w:r>
              <w:t xml:space="preserve"> </w:t>
            </w:r>
            <w:r w:rsidR="003C40FC" w:rsidRPr="003C40FC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="003C40FC" w:rsidRPr="003C40FC">
              <w:rPr>
                <w:rFonts w:asciiTheme="minorBidi" w:hAnsiTheme="minorBidi"/>
                <w:sz w:val="28"/>
              </w:rPr>
              <w:t>update</w:t>
            </w:r>
            <w:proofErr w:type="gramEnd"/>
            <w:r w:rsidR="003C40FC" w:rsidRPr="003C40FC">
              <w:rPr>
                <w:rFonts w:asciiTheme="minorBidi" w:hAnsiTheme="minorBidi"/>
                <w:sz w:val="28"/>
              </w:rPr>
              <w:t xml:space="preserve"> the edited name of the device into the databas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t xml:space="preserve"> </w:t>
            </w:r>
            <w:r w:rsidR="003C40FC" w:rsidRPr="003C40FC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="003C40FC" w:rsidRPr="003C40FC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="003C40FC" w:rsidRPr="003C40FC">
              <w:rPr>
                <w:rFonts w:asciiTheme="minorBidi" w:hAnsiTheme="minorBidi"/>
                <w:sz w:val="28"/>
              </w:rPr>
              <w:t xml:space="preserve"> the device name that is edited</w:t>
            </w:r>
          </w:p>
          <w:p w:rsidR="000159FC" w:rsidRPr="004D4BDD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7.</w:t>
            </w:r>
            <w:r>
              <w:rPr>
                <w:rFonts w:asciiTheme="minorBidi" w:hAnsiTheme="minorBidi"/>
                <w:sz w:val="28"/>
              </w:rPr>
              <w:t>System notify</w:t>
            </w:r>
            <w:r w:rsidR="003C40FC">
              <w:rPr>
                <w:rFonts w:asciiTheme="minorBidi" w:hAnsiTheme="minorBidi"/>
                <w:sz w:val="28"/>
              </w:rPr>
              <w:t xml:space="preserve"> </w:t>
            </w:r>
            <w:r w:rsidR="003C40FC" w:rsidRPr="003C40FC">
              <w:rPr>
                <w:rFonts w:asciiTheme="minorBidi" w:hAnsiTheme="minorBidi"/>
                <w:sz w:val="28"/>
              </w:rPr>
              <w:t>“Device has been updated”.</w:t>
            </w:r>
          </w:p>
        </w:tc>
      </w:tr>
      <w:tr w:rsidR="000159FC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1</w:t>
            </w:r>
            <w:proofErr w:type="gramStart"/>
            <w:r>
              <w:rPr>
                <w:rFonts w:asciiTheme="minorBidi" w:hAnsiTheme="minorBidi"/>
                <w:sz w:val="28"/>
              </w:rPr>
              <w:t>]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ed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4127EF">
              <w:rPr>
                <w:rFonts w:asciiTheme="minorBidi" w:hAnsiTheme="minorBidi"/>
                <w:sz w:val="28"/>
              </w:rPr>
              <w:t>“The name of the device is taken”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        2.System will terminat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2</w:t>
            </w:r>
            <w:proofErr w:type="gramStart"/>
            <w:r>
              <w:rPr>
                <w:rFonts w:asciiTheme="minorBidi" w:hAnsiTheme="minorBidi"/>
                <w:sz w:val="28"/>
              </w:rPr>
              <w:t>]:Wrong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format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065F08">
              <w:rPr>
                <w:rFonts w:asciiTheme="minorBidi" w:hAnsiTheme="minorBidi"/>
                <w:sz w:val="28"/>
              </w:rPr>
              <w:t>“incorrect format”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3</w:t>
            </w:r>
            <w:proofErr w:type="gramStart"/>
            <w:r>
              <w:rPr>
                <w:rFonts w:asciiTheme="minorBidi" w:hAnsiTheme="minorBidi"/>
                <w:sz w:val="28"/>
              </w:rPr>
              <w:t>]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0159FC" w:rsidRDefault="000159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terminate</w:t>
            </w:r>
          </w:p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</w:t>
            </w:r>
          </w:p>
        </w:tc>
      </w:tr>
      <w:tr w:rsidR="000159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0159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0159FC" w:rsidRPr="009C2626" w:rsidRDefault="000159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</w:tbl>
    <w:p w:rsidR="002C0910" w:rsidRDefault="002C09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6</w:t>
            </w:r>
          </w:p>
        </w:tc>
      </w:tr>
      <w:tr w:rsidR="003C40FC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device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3C40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the device that the user wants to remove by clicking “Delete” button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remove device.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evice control page</w:t>
            </w:r>
          </w:p>
        </w:tc>
      </w:tr>
      <w:tr w:rsidR="003C40FC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C40FC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3C40FC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evice name will be deleted from the system</w:t>
            </w:r>
          </w:p>
        </w:tc>
      </w:tr>
      <w:tr w:rsidR="003C40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3C40FC" w:rsidRPr="009C2626" w:rsidRDefault="003C40FC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C40FC" w:rsidRPr="009C2626" w:rsidTr="00F06166">
        <w:trPr>
          <w:trHeight w:val="161"/>
        </w:trPr>
        <w:tc>
          <w:tcPr>
            <w:tcW w:w="814" w:type="pct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device id that wants to remove</w:t>
            </w:r>
          </w:p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 w:rsidR="00905615"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/>
                <w:sz w:val="28"/>
              </w:rPr>
              <w:t>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nil"/>
            </w:tcBorders>
          </w:tcPr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validate the </w:t>
            </w:r>
            <w:r w:rsidR="00905615">
              <w:rPr>
                <w:rFonts w:asciiTheme="minorBidi" w:hAnsiTheme="minorBidi"/>
                <w:sz w:val="28"/>
              </w:rPr>
              <w:t>device id that the user has chosen</w:t>
            </w:r>
          </w:p>
          <w:p w:rsidR="003C40FC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 w:rsidR="003C40FC">
              <w:rPr>
                <w:rFonts w:asciiTheme="minorBidi" w:hAnsiTheme="minorBidi"/>
                <w:sz w:val="28"/>
              </w:rPr>
              <w:t>.System provide the confirmation pop-up</w:t>
            </w:r>
          </w:p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5.</w:t>
            </w:r>
            <w:r>
              <w:t xml:space="preserve"> </w:t>
            </w:r>
            <w:r w:rsidRPr="003C40FC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="00905615">
              <w:rPr>
                <w:rFonts w:asciiTheme="minorBidi" w:hAnsiTheme="minorBidi"/>
                <w:sz w:val="28"/>
              </w:rPr>
              <w:t>remove</w:t>
            </w:r>
            <w:proofErr w:type="gramEnd"/>
            <w:r w:rsidR="00905615">
              <w:rPr>
                <w:rFonts w:asciiTheme="minorBidi" w:hAnsiTheme="minorBidi"/>
                <w:sz w:val="28"/>
              </w:rPr>
              <w:t xml:space="preserve"> device id out of the database</w:t>
            </w:r>
          </w:p>
          <w:p w:rsidR="00905615" w:rsidRDefault="003C40FC" w:rsidP="0090561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t xml:space="preserve"> </w:t>
            </w:r>
            <w:r w:rsidRPr="003C40FC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Pr="003C40FC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3C40FC">
              <w:rPr>
                <w:rFonts w:asciiTheme="minorBidi" w:hAnsiTheme="minorBidi"/>
                <w:sz w:val="28"/>
              </w:rPr>
              <w:t xml:space="preserve"> the </w:t>
            </w:r>
            <w:r w:rsidR="00905615">
              <w:rPr>
                <w:rFonts w:asciiTheme="minorBidi" w:hAnsiTheme="minorBidi"/>
                <w:sz w:val="28"/>
              </w:rPr>
              <w:t>list of device that in the database</w:t>
            </w:r>
          </w:p>
          <w:p w:rsidR="003C40FC" w:rsidRPr="004D4BDD" w:rsidRDefault="003C40FC" w:rsidP="0090561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7.</w:t>
            </w:r>
            <w:r>
              <w:rPr>
                <w:rFonts w:asciiTheme="minorBidi" w:hAnsiTheme="minorBidi"/>
                <w:sz w:val="28"/>
              </w:rPr>
              <w:t xml:space="preserve">System notify </w:t>
            </w:r>
            <w:r w:rsidRPr="003C40FC">
              <w:rPr>
                <w:rFonts w:asciiTheme="minorBidi" w:hAnsiTheme="minorBidi"/>
                <w:sz w:val="28"/>
              </w:rPr>
              <w:t xml:space="preserve">“Device has been </w:t>
            </w:r>
            <w:r w:rsidR="00905615">
              <w:rPr>
                <w:rFonts w:asciiTheme="minorBidi" w:hAnsiTheme="minorBidi"/>
                <w:sz w:val="28"/>
              </w:rPr>
              <w:t>removed</w:t>
            </w:r>
            <w:r w:rsidRPr="003C40FC">
              <w:rPr>
                <w:rFonts w:asciiTheme="minorBidi" w:hAnsiTheme="minorBidi"/>
                <w:sz w:val="28"/>
              </w:rPr>
              <w:t>”.</w:t>
            </w:r>
          </w:p>
        </w:tc>
      </w:tr>
      <w:tr w:rsidR="003C40FC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r w:rsidR="00905615">
              <w:rPr>
                <w:rFonts w:asciiTheme="minorBidi" w:hAnsiTheme="minorBidi"/>
                <w:sz w:val="28"/>
              </w:rPr>
              <w:t>1</w:t>
            </w:r>
            <w:proofErr w:type="gramStart"/>
            <w:r>
              <w:rPr>
                <w:rFonts w:asciiTheme="minorBidi" w:hAnsiTheme="minorBidi"/>
                <w:sz w:val="28"/>
              </w:rPr>
              <w:t>]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3C40FC" w:rsidRDefault="003C40FC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terminate</w:t>
            </w:r>
          </w:p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</w:t>
            </w:r>
          </w:p>
        </w:tc>
      </w:tr>
      <w:tr w:rsidR="003C40FC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C40FC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C40FC" w:rsidRPr="009C2626" w:rsidRDefault="003C40FC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</w:tbl>
    <w:p w:rsidR="00FC1000" w:rsidRDefault="00FC1000">
      <w:pPr>
        <w:rPr>
          <w:rFonts w:asciiTheme="minorBidi" w:hAnsiTheme="minorBidi"/>
          <w:sz w:val="28"/>
        </w:rPr>
      </w:pPr>
    </w:p>
    <w:p w:rsidR="00FC1000" w:rsidRDefault="00FC100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7</w:t>
            </w:r>
          </w:p>
        </w:tc>
      </w:tr>
      <w:tr w:rsidR="00905615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the list of every device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905615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905615" w:rsidRPr="009C2626" w:rsidRDefault="00F53079" w:rsidP="0090561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="00905615" w:rsidRPr="00905615">
              <w:rPr>
                <w:rFonts w:asciiTheme="minorBidi" w:hAnsiTheme="minorBidi"/>
                <w:sz w:val="28"/>
              </w:rPr>
              <w:t>iew the list of every device in the system, which will</w:t>
            </w:r>
            <w:r w:rsidR="00905615">
              <w:rPr>
                <w:rFonts w:asciiTheme="minorBidi" w:hAnsiTheme="minorBidi"/>
                <w:sz w:val="28"/>
              </w:rPr>
              <w:t xml:space="preserve"> </w:t>
            </w:r>
            <w:r w:rsidR="00905615" w:rsidRPr="00905615">
              <w:rPr>
                <w:rFonts w:asciiTheme="minorBidi" w:hAnsiTheme="minorBidi"/>
                <w:sz w:val="28"/>
              </w:rPr>
              <w:t>include device id, device name.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F53079">
              <w:rPr>
                <w:rFonts w:asciiTheme="minorBidi" w:hAnsiTheme="minorBidi"/>
                <w:sz w:val="28"/>
              </w:rPr>
              <w:t xml:space="preserve">view the list of </w:t>
            </w:r>
            <w:proofErr w:type="gramStart"/>
            <w:r>
              <w:rPr>
                <w:rFonts w:asciiTheme="minorBidi" w:hAnsiTheme="minorBidi"/>
                <w:sz w:val="28"/>
              </w:rPr>
              <w:t>device</w:t>
            </w:r>
            <w:proofErr w:type="gramEnd"/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905615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- User must enter device control page</w:t>
            </w:r>
          </w:p>
        </w:tc>
      </w:tr>
      <w:tr w:rsidR="00905615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nput Specification</w:t>
            </w:r>
          </w:p>
        </w:tc>
      </w:tr>
      <w:tr w:rsidR="00905615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05615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905615" w:rsidRPr="009C2626" w:rsidRDefault="00F53079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ystem will show list of every device in the system</w:t>
            </w:r>
          </w:p>
        </w:tc>
      </w:tr>
      <w:tr w:rsidR="00905615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905615" w:rsidRPr="009C2626" w:rsidRDefault="00905615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905615" w:rsidRPr="009C2626" w:rsidTr="00F06166">
        <w:trPr>
          <w:trHeight w:val="161"/>
        </w:trPr>
        <w:tc>
          <w:tcPr>
            <w:tcW w:w="814" w:type="pct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  <w:tcBorders>
              <w:bottom w:val="nil"/>
            </w:tcBorders>
          </w:tcPr>
          <w:p w:rsidR="00905615" w:rsidRDefault="00355A67" w:rsidP="00355A6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  <w:r>
              <w:t xml:space="preserve"> </w:t>
            </w:r>
            <w:r w:rsidRPr="00355A67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355A67">
              <w:rPr>
                <w:rFonts w:asciiTheme="minorBidi" w:hAnsiTheme="minorBidi"/>
                <w:sz w:val="28"/>
              </w:rPr>
              <w:t>provide the device control page including table for the list of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355A67">
              <w:rPr>
                <w:rFonts w:asciiTheme="minorBidi" w:hAnsiTheme="minorBidi"/>
                <w:sz w:val="28"/>
              </w:rPr>
              <w:t>every device in the system.</w:t>
            </w:r>
          </w:p>
          <w:p w:rsidR="00355A67" w:rsidRDefault="00355A67" w:rsidP="00355A6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retrieve the list of </w:t>
            </w:r>
            <w:proofErr w:type="gramStart"/>
            <w:r>
              <w:rPr>
                <w:rFonts w:asciiTheme="minorBidi" w:hAnsiTheme="minorBidi"/>
                <w:sz w:val="28"/>
              </w:rPr>
              <w:t>devic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from data base</w:t>
            </w:r>
          </w:p>
          <w:p w:rsidR="00355A67" w:rsidRPr="004D4BDD" w:rsidRDefault="00355A67" w:rsidP="00355A6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 w:rsidR="00721CEE">
              <w:rPr>
                <w:rFonts w:asciiTheme="minorBidi" w:hAnsiTheme="minorBidi"/>
                <w:sz w:val="28"/>
              </w:rPr>
              <w:t>System display list of the device to the user</w:t>
            </w:r>
          </w:p>
        </w:tc>
      </w:tr>
      <w:tr w:rsidR="00905615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05615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905615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05615" w:rsidRPr="009C2626" w:rsidRDefault="00905615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905615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arm owner already added a device</w:t>
            </w:r>
          </w:p>
        </w:tc>
      </w:tr>
    </w:tbl>
    <w:p w:rsidR="002C0910" w:rsidRDefault="002C0910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8</w:t>
            </w:r>
          </w:p>
        </w:tc>
      </w:tr>
      <w:tr w:rsidR="00721CEE" w:rsidRPr="009C2626" w:rsidTr="00F06166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t moisture level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721CEE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721CEE" w:rsidRPr="009C2626" w:rsidRDefault="00721CEE" w:rsidP="00721CE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Pr="00721CEE">
              <w:rPr>
                <w:rFonts w:asciiTheme="minorBidi" w:hAnsiTheme="minorBidi"/>
                <w:sz w:val="28"/>
              </w:rPr>
              <w:t>et the moisture level in the soil to water the plants and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21CEE">
              <w:rPr>
                <w:rFonts w:asciiTheme="minorBidi" w:hAnsiTheme="minorBidi"/>
                <w:sz w:val="28"/>
              </w:rPr>
              <w:t>stop giving water to the plants when the average soil moisture in current hour is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21CEE">
              <w:rPr>
                <w:rFonts w:asciiTheme="minorBidi" w:hAnsiTheme="minorBidi"/>
                <w:sz w:val="28"/>
              </w:rPr>
              <w:t>lower or higher than the user’s setting by inputting the value of soil moisture to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21CEE">
              <w:rPr>
                <w:rFonts w:asciiTheme="minorBidi" w:hAnsiTheme="minorBidi"/>
                <w:sz w:val="28"/>
              </w:rPr>
              <w:t>system.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1A2D17">
              <w:rPr>
                <w:rFonts w:asciiTheme="minorBidi" w:hAnsiTheme="minorBidi"/>
                <w:sz w:val="28"/>
              </w:rPr>
              <w:t>set the moisture level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reconditions</w:t>
            </w:r>
          </w:p>
        </w:tc>
        <w:tc>
          <w:tcPr>
            <w:tcW w:w="4186" w:type="pct"/>
            <w:gridSpan w:val="5"/>
          </w:tcPr>
          <w:p w:rsidR="00721CEE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evice control page</w:t>
            </w:r>
          </w:p>
        </w:tc>
      </w:tr>
      <w:tr w:rsidR="00721CEE" w:rsidRPr="009C2626" w:rsidTr="00F06166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21CEE" w:rsidRPr="009C2626" w:rsidTr="00F06166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alue of soil moisture</w:t>
            </w:r>
          </w:p>
        </w:tc>
        <w:tc>
          <w:tcPr>
            <w:tcW w:w="699" w:type="pct"/>
            <w:shd w:val="clear" w:color="auto" w:fill="FFFFFF" w:themeFill="background1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</w:p>
        </w:tc>
      </w:tr>
      <w:tr w:rsidR="00721CEE" w:rsidRPr="009C2626" w:rsidTr="00F06166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21CEE" w:rsidRPr="009C2626" w:rsidRDefault="00F06166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F06166">
              <w:rPr>
                <w:rFonts w:asciiTheme="minorBidi" w:hAnsiTheme="minorBidi"/>
                <w:sz w:val="28"/>
              </w:rPr>
              <w:t>The system send message on/off to the board</w:t>
            </w:r>
          </w:p>
        </w:tc>
      </w:tr>
      <w:tr w:rsidR="00721CEE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721CEE" w:rsidRPr="009C2626" w:rsidRDefault="00721CEE" w:rsidP="00F06166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21CEE" w:rsidRPr="009C2626" w:rsidTr="00F06166">
        <w:trPr>
          <w:trHeight w:val="161"/>
        </w:trPr>
        <w:tc>
          <w:tcPr>
            <w:tcW w:w="814" w:type="pct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21CEE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the soil moisture value</w:t>
            </w:r>
          </w:p>
          <w:p w:rsidR="00A32A14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A32A14" w:rsidRPr="009C2626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nil"/>
            </w:tcBorders>
          </w:tcPr>
          <w:p w:rsidR="00721CEE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System validate the soil moisture value</w:t>
            </w:r>
          </w:p>
          <w:p w:rsidR="00A32A14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haven’t fill all information]</w:t>
            </w:r>
          </w:p>
          <w:p w:rsidR="00A32A14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2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incorrect]</w:t>
            </w:r>
          </w:p>
          <w:p w:rsidR="00A32A14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System provide confirmation button</w:t>
            </w:r>
          </w:p>
          <w:p w:rsidR="00A32A14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System </w:t>
            </w:r>
            <w:r w:rsidRPr="00A32A14">
              <w:rPr>
                <w:rFonts w:asciiTheme="minorBidi" w:hAnsiTheme="minorBidi"/>
                <w:sz w:val="28"/>
              </w:rPr>
              <w:t>record the settings from the user into the database</w:t>
            </w:r>
          </w:p>
          <w:p w:rsidR="00A32A14" w:rsidRDefault="00A32A14" w:rsidP="00A32A1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shall </w:t>
            </w:r>
            <w:r w:rsidRPr="00A32A14">
              <w:rPr>
                <w:rFonts w:asciiTheme="minorBidi" w:hAnsiTheme="minorBidi"/>
                <w:sz w:val="28"/>
              </w:rPr>
              <w:t>message on/off to the board when the average soi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32A14">
              <w:rPr>
                <w:rFonts w:asciiTheme="minorBidi" w:hAnsiTheme="minorBidi"/>
                <w:sz w:val="28"/>
              </w:rPr>
              <w:t>moisture in current hour value meets the settings that the user has input to the system</w:t>
            </w:r>
          </w:p>
          <w:p w:rsidR="00A32A14" w:rsidRPr="004D4BDD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21CEE" w:rsidRPr="009C2626" w:rsidTr="00F06166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721CEE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haven’t fill all information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1.System notify user </w:t>
            </w:r>
            <w:r w:rsidRPr="00650648">
              <w:rPr>
                <w:rFonts w:asciiTheme="minorBidi" w:hAnsiTheme="minorBidi"/>
                <w:sz w:val="28"/>
              </w:rPr>
              <w:t>“Setting is incomplete”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2.System will terminate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incorrect 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1.System notify user </w:t>
            </w:r>
            <w:r w:rsidRPr="00650648">
              <w:rPr>
                <w:rFonts w:asciiTheme="minorBidi" w:hAnsiTheme="minorBidi"/>
                <w:sz w:val="28"/>
              </w:rPr>
              <w:t>“incorrect format”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2.System will terminate</w:t>
            </w:r>
          </w:p>
          <w:p w:rsidR="00650648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3: User click cancel button</w:t>
            </w:r>
          </w:p>
          <w:p w:rsidR="00650648" w:rsidRPr="009C2626" w:rsidRDefault="00650648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</w:t>
            </w:r>
          </w:p>
        </w:tc>
      </w:tr>
      <w:tr w:rsidR="00721CEE" w:rsidRPr="009C2626" w:rsidTr="00F06166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21CEE" w:rsidRPr="009C2626" w:rsidTr="00F06166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21CEE" w:rsidRPr="009C2626" w:rsidRDefault="00721CEE" w:rsidP="00F06166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721CEE" w:rsidRPr="009C2626" w:rsidRDefault="00A32A14" w:rsidP="00F0616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</w:tbl>
    <w:p w:rsidR="002C0910" w:rsidRDefault="002C0910">
      <w:pPr>
        <w:rPr>
          <w:rFonts w:asciiTheme="minorBidi" w:hAnsiTheme="minorBidi"/>
          <w:sz w:val="28"/>
        </w:rPr>
      </w:pPr>
    </w:p>
    <w:p w:rsidR="002C0910" w:rsidRDefault="002C0910">
      <w:pPr>
        <w:rPr>
          <w:rFonts w:asciiTheme="minorBidi" w:hAnsiTheme="minorBidi"/>
          <w:sz w:val="28"/>
        </w:rPr>
      </w:pPr>
    </w:p>
    <w:p w:rsidR="002C0910" w:rsidRDefault="002C0910">
      <w:pPr>
        <w:rPr>
          <w:rFonts w:asciiTheme="minorBidi" w:hAnsiTheme="minorBidi"/>
          <w:sz w:val="28"/>
        </w:rPr>
      </w:pPr>
    </w:p>
    <w:p w:rsidR="00E51C93" w:rsidRDefault="00E51C93">
      <w:pPr>
        <w:rPr>
          <w:rFonts w:asciiTheme="minorBidi" w:hAnsiTheme="minorBidi"/>
          <w:sz w:val="28"/>
        </w:rPr>
      </w:pPr>
    </w:p>
    <w:p w:rsidR="00E51C93" w:rsidRDefault="00E51C93">
      <w:pPr>
        <w:rPr>
          <w:rFonts w:asciiTheme="minorBidi" w:hAnsiTheme="minorBidi"/>
          <w:sz w:val="28"/>
        </w:rPr>
      </w:pPr>
    </w:p>
    <w:p w:rsidR="00E51C93" w:rsidRDefault="00E51C93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 w:hint="cs"/>
                <w:sz w:val="28"/>
                <w:cs/>
              </w:rPr>
              <w:t>1</w:t>
            </w:r>
            <w:r>
              <w:rPr>
                <w:rFonts w:asciiTheme="minorBidi" w:hAnsiTheme="minorBidi"/>
                <w:sz w:val="28"/>
              </w:rPr>
              <w:t>9</w:t>
            </w:r>
          </w:p>
        </w:tc>
      </w:tr>
      <w:tr w:rsidR="00E51C93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Predict product </w:t>
            </w:r>
            <w:proofErr w:type="spellStart"/>
            <w:r>
              <w:rPr>
                <w:rFonts w:asciiTheme="minorBidi" w:hAnsiTheme="minorBidi"/>
                <w:sz w:val="28"/>
              </w:rPr>
              <w:t>yeild</w:t>
            </w:r>
            <w:proofErr w:type="spellEnd"/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E51C93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3B1FFD">
              <w:rPr>
                <w:rFonts w:asciiTheme="minorBidi" w:hAnsiTheme="minorBidi"/>
                <w:sz w:val="28"/>
              </w:rPr>
              <w:t>predict the product yield by selecting the product name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3B1FFD">
              <w:rPr>
                <w:rFonts w:asciiTheme="minorBidi" w:hAnsiTheme="minorBidi"/>
                <w:sz w:val="28"/>
              </w:rPr>
              <w:t>that is already in the system and inputting the number of time to make prediction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3B1FFD">
              <w:rPr>
                <w:rFonts w:asciiTheme="minorBidi" w:hAnsiTheme="minorBidi"/>
                <w:sz w:val="28"/>
              </w:rPr>
              <w:t>then click “View” button.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predict a product yield.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ediction page</w:t>
            </w:r>
          </w:p>
        </w:tc>
      </w:tr>
      <w:tr w:rsidR="00E51C93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51C93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mber of time</w:t>
            </w:r>
          </w:p>
        </w:tc>
        <w:tc>
          <w:tcPr>
            <w:tcW w:w="699" w:type="pct"/>
            <w:shd w:val="clear" w:color="auto" w:fill="FFFFFF" w:themeFill="background1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</w:p>
        </w:tc>
      </w:tr>
      <w:tr w:rsidR="00E51C93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F06166">
              <w:rPr>
                <w:rFonts w:asciiTheme="minorBidi" w:hAnsiTheme="minorBidi"/>
                <w:sz w:val="28"/>
              </w:rPr>
              <w:t xml:space="preserve">The system </w:t>
            </w:r>
            <w:r>
              <w:rPr>
                <w:rFonts w:asciiTheme="minorBidi" w:hAnsiTheme="minorBidi"/>
                <w:sz w:val="28"/>
              </w:rPr>
              <w:t>display outcome of the prediction</w:t>
            </w:r>
          </w:p>
        </w:tc>
      </w:tr>
      <w:tr w:rsidR="00E51C93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E51C93" w:rsidRPr="009C2626" w:rsidRDefault="00E51C93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51C93" w:rsidRPr="009C2626" w:rsidTr="00E51C93">
        <w:trPr>
          <w:trHeight w:val="161"/>
        </w:trPr>
        <w:tc>
          <w:tcPr>
            <w:tcW w:w="814" w:type="pct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  <w:tcBorders>
              <w:bottom w:val="single" w:sz="4" w:space="0" w:color="auto"/>
            </w:tcBorders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number of time to make a prediction [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</w:t>
            </w:r>
            <w:r w:rsidRPr="00152559">
              <w:rPr>
                <w:rFonts w:asciiTheme="minorBidi" w:hAnsiTheme="minorBidi"/>
                <w:sz w:val="28"/>
              </w:rPr>
              <w:t>retrieve the production stock data from the database</w:t>
            </w:r>
          </w:p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E51C93">
              <w:rPr>
                <w:rFonts w:asciiTheme="minorBidi" w:hAnsiTheme="minorBidi"/>
                <w:sz w:val="28"/>
              </w:rPr>
              <w:t>The system calculate the production stock data to find out the prediction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51C93">
              <w:rPr>
                <w:rFonts w:asciiTheme="minorBidi" w:hAnsiTheme="minorBidi"/>
                <w:sz w:val="28"/>
              </w:rPr>
              <w:t>of the selected product</w:t>
            </w:r>
            <w:r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>
              <w:rPr>
                <w:rFonts w:asciiTheme="minorBidi" w:hAnsiTheme="minorBidi"/>
                <w:sz w:val="28"/>
              </w:rPr>
              <w:t>2:No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enough information]</w:t>
            </w:r>
          </w:p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4.System display the </w:t>
            </w:r>
            <w:proofErr w:type="spellStart"/>
            <w:r>
              <w:rPr>
                <w:rFonts w:asciiTheme="minorBidi" w:hAnsiTheme="minorBidi"/>
                <w:sz w:val="28"/>
              </w:rPr>
              <w:t>out come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of the prediction</w:t>
            </w:r>
          </w:p>
          <w:p w:rsidR="00E51C93" w:rsidRPr="004D4BDD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E51C93" w:rsidRPr="009C2626" w:rsidTr="00E51C93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2132" w:type="pct"/>
            <w:gridSpan w:val="2"/>
            <w:tcBorders>
              <w:bottom w:val="nil"/>
              <w:right w:val="nil"/>
            </w:tcBorders>
          </w:tcPr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incorrect</w:t>
            </w:r>
          </w:p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notify user </w:t>
            </w:r>
            <w:r w:rsidRPr="00E51C93">
              <w:rPr>
                <w:rFonts w:asciiTheme="minorBidi" w:hAnsiTheme="minorBidi"/>
                <w:sz w:val="28"/>
              </w:rPr>
              <w:t>“incorrect format”</w:t>
            </w:r>
          </w:p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System will terminate</w:t>
            </w:r>
          </w:p>
          <w:p w:rsidR="00E51C93" w:rsidRDefault="00E51C93" w:rsidP="00E51C9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: Not enough information</w:t>
            </w:r>
          </w:p>
          <w:p w:rsidR="00E51C93" w:rsidRDefault="00E51C93" w:rsidP="00E51C9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 System notify user </w:t>
            </w:r>
            <w:r w:rsidRPr="00E51C93">
              <w:rPr>
                <w:rFonts w:asciiTheme="minorBidi" w:hAnsiTheme="minorBidi"/>
                <w:sz w:val="28"/>
              </w:rPr>
              <w:t>“Not enough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51C93">
              <w:rPr>
                <w:rFonts w:asciiTheme="minorBidi" w:hAnsiTheme="minorBidi"/>
                <w:sz w:val="28"/>
              </w:rPr>
              <w:t>information to calculat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51C93">
              <w:rPr>
                <w:rFonts w:asciiTheme="minorBidi" w:hAnsiTheme="minorBidi"/>
                <w:sz w:val="28"/>
              </w:rPr>
              <w:t xml:space="preserve">for prediction, </w:t>
            </w:r>
            <w:proofErr w:type="gramStart"/>
            <w:r w:rsidRPr="00E51C93">
              <w:rPr>
                <w:rFonts w:asciiTheme="minorBidi" w:hAnsiTheme="minorBidi"/>
                <w:sz w:val="28"/>
              </w:rPr>
              <w:t>In</w:t>
            </w:r>
            <w:proofErr w:type="gramEnd"/>
            <w:r w:rsidRPr="00E51C93">
              <w:rPr>
                <w:rFonts w:asciiTheme="minorBidi" w:hAnsiTheme="minorBidi"/>
                <w:sz w:val="28"/>
              </w:rPr>
              <w:t xml:space="preserve"> order to make prediction the system needs at least 6 months of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51C93">
              <w:rPr>
                <w:rFonts w:asciiTheme="minorBidi" w:hAnsiTheme="minorBidi"/>
                <w:sz w:val="28"/>
              </w:rPr>
              <w:t>production stock data.”</w:t>
            </w:r>
          </w:p>
          <w:p w:rsidR="00E51C93" w:rsidRPr="009C2626" w:rsidRDefault="00E51C93" w:rsidP="00E51C93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2. System will terminate</w:t>
            </w:r>
          </w:p>
        </w:tc>
        <w:tc>
          <w:tcPr>
            <w:tcW w:w="2054" w:type="pct"/>
            <w:gridSpan w:val="3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51C93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51C93" w:rsidRPr="00E51C93" w:rsidRDefault="00E51C93" w:rsidP="00E51C93">
            <w:pPr>
              <w:rPr>
                <w:rFonts w:asciiTheme="minorBidi" w:hAnsiTheme="minorBidi"/>
                <w:sz w:val="28"/>
              </w:rPr>
            </w:pPr>
          </w:p>
          <w:p w:rsidR="00E51C93" w:rsidRPr="00E51C93" w:rsidRDefault="00E51C93" w:rsidP="00E51C93">
            <w:pPr>
              <w:rPr>
                <w:rFonts w:asciiTheme="minorBidi" w:hAnsiTheme="minorBidi"/>
                <w:sz w:val="28"/>
              </w:rPr>
            </w:pPr>
          </w:p>
          <w:p w:rsidR="00E51C93" w:rsidRDefault="00E51C93" w:rsidP="00E51C93">
            <w:pPr>
              <w:rPr>
                <w:rFonts w:asciiTheme="minorBidi" w:hAnsiTheme="minorBidi"/>
                <w:sz w:val="28"/>
              </w:rPr>
            </w:pPr>
          </w:p>
          <w:p w:rsidR="00E51C93" w:rsidRPr="00E51C93" w:rsidRDefault="00E51C93" w:rsidP="00E51C93">
            <w:pPr>
              <w:rPr>
                <w:rFonts w:asciiTheme="minorBidi" w:hAnsiTheme="minorBidi"/>
                <w:sz w:val="28"/>
              </w:rPr>
            </w:pPr>
          </w:p>
        </w:tc>
      </w:tr>
      <w:tr w:rsidR="00E51C93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E51C93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E51C93" w:rsidRPr="009C2626" w:rsidRDefault="00E51C93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E51C93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must already add a product</w:t>
            </w:r>
          </w:p>
        </w:tc>
      </w:tr>
    </w:tbl>
    <w:p w:rsidR="00E51C93" w:rsidRDefault="00E51C93">
      <w:pPr>
        <w:rPr>
          <w:rFonts w:asciiTheme="minorBidi" w:hAnsiTheme="minorBidi"/>
          <w:sz w:val="28"/>
        </w:rPr>
      </w:pPr>
    </w:p>
    <w:p w:rsidR="00152559" w:rsidRDefault="00152559">
      <w:pPr>
        <w:rPr>
          <w:rFonts w:asciiTheme="minorBidi" w:hAnsiTheme="minorBidi"/>
          <w:sz w:val="28"/>
        </w:rPr>
      </w:pPr>
    </w:p>
    <w:p w:rsidR="00152559" w:rsidRDefault="00152559">
      <w:pPr>
        <w:rPr>
          <w:rFonts w:asciiTheme="minorBidi" w:hAnsiTheme="minorBidi"/>
          <w:sz w:val="28"/>
        </w:rPr>
      </w:pPr>
    </w:p>
    <w:p w:rsidR="00152559" w:rsidRDefault="00152559">
      <w:pPr>
        <w:rPr>
          <w:rFonts w:asciiTheme="minorBidi" w:hAnsiTheme="minorBidi"/>
          <w:sz w:val="28"/>
        </w:rPr>
      </w:pPr>
    </w:p>
    <w:p w:rsidR="008860A5" w:rsidRDefault="008860A5">
      <w:pPr>
        <w:rPr>
          <w:rFonts w:asciiTheme="minorBidi" w:hAnsiTheme="minorBidi"/>
          <w:sz w:val="28"/>
        </w:rPr>
      </w:pPr>
    </w:p>
    <w:p w:rsidR="002B4046" w:rsidRDefault="002B4046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D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0</w:t>
            </w:r>
          </w:p>
        </w:tc>
      </w:tr>
      <w:tr w:rsidR="0044679A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reate product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4679A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4679A" w:rsidRPr="009C2626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reate new product in the system by inputting name and unit</w:t>
            </w:r>
            <w:r w:rsidR="0044679A" w:rsidRPr="00905615">
              <w:rPr>
                <w:rFonts w:asciiTheme="minorBidi" w:hAnsiTheme="minorBidi"/>
                <w:sz w:val="28"/>
              </w:rPr>
              <w:t>.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</w:t>
            </w:r>
            <w:r w:rsidR="006A5BFD">
              <w:rPr>
                <w:rFonts w:asciiTheme="minorBidi" w:hAnsiTheme="minorBidi"/>
                <w:sz w:val="28"/>
              </w:rPr>
              <w:t>to add a new product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4679A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- User must enter </w:t>
            </w:r>
            <w:r w:rsidR="006A5BFD">
              <w:rPr>
                <w:rFonts w:asciiTheme="minorBidi" w:hAnsiTheme="minorBidi"/>
                <w:sz w:val="28"/>
              </w:rPr>
              <w:t>product</w:t>
            </w:r>
            <w:r>
              <w:rPr>
                <w:rFonts w:asciiTheme="minorBidi" w:hAnsiTheme="minorBidi"/>
                <w:sz w:val="28"/>
              </w:rPr>
              <w:t xml:space="preserve"> page</w:t>
            </w:r>
          </w:p>
        </w:tc>
      </w:tr>
      <w:tr w:rsidR="0044679A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4679A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4679A" w:rsidRPr="009C2626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oduc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44679A" w:rsidRPr="009C2626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4679A" w:rsidRPr="009C2626" w:rsidRDefault="006A5BFD" w:rsidP="006A5BFD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6A5BFD">
              <w:rPr>
                <w:rFonts w:asciiTheme="minorBidi" w:hAnsiTheme="minorBidi"/>
                <w:sz w:val="28"/>
              </w:rPr>
              <w:t>uppercase A-Z, lowercase a-z</w:t>
            </w:r>
            <w:r>
              <w:rPr>
                <w:rFonts w:asciiTheme="minorBidi" w:hAnsiTheme="minorBidi"/>
                <w:sz w:val="28"/>
              </w:rPr>
              <w:t xml:space="preserve"> are </w:t>
            </w:r>
            <w:proofErr w:type="gramStart"/>
            <w:r>
              <w:rPr>
                <w:rFonts w:asciiTheme="minorBidi" w:hAnsiTheme="minorBidi"/>
                <w:sz w:val="28"/>
              </w:rPr>
              <w:t>allow</w:t>
            </w:r>
            <w:proofErr w:type="gramEnd"/>
          </w:p>
        </w:tc>
        <w:tc>
          <w:tcPr>
            <w:tcW w:w="976" w:type="pct"/>
            <w:shd w:val="clear" w:color="auto" w:fill="FFFFFF" w:themeFill="background1"/>
          </w:tcPr>
          <w:p w:rsidR="0044679A" w:rsidRPr="009C2626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le</w:t>
            </w:r>
          </w:p>
        </w:tc>
      </w:tr>
      <w:tr w:rsidR="006A5BFD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6A5BFD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nit</w:t>
            </w:r>
          </w:p>
        </w:tc>
        <w:tc>
          <w:tcPr>
            <w:tcW w:w="699" w:type="pct"/>
            <w:shd w:val="clear" w:color="auto" w:fill="FFFFFF" w:themeFill="background1"/>
          </w:tcPr>
          <w:p w:rsidR="006A5BFD" w:rsidRDefault="006A5BFD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6A5BFD" w:rsidRDefault="006A5BFD" w:rsidP="006A5BF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="00A22B2B">
              <w:rPr>
                <w:rFonts w:asciiTheme="minorBidi" w:hAnsiTheme="minorBidi"/>
                <w:sz w:val="28"/>
              </w:rPr>
              <w:t xml:space="preserve">uppercase </w:t>
            </w:r>
            <w:r w:rsidRPr="006A5BFD">
              <w:rPr>
                <w:rFonts w:asciiTheme="minorBidi" w:hAnsiTheme="minorBidi"/>
                <w:sz w:val="28"/>
              </w:rPr>
              <w:t>A-Z, lowercase a-z</w:t>
            </w:r>
            <w:r w:rsidR="00A22B2B">
              <w:rPr>
                <w:rFonts w:asciiTheme="minorBidi" w:hAnsiTheme="minorBidi"/>
                <w:sz w:val="28"/>
              </w:rPr>
              <w:t xml:space="preserve"> are </w:t>
            </w:r>
            <w:proofErr w:type="gramStart"/>
            <w:r w:rsidR="00A22B2B">
              <w:rPr>
                <w:rFonts w:asciiTheme="minorBidi" w:hAnsiTheme="minorBidi"/>
                <w:sz w:val="28"/>
              </w:rPr>
              <w:t>allow</w:t>
            </w:r>
            <w:proofErr w:type="gramEnd"/>
          </w:p>
        </w:tc>
        <w:tc>
          <w:tcPr>
            <w:tcW w:w="976" w:type="pct"/>
            <w:shd w:val="clear" w:color="auto" w:fill="FFFFFF" w:themeFill="background1"/>
          </w:tcPr>
          <w:p w:rsidR="006A5BFD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i</w:t>
            </w:r>
          </w:p>
        </w:tc>
      </w:tr>
      <w:tr w:rsidR="0044679A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will </w:t>
            </w:r>
            <w:r w:rsidR="00A22B2B">
              <w:rPr>
                <w:rFonts w:asciiTheme="minorBidi" w:hAnsiTheme="minorBidi"/>
                <w:sz w:val="28"/>
              </w:rPr>
              <w:t>add new product into the system</w:t>
            </w:r>
          </w:p>
        </w:tc>
      </w:tr>
      <w:tr w:rsidR="0044679A" w:rsidRPr="009C2626" w:rsidTr="00A22B2B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44679A" w:rsidRPr="009C2626" w:rsidRDefault="0044679A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4679A" w:rsidRPr="009C2626" w:rsidTr="00A22B2B">
        <w:trPr>
          <w:trHeight w:val="161"/>
        </w:trPr>
        <w:tc>
          <w:tcPr>
            <w:tcW w:w="814" w:type="pct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4679A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User input the name </w:t>
            </w:r>
            <w:r w:rsidRPr="00A22B2B">
              <w:rPr>
                <w:rFonts w:asciiTheme="minorBidi" w:hAnsiTheme="minorBidi"/>
                <w:sz w:val="28"/>
              </w:rPr>
              <w:t>and unit of product</w:t>
            </w:r>
          </w:p>
          <w:p w:rsidR="00A22B2B" w:rsidRPr="009C2626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4.</w:t>
            </w:r>
            <w:r>
              <w:rPr>
                <w:rFonts w:asciiTheme="minorBidi" w:hAnsiTheme="minorBidi"/>
                <w:sz w:val="28"/>
              </w:rPr>
              <w:t>User click confirm button [A3:User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44679A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 xml:space="preserve">The system validate the new product name and </w:t>
            </w:r>
            <w:proofErr w:type="gramStart"/>
            <w:r w:rsidRPr="00A22B2B">
              <w:rPr>
                <w:rFonts w:asciiTheme="minorBidi" w:hAnsiTheme="minorBidi"/>
                <w:sz w:val="28"/>
              </w:rPr>
              <w:t>unit</w:t>
            </w:r>
            <w:r>
              <w:rPr>
                <w:rFonts w:asciiTheme="minorBidi" w:hAnsiTheme="minorBidi"/>
                <w:sz w:val="28"/>
              </w:rPr>
              <w:t>[</w:t>
            </w:r>
            <w:proofErr w:type="gramEnd"/>
            <w:r>
              <w:rPr>
                <w:rFonts w:asciiTheme="minorBidi" w:hAnsiTheme="minorBidi"/>
                <w:sz w:val="28"/>
              </w:rPr>
              <w:t>A1:Format not correct][A2:Name already exist]</w:t>
            </w:r>
          </w:p>
          <w:p w:rsidR="00A22B2B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provide confirmation pop-up</w:t>
            </w:r>
          </w:p>
          <w:p w:rsidR="00A22B2B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add new product name and unit into the database</w:t>
            </w:r>
          </w:p>
          <w:p w:rsidR="00A22B2B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notify user </w:t>
            </w:r>
            <w:r w:rsidRPr="00A22B2B">
              <w:rPr>
                <w:rFonts w:asciiTheme="minorBidi" w:hAnsiTheme="minorBidi"/>
                <w:sz w:val="28"/>
              </w:rPr>
              <w:t>“Product has been added to the system”</w:t>
            </w:r>
          </w:p>
          <w:p w:rsidR="00A22B2B" w:rsidRPr="004D4BDD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display the list of product name and unit that is in the system</w:t>
            </w:r>
          </w:p>
        </w:tc>
      </w:tr>
      <w:tr w:rsidR="0044679A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44679A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</w:t>
            </w:r>
          </w:p>
          <w:p w:rsidR="00A22B2B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notify user </w:t>
            </w:r>
            <w:r w:rsidRPr="00A22B2B">
              <w:rPr>
                <w:rFonts w:asciiTheme="minorBidi" w:hAnsiTheme="minorBidi"/>
                <w:sz w:val="28"/>
              </w:rPr>
              <w:t>“incorrect format”</w:t>
            </w:r>
          </w:p>
          <w:p w:rsidR="00A22B2B" w:rsidRDefault="00A22B2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</w:t>
            </w:r>
            <w:r w:rsidR="003A6E4B">
              <w:rPr>
                <w:rFonts w:asciiTheme="minorBidi" w:hAnsiTheme="minorBidi"/>
                <w:sz w:val="28"/>
              </w:rPr>
              <w:t>System will terminate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1.System notify user </w:t>
            </w:r>
            <w:r w:rsidRPr="003A6E4B">
              <w:rPr>
                <w:rFonts w:asciiTheme="minorBidi" w:hAnsiTheme="minorBidi"/>
                <w:sz w:val="28"/>
              </w:rPr>
              <w:t>“This product is already in the system”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2.System terminate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1.System will terminate</w:t>
            </w:r>
          </w:p>
        </w:tc>
      </w:tr>
      <w:tr w:rsidR="0044679A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44679A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4679A" w:rsidRPr="009C2626" w:rsidRDefault="0044679A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4679A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farm</w:t>
            </w:r>
          </w:p>
        </w:tc>
      </w:tr>
    </w:tbl>
    <w:p w:rsidR="002B4046" w:rsidRDefault="002B4046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1</w:t>
            </w:r>
          </w:p>
        </w:tc>
      </w:tr>
      <w:tr w:rsidR="003A6E4B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dit product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3A6E4B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dit product in the system by inputting name and unit</w:t>
            </w:r>
            <w:r w:rsidRPr="00905615">
              <w:rPr>
                <w:rFonts w:asciiTheme="minorBidi" w:hAnsiTheme="minorBidi"/>
                <w:sz w:val="28"/>
              </w:rPr>
              <w:t>.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edit product in the system.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page</w:t>
            </w:r>
          </w:p>
        </w:tc>
      </w:tr>
      <w:tr w:rsidR="003A6E4B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A6E4B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oduct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6A5BFD">
              <w:rPr>
                <w:rFonts w:asciiTheme="minorBidi" w:hAnsiTheme="minorBidi"/>
                <w:sz w:val="28"/>
              </w:rPr>
              <w:t>uppercase A-Z, lowercase a-z</w:t>
            </w:r>
            <w:r>
              <w:rPr>
                <w:rFonts w:asciiTheme="minorBidi" w:hAnsiTheme="minorBidi"/>
                <w:sz w:val="28"/>
              </w:rPr>
              <w:t xml:space="preserve"> are </w:t>
            </w:r>
            <w:proofErr w:type="gramStart"/>
            <w:r>
              <w:rPr>
                <w:rFonts w:asciiTheme="minorBidi" w:hAnsiTheme="minorBidi"/>
                <w:sz w:val="28"/>
              </w:rPr>
              <w:t>allow</w:t>
            </w:r>
            <w:proofErr w:type="gramEnd"/>
          </w:p>
        </w:tc>
        <w:tc>
          <w:tcPr>
            <w:tcW w:w="976" w:type="pct"/>
            <w:shd w:val="clear" w:color="auto" w:fill="FFFFFF" w:themeFill="background1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pple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Unit</w:t>
            </w:r>
          </w:p>
        </w:tc>
        <w:tc>
          <w:tcPr>
            <w:tcW w:w="699" w:type="pct"/>
            <w:shd w:val="clear" w:color="auto" w:fill="FFFFFF" w:themeFill="background1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Only uppercase </w:t>
            </w:r>
            <w:r w:rsidRPr="006A5BFD">
              <w:rPr>
                <w:rFonts w:asciiTheme="minorBidi" w:hAnsiTheme="minorBidi"/>
                <w:sz w:val="28"/>
              </w:rPr>
              <w:t>A-Z, lowercase a-z</w:t>
            </w:r>
            <w:r>
              <w:rPr>
                <w:rFonts w:asciiTheme="minorBidi" w:hAnsiTheme="minorBidi"/>
                <w:sz w:val="28"/>
              </w:rPr>
              <w:t xml:space="preserve"> are </w:t>
            </w:r>
            <w:proofErr w:type="gramStart"/>
            <w:r>
              <w:rPr>
                <w:rFonts w:asciiTheme="minorBidi" w:hAnsiTheme="minorBidi"/>
                <w:sz w:val="28"/>
              </w:rPr>
              <w:t>allow</w:t>
            </w:r>
            <w:proofErr w:type="gramEnd"/>
          </w:p>
        </w:tc>
        <w:tc>
          <w:tcPr>
            <w:tcW w:w="976" w:type="pct"/>
            <w:shd w:val="clear" w:color="auto" w:fill="FFFFFF" w:themeFill="background1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Hi</w:t>
            </w:r>
          </w:p>
        </w:tc>
      </w:tr>
      <w:tr w:rsidR="003A6E4B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ystem edited product into the database system</w:t>
            </w:r>
          </w:p>
        </w:tc>
      </w:tr>
      <w:tr w:rsidR="003A6E4B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3A6E4B" w:rsidRPr="009C2626" w:rsidRDefault="003A6E4B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A6E4B" w:rsidRPr="009C2626" w:rsidTr="004A3FF7">
        <w:trPr>
          <w:trHeight w:val="161"/>
        </w:trPr>
        <w:tc>
          <w:tcPr>
            <w:tcW w:w="814" w:type="pct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User input the name </w:t>
            </w:r>
            <w:r w:rsidRPr="00A22B2B">
              <w:rPr>
                <w:rFonts w:asciiTheme="minorBidi" w:hAnsiTheme="minorBidi"/>
                <w:sz w:val="28"/>
              </w:rPr>
              <w:t>and unit of product</w:t>
            </w:r>
          </w:p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4.</w:t>
            </w:r>
            <w:r>
              <w:rPr>
                <w:rFonts w:asciiTheme="minorBidi" w:hAnsiTheme="minorBidi"/>
                <w:sz w:val="28"/>
              </w:rPr>
              <w:t>User click confirm button [A3:User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 xml:space="preserve">The system validate the new product name and </w:t>
            </w:r>
            <w:proofErr w:type="gramStart"/>
            <w:r w:rsidRPr="00A22B2B">
              <w:rPr>
                <w:rFonts w:asciiTheme="minorBidi" w:hAnsiTheme="minorBidi"/>
                <w:sz w:val="28"/>
              </w:rPr>
              <w:t>unit</w:t>
            </w:r>
            <w:r>
              <w:rPr>
                <w:rFonts w:asciiTheme="minorBidi" w:hAnsiTheme="minorBidi"/>
                <w:sz w:val="28"/>
              </w:rPr>
              <w:t>[</w:t>
            </w:r>
            <w:proofErr w:type="gramEnd"/>
            <w:r>
              <w:rPr>
                <w:rFonts w:asciiTheme="minorBidi" w:hAnsiTheme="minorBidi"/>
                <w:sz w:val="28"/>
              </w:rPr>
              <w:t>A1:Format not correct][A2:Name already exist]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provide confirmation pop-up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edited</w:t>
            </w:r>
            <w:r w:rsidRPr="00A22B2B">
              <w:rPr>
                <w:rFonts w:asciiTheme="minorBidi" w:hAnsiTheme="minorBidi"/>
                <w:sz w:val="28"/>
              </w:rPr>
              <w:t xml:space="preserve"> product name and unit into the database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notify user </w:t>
            </w:r>
            <w:r w:rsidRPr="00A22B2B">
              <w:rPr>
                <w:rFonts w:asciiTheme="minorBidi" w:hAnsiTheme="minorBidi"/>
                <w:sz w:val="28"/>
              </w:rPr>
              <w:t xml:space="preserve">“Product has been </w:t>
            </w:r>
            <w:r>
              <w:rPr>
                <w:rFonts w:asciiTheme="minorBidi" w:hAnsiTheme="minorBidi"/>
                <w:sz w:val="28"/>
              </w:rPr>
              <w:t>edited”</w:t>
            </w:r>
          </w:p>
          <w:p w:rsidR="003A6E4B" w:rsidRPr="004D4BDD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display the list of product name and unit that is in the system</w:t>
            </w:r>
          </w:p>
        </w:tc>
      </w:tr>
      <w:tr w:rsidR="003A6E4B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notify user </w:t>
            </w:r>
            <w:r w:rsidRPr="00A22B2B">
              <w:rPr>
                <w:rFonts w:asciiTheme="minorBidi" w:hAnsiTheme="minorBidi"/>
                <w:sz w:val="28"/>
              </w:rPr>
              <w:t>“incorrect format”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System will terminate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Nam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lready exist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1.System notify user </w:t>
            </w:r>
            <w:r w:rsidRPr="003A6E4B">
              <w:rPr>
                <w:rFonts w:asciiTheme="minorBidi" w:hAnsiTheme="minorBidi"/>
                <w:sz w:val="28"/>
              </w:rPr>
              <w:t>“This product is already in the system”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2.System terminate</w:t>
            </w:r>
          </w:p>
          <w:p w:rsidR="003A6E4B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3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1.System will terminate</w:t>
            </w:r>
          </w:p>
        </w:tc>
      </w:tr>
      <w:tr w:rsidR="003A6E4B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3A6E4B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3A6E4B" w:rsidRPr="009C2626" w:rsidRDefault="003A6E4B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3A6E4B" w:rsidRDefault="003A6E4B">
      <w:pPr>
        <w:rPr>
          <w:rFonts w:asciiTheme="minorBidi" w:hAnsiTheme="minorBidi"/>
          <w:sz w:val="28"/>
        </w:rPr>
      </w:pPr>
    </w:p>
    <w:p w:rsidR="003A6E4B" w:rsidRDefault="003A6E4B">
      <w:pPr>
        <w:rPr>
          <w:rFonts w:asciiTheme="minorBidi" w:hAnsiTheme="minorBidi"/>
          <w:sz w:val="28"/>
        </w:rPr>
      </w:pPr>
    </w:p>
    <w:p w:rsidR="003A6E4B" w:rsidRDefault="003A6E4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2</w:t>
            </w:r>
          </w:p>
        </w:tc>
      </w:tr>
      <w:tr w:rsidR="00783E05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product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</w:t>
            </w:r>
            <w:r w:rsidRPr="00783E05">
              <w:rPr>
                <w:rFonts w:asciiTheme="minorBidi" w:hAnsiTheme="minorBidi"/>
                <w:sz w:val="28"/>
              </w:rPr>
              <w:t>emove the product from the system by clicking “Delete”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783E05">
              <w:rPr>
                <w:rFonts w:asciiTheme="minorBidi" w:hAnsiTheme="minorBidi"/>
                <w:sz w:val="28"/>
              </w:rPr>
              <w:t>button on the same row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remove product from the system.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page</w:t>
            </w:r>
          </w:p>
        </w:tc>
      </w:tr>
      <w:tr w:rsidR="00783E05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83E05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83E05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oduct will be removed from the system</w:t>
            </w:r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83E05" w:rsidRPr="009C2626" w:rsidTr="004A3FF7">
        <w:trPr>
          <w:trHeight w:val="161"/>
        </w:trPr>
        <w:tc>
          <w:tcPr>
            <w:tcW w:w="814" w:type="pct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choose product id that user want to delete</w:t>
            </w:r>
          </w:p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4.</w:t>
            </w:r>
            <w:r>
              <w:rPr>
                <w:rFonts w:asciiTheme="minorBidi" w:hAnsiTheme="minorBidi"/>
                <w:sz w:val="28"/>
              </w:rPr>
              <w:t>User click confirm button [A1:User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 xml:space="preserve">The system validate the </w:t>
            </w:r>
            <w:r>
              <w:rPr>
                <w:rFonts w:asciiTheme="minorBidi" w:hAnsiTheme="minorBidi"/>
                <w:sz w:val="28"/>
              </w:rPr>
              <w:t>product id for removing product</w:t>
            </w:r>
          </w:p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provide confirmation pop-up</w:t>
            </w:r>
          </w:p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remove</w:t>
            </w:r>
            <w:r w:rsidRPr="00A22B2B">
              <w:rPr>
                <w:rFonts w:asciiTheme="minorBidi" w:hAnsiTheme="minorBidi"/>
                <w:sz w:val="28"/>
              </w:rPr>
              <w:t xml:space="preserve"> product name and unit </w:t>
            </w:r>
            <w:r>
              <w:rPr>
                <w:rFonts w:asciiTheme="minorBidi" w:hAnsiTheme="minorBidi"/>
                <w:sz w:val="28"/>
              </w:rPr>
              <w:t>from</w:t>
            </w:r>
            <w:r w:rsidRPr="00A22B2B">
              <w:rPr>
                <w:rFonts w:asciiTheme="minorBidi" w:hAnsiTheme="minorBidi"/>
                <w:sz w:val="28"/>
              </w:rPr>
              <w:t xml:space="preserve"> the database</w:t>
            </w:r>
          </w:p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notify user </w:t>
            </w:r>
            <w:r w:rsidRPr="00A22B2B">
              <w:rPr>
                <w:rFonts w:asciiTheme="minorBidi" w:hAnsiTheme="minorBidi"/>
                <w:sz w:val="28"/>
              </w:rPr>
              <w:t xml:space="preserve">“Product has been </w:t>
            </w:r>
            <w:r>
              <w:rPr>
                <w:rFonts w:asciiTheme="minorBidi" w:hAnsiTheme="minorBidi"/>
                <w:sz w:val="28"/>
              </w:rPr>
              <w:t>removed from the system”</w:t>
            </w:r>
          </w:p>
          <w:p w:rsidR="00783E05" w:rsidRPr="004D4BDD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A22B2B">
              <w:rPr>
                <w:rFonts w:asciiTheme="minorBidi" w:hAnsiTheme="minorBidi"/>
                <w:sz w:val="28"/>
              </w:rPr>
              <w:t>The system display the list of product name and unit that is in the system</w:t>
            </w:r>
          </w:p>
        </w:tc>
      </w:tr>
      <w:tr w:rsidR="00783E05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1.System will terminate</w:t>
            </w:r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783E05" w:rsidRDefault="00783E05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3</w:t>
            </w:r>
          </w:p>
        </w:tc>
      </w:tr>
      <w:tr w:rsidR="00783E05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783E05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View the list of </w:t>
            </w:r>
            <w:proofErr w:type="gramStart"/>
            <w:r>
              <w:rPr>
                <w:rFonts w:asciiTheme="minorBidi" w:hAnsiTheme="minorBidi"/>
                <w:sz w:val="28"/>
              </w:rPr>
              <w:t>product</w:t>
            </w:r>
            <w:proofErr w:type="gramEnd"/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 owner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783E05" w:rsidRPr="009C2626" w:rsidRDefault="006B1582" w:rsidP="006B1582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</w:t>
            </w:r>
            <w:r w:rsidRPr="006B1582">
              <w:rPr>
                <w:rFonts w:asciiTheme="minorBidi" w:hAnsiTheme="minorBidi"/>
                <w:sz w:val="28"/>
              </w:rPr>
              <w:t xml:space="preserve">iew the list of </w:t>
            </w:r>
            <w:proofErr w:type="gramStart"/>
            <w:r w:rsidRPr="006B1582">
              <w:rPr>
                <w:rFonts w:asciiTheme="minorBidi" w:hAnsiTheme="minorBidi"/>
                <w:sz w:val="28"/>
              </w:rPr>
              <w:t>product</w:t>
            </w:r>
            <w:proofErr w:type="gramEnd"/>
            <w:r w:rsidRPr="006B1582">
              <w:rPr>
                <w:rFonts w:asciiTheme="minorBidi" w:hAnsiTheme="minorBidi"/>
                <w:sz w:val="28"/>
              </w:rPr>
              <w:t xml:space="preserve"> in the system, which will includ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6B1582">
              <w:rPr>
                <w:rFonts w:asciiTheme="minorBidi" w:hAnsiTheme="minorBidi"/>
                <w:sz w:val="28"/>
              </w:rPr>
              <w:t>product name, product unit.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6B1582">
              <w:rPr>
                <w:rFonts w:asciiTheme="minorBidi" w:hAnsiTheme="minorBidi"/>
                <w:sz w:val="28"/>
              </w:rPr>
              <w:t>view the list of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proofErr w:type="gramStart"/>
            <w:r>
              <w:rPr>
                <w:rFonts w:asciiTheme="minorBidi" w:hAnsiTheme="minorBidi"/>
                <w:sz w:val="28"/>
              </w:rPr>
              <w:t>produc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from the system.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783E05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page</w:t>
            </w:r>
          </w:p>
        </w:tc>
      </w:tr>
      <w:tr w:rsidR="00783E05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83E05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83E05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oduct will be removed from the system</w:t>
            </w:r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783E05" w:rsidRPr="009C2626" w:rsidRDefault="00783E05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83E05" w:rsidRPr="009C2626" w:rsidTr="004A3FF7">
        <w:trPr>
          <w:trHeight w:val="161"/>
        </w:trPr>
        <w:tc>
          <w:tcPr>
            <w:tcW w:w="814" w:type="pct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783E05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System </w:t>
            </w:r>
            <w:r w:rsidRPr="006B1582">
              <w:rPr>
                <w:rFonts w:asciiTheme="minorBidi" w:hAnsiTheme="minorBidi"/>
                <w:sz w:val="28"/>
              </w:rPr>
              <w:t xml:space="preserve">retrieve the list of </w:t>
            </w:r>
            <w:proofErr w:type="gramStart"/>
            <w:r w:rsidRPr="006B1582">
              <w:rPr>
                <w:rFonts w:asciiTheme="minorBidi" w:hAnsiTheme="minorBidi"/>
                <w:sz w:val="28"/>
              </w:rPr>
              <w:t>product</w:t>
            </w:r>
            <w:proofErr w:type="gramEnd"/>
            <w:r w:rsidRPr="006B1582">
              <w:rPr>
                <w:rFonts w:asciiTheme="minorBidi" w:hAnsiTheme="minorBidi"/>
                <w:sz w:val="28"/>
              </w:rPr>
              <w:t xml:space="preserve"> from the database</w:t>
            </w:r>
          </w:p>
          <w:p w:rsidR="006B1582" w:rsidRPr="004D4BDD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</w:t>
            </w:r>
            <w:r w:rsidRPr="006B1582">
              <w:rPr>
                <w:rFonts w:asciiTheme="minorBidi" w:hAnsiTheme="minorBidi"/>
                <w:sz w:val="28"/>
              </w:rPr>
              <w:t xml:space="preserve">display the list of </w:t>
            </w:r>
            <w:proofErr w:type="gramStart"/>
            <w:r w:rsidRPr="006B1582">
              <w:rPr>
                <w:rFonts w:asciiTheme="minorBidi" w:hAnsiTheme="minorBidi"/>
                <w:sz w:val="28"/>
              </w:rPr>
              <w:t>product</w:t>
            </w:r>
            <w:proofErr w:type="gramEnd"/>
            <w:r w:rsidRPr="006B1582">
              <w:rPr>
                <w:rFonts w:asciiTheme="minorBidi" w:hAnsiTheme="minorBidi"/>
                <w:sz w:val="28"/>
              </w:rPr>
              <w:t xml:space="preserve"> in the system to the user.</w:t>
            </w:r>
          </w:p>
        </w:tc>
      </w:tr>
      <w:tr w:rsidR="00783E05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83E05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783E05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783E05" w:rsidRPr="009C2626" w:rsidRDefault="00783E0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783E05" w:rsidRDefault="00783E05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4</w:t>
            </w:r>
          </w:p>
        </w:tc>
      </w:tr>
      <w:tr w:rsidR="006B1582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6B1582">
              <w:rPr>
                <w:rFonts w:asciiTheme="minorBidi" w:hAnsiTheme="minorBidi"/>
                <w:sz w:val="28"/>
              </w:rPr>
              <w:t>ake a record of production yield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6B158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</w:t>
            </w:r>
            <w:r>
              <w:rPr>
                <w:rFonts w:asciiTheme="minorBidi" w:hAnsiTheme="minorBidi"/>
                <w:sz w:val="28"/>
              </w:rPr>
              <w:t>er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cord the production yield by select the product and inputting the quantity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A06CD8" w:rsidRPr="00A06CD8">
              <w:rPr>
                <w:rFonts w:asciiTheme="minorBidi" w:hAnsiTheme="minorBidi"/>
                <w:sz w:val="28"/>
              </w:rPr>
              <w:t xml:space="preserve">record </w:t>
            </w:r>
            <w:r w:rsidR="00A06CD8">
              <w:rPr>
                <w:rFonts w:asciiTheme="minorBidi" w:hAnsiTheme="minorBidi"/>
                <w:sz w:val="28"/>
              </w:rPr>
              <w:t>the</w:t>
            </w:r>
            <w:r w:rsidR="00A06CD8" w:rsidRPr="00A06CD8">
              <w:rPr>
                <w:rFonts w:asciiTheme="minorBidi" w:hAnsiTheme="minorBidi"/>
                <w:sz w:val="28"/>
              </w:rPr>
              <w:t xml:space="preserve"> production yield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6B1582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- User must enter product </w:t>
            </w:r>
            <w:r w:rsidR="005603FA">
              <w:rPr>
                <w:rFonts w:asciiTheme="minorBidi" w:hAnsiTheme="minorBidi"/>
                <w:sz w:val="28"/>
              </w:rPr>
              <w:t xml:space="preserve">stock </w:t>
            </w:r>
            <w:r>
              <w:rPr>
                <w:rFonts w:asciiTheme="minorBidi" w:hAnsiTheme="minorBidi"/>
                <w:sz w:val="28"/>
              </w:rPr>
              <w:t>page</w:t>
            </w:r>
          </w:p>
        </w:tc>
      </w:tr>
      <w:tr w:rsidR="006B1582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6B1582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6B1582" w:rsidRPr="009C2626" w:rsidRDefault="0032142F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Quantity</w:t>
            </w:r>
          </w:p>
        </w:tc>
        <w:tc>
          <w:tcPr>
            <w:tcW w:w="699" w:type="pct"/>
            <w:shd w:val="clear" w:color="auto" w:fill="FFFFFF" w:themeFill="background1"/>
          </w:tcPr>
          <w:p w:rsidR="006B1582" w:rsidRPr="009C2626" w:rsidRDefault="0032142F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6B1582" w:rsidRPr="009C2626" w:rsidRDefault="0032142F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6B1582" w:rsidRPr="009C2626" w:rsidRDefault="0032142F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6B1582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6B1582" w:rsidRPr="009C2626" w:rsidRDefault="00A06CD8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="00813471" w:rsidRPr="00813471">
              <w:rPr>
                <w:rFonts w:asciiTheme="minorBidi" w:hAnsiTheme="minorBidi"/>
                <w:sz w:val="28"/>
              </w:rPr>
              <w:t>the production record into the database.</w:t>
            </w:r>
          </w:p>
        </w:tc>
      </w:tr>
      <w:tr w:rsidR="006B158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6B1582" w:rsidRPr="009C2626" w:rsidRDefault="006B158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6B1582" w:rsidRPr="009C2626" w:rsidTr="004A3FF7">
        <w:trPr>
          <w:trHeight w:val="161"/>
        </w:trPr>
        <w:tc>
          <w:tcPr>
            <w:tcW w:w="814" w:type="pct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6B1582" w:rsidRDefault="005603FA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  <w:r w:rsidR="00E358E1">
              <w:rPr>
                <w:rFonts w:asciiTheme="minorBidi" w:hAnsiTheme="minorBidi"/>
                <w:sz w:val="28"/>
              </w:rPr>
              <w:t>User select product and input quantity of product</w:t>
            </w:r>
          </w:p>
          <w:p w:rsidR="00E358E1" w:rsidRDefault="00E358E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E358E1" w:rsidRPr="009C2626" w:rsidRDefault="00E358E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6B1582" w:rsidRDefault="00E358E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 xml:space="preserve">The system shall validate the production </w:t>
            </w:r>
            <w:proofErr w:type="gramStart"/>
            <w:r w:rsidRPr="00E358E1">
              <w:rPr>
                <w:rFonts w:asciiTheme="minorBidi" w:hAnsiTheme="minorBidi"/>
                <w:sz w:val="28"/>
              </w:rPr>
              <w:t>record</w:t>
            </w:r>
            <w:r>
              <w:rPr>
                <w:rFonts w:asciiTheme="minorBidi" w:hAnsiTheme="minorBidi"/>
                <w:sz w:val="28"/>
              </w:rPr>
              <w:t>[</w:t>
            </w:r>
            <w:proofErr w:type="gramEnd"/>
            <w:r>
              <w:rPr>
                <w:rFonts w:asciiTheme="minorBidi" w:hAnsiTheme="minorBidi"/>
                <w:sz w:val="28"/>
              </w:rPr>
              <w:t>A1:Format is not correct]</w:t>
            </w:r>
          </w:p>
          <w:p w:rsidR="00E358E1" w:rsidRDefault="00E358E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provide confirmation pop-up</w:t>
            </w:r>
          </w:p>
          <w:p w:rsidR="00E358E1" w:rsidRDefault="00E358E1" w:rsidP="00E358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 shall retrieve the water on and water off value in device setting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fro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database to record</w:t>
            </w:r>
          </w:p>
          <w:p w:rsidR="00E358E1" w:rsidRDefault="00E358E1" w:rsidP="00E358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6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 retrieve user account that’s making a record from database to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record with the production record.</w:t>
            </w:r>
          </w:p>
          <w:p w:rsidR="00E358E1" w:rsidRDefault="00E358E1" w:rsidP="00E358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 add the production record into the database.</w:t>
            </w:r>
          </w:p>
          <w:p w:rsidR="00E358E1" w:rsidRDefault="00E358E1" w:rsidP="00E358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8.System notify user </w:t>
            </w:r>
            <w:r w:rsidRPr="00E358E1">
              <w:rPr>
                <w:rFonts w:asciiTheme="minorBidi" w:hAnsiTheme="minorBidi"/>
                <w:sz w:val="28"/>
              </w:rPr>
              <w:t>“Production record has been added into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system”</w:t>
            </w:r>
          </w:p>
          <w:p w:rsidR="00B13C21" w:rsidRPr="004D4BDD" w:rsidRDefault="00B13C21" w:rsidP="00E358E1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9.</w:t>
            </w:r>
            <w:r>
              <w:t xml:space="preserve"> </w:t>
            </w:r>
            <w:r w:rsidRPr="00B13C21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Pr="00B13C21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B13C21">
              <w:rPr>
                <w:rFonts w:asciiTheme="minorBidi" w:hAnsiTheme="minorBidi"/>
                <w:sz w:val="28"/>
              </w:rPr>
              <w:t xml:space="preserve"> the production record that is in the system</w:t>
            </w:r>
          </w:p>
        </w:tc>
      </w:tr>
      <w:tr w:rsidR="006B1582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Alternative Flow</w:t>
            </w:r>
          </w:p>
        </w:tc>
        <w:tc>
          <w:tcPr>
            <w:tcW w:w="4186" w:type="pct"/>
            <w:gridSpan w:val="5"/>
          </w:tcPr>
          <w:p w:rsidR="006B1582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</w:t>
            </w:r>
          </w:p>
          <w:p w:rsidR="00B13C21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User notify the user </w:t>
            </w:r>
            <w:r w:rsidRPr="00B13C21">
              <w:rPr>
                <w:rFonts w:asciiTheme="minorBidi" w:hAnsiTheme="minorBidi"/>
                <w:sz w:val="28"/>
              </w:rPr>
              <w:t>“incorrect format”</w:t>
            </w:r>
          </w:p>
          <w:p w:rsidR="00B13C21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System will terminate</w:t>
            </w:r>
          </w:p>
          <w:p w:rsidR="00B13C21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</w:t>
            </w:r>
          </w:p>
        </w:tc>
      </w:tr>
      <w:tr w:rsidR="006B158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6B158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6B1582" w:rsidRPr="009C2626" w:rsidRDefault="006B158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6B1582" w:rsidRDefault="006B1582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5</w:t>
            </w:r>
          </w:p>
        </w:tc>
      </w:tr>
      <w:tr w:rsidR="00B13C21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dit production record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B13C21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</w:t>
            </w:r>
            <w:r>
              <w:rPr>
                <w:rFonts w:asciiTheme="minorBidi" w:hAnsiTheme="minorBidi"/>
                <w:sz w:val="28"/>
              </w:rPr>
              <w:t>er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B13C2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B13C21">
              <w:rPr>
                <w:rFonts w:asciiTheme="minorBidi" w:hAnsiTheme="minorBidi"/>
                <w:sz w:val="28"/>
              </w:rPr>
              <w:t>dit the production record in the system by selecting the</w:t>
            </w:r>
            <w:r w:rsidR="00D8047E">
              <w:rPr>
                <w:rFonts w:asciiTheme="minorBidi" w:hAnsiTheme="minorBidi"/>
                <w:sz w:val="28"/>
              </w:rPr>
              <w:t xml:space="preserve"> </w:t>
            </w:r>
            <w:r w:rsidRPr="00B13C21">
              <w:rPr>
                <w:rFonts w:asciiTheme="minorBidi" w:hAnsiTheme="minorBidi"/>
                <w:sz w:val="28"/>
              </w:rPr>
              <w:t>product that is already in the system and inputting the quantity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D8047E">
              <w:rPr>
                <w:rFonts w:asciiTheme="minorBidi" w:hAnsiTheme="minorBidi"/>
                <w:sz w:val="28"/>
              </w:rPr>
              <w:t>edit the production record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Preconditions</w:t>
            </w:r>
          </w:p>
        </w:tc>
        <w:tc>
          <w:tcPr>
            <w:tcW w:w="4186" w:type="pct"/>
            <w:gridSpan w:val="5"/>
          </w:tcPr>
          <w:p w:rsidR="00B13C21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stock page</w:t>
            </w:r>
          </w:p>
        </w:tc>
      </w:tr>
      <w:tr w:rsidR="00B13C21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B13C21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B13C21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Quantity</w:t>
            </w:r>
          </w:p>
        </w:tc>
        <w:tc>
          <w:tcPr>
            <w:tcW w:w="699" w:type="pct"/>
            <w:shd w:val="clear" w:color="auto" w:fill="FFFFFF" w:themeFill="background1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B13C21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Pr="00813471">
              <w:rPr>
                <w:rFonts w:asciiTheme="minorBidi" w:hAnsiTheme="minorBidi"/>
                <w:sz w:val="28"/>
              </w:rPr>
              <w:t>the production record into the database.</w:t>
            </w:r>
          </w:p>
        </w:tc>
      </w:tr>
      <w:tr w:rsidR="00B13C21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B13C21" w:rsidRPr="009C2626" w:rsidRDefault="00B13C21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B13C21" w:rsidRPr="009C2626" w:rsidRDefault="00B13C21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047E" w:rsidRPr="009C2626" w:rsidTr="004A3FF7">
        <w:trPr>
          <w:trHeight w:val="161"/>
        </w:trPr>
        <w:tc>
          <w:tcPr>
            <w:tcW w:w="814" w:type="pct"/>
          </w:tcPr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select product and input quantity of product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 shall validate the production record</w:t>
            </w:r>
            <w:r w:rsidR="00D35242"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]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>provide confirmation pop-up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E358E1">
              <w:rPr>
                <w:rFonts w:asciiTheme="minorBidi" w:hAnsiTheme="minorBidi"/>
                <w:sz w:val="28"/>
              </w:rPr>
              <w:t xml:space="preserve">The system shall </w:t>
            </w:r>
            <w:r w:rsidRPr="00D8047E">
              <w:rPr>
                <w:rFonts w:asciiTheme="minorBidi" w:hAnsiTheme="minorBidi"/>
                <w:sz w:val="28"/>
              </w:rPr>
              <w:t>update the production record into the databas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</w:p>
          <w:p w:rsidR="00D8047E" w:rsidRDefault="00D35242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notify user </w:t>
            </w:r>
            <w:r w:rsidRPr="00D35242">
              <w:rPr>
                <w:rFonts w:asciiTheme="minorBidi" w:hAnsiTheme="minorBidi"/>
                <w:sz w:val="28"/>
              </w:rPr>
              <w:t>“Production record has been edited”</w:t>
            </w:r>
          </w:p>
          <w:p w:rsidR="00D35242" w:rsidRPr="004D4BDD" w:rsidRDefault="00D35242" w:rsidP="00D8047E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D35242">
              <w:rPr>
                <w:rFonts w:asciiTheme="minorBidi" w:hAnsiTheme="minorBidi"/>
                <w:sz w:val="28"/>
              </w:rPr>
              <w:t>The system display the production record</w:t>
            </w:r>
          </w:p>
        </w:tc>
      </w:tr>
      <w:tr w:rsidR="00D8047E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8047E" w:rsidRPr="009C2626" w:rsidRDefault="00D35242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="00D8047E"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User notify the user </w:t>
            </w:r>
            <w:r w:rsidRPr="00B13C21">
              <w:rPr>
                <w:rFonts w:asciiTheme="minorBidi" w:hAnsiTheme="minorBidi"/>
                <w:sz w:val="28"/>
              </w:rPr>
              <w:t>“incorrect format”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System will terminate</w:t>
            </w:r>
          </w:p>
          <w:p w:rsidR="00D8047E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</w:t>
            </w:r>
          </w:p>
        </w:tc>
      </w:tr>
      <w:tr w:rsidR="00D8047E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8047E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8047E" w:rsidRPr="009C2626" w:rsidRDefault="00D8047E" w:rsidP="00D8047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B13C21" w:rsidRDefault="00B13C21">
      <w:pPr>
        <w:rPr>
          <w:rFonts w:asciiTheme="minorBidi" w:hAnsiTheme="minorBidi"/>
          <w:sz w:val="28"/>
        </w:rPr>
      </w:pPr>
    </w:p>
    <w:p w:rsidR="00D35242" w:rsidRDefault="00D35242">
      <w:pPr>
        <w:rPr>
          <w:rFonts w:asciiTheme="minorBidi" w:hAnsiTheme="minorBidi"/>
          <w:sz w:val="28"/>
        </w:rPr>
      </w:pPr>
    </w:p>
    <w:p w:rsidR="00D35242" w:rsidRDefault="00D35242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Use Case ID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6</w:t>
            </w:r>
          </w:p>
        </w:tc>
      </w:tr>
      <w:tr w:rsidR="00D35242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production record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D3524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</w:t>
            </w:r>
            <w:r>
              <w:rPr>
                <w:rFonts w:asciiTheme="minorBidi" w:hAnsiTheme="minorBidi"/>
                <w:sz w:val="28"/>
              </w:rPr>
              <w:t>er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Remove production record </w:t>
            </w:r>
            <w:r w:rsidR="00820235">
              <w:rPr>
                <w:rFonts w:asciiTheme="minorBidi" w:hAnsiTheme="minorBidi"/>
                <w:sz w:val="28"/>
              </w:rPr>
              <w:t>from the system that user wants to remove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 w:rsidR="00820235">
              <w:rPr>
                <w:rFonts w:asciiTheme="minorBidi" w:hAnsiTheme="minorBidi"/>
                <w:sz w:val="28"/>
              </w:rPr>
              <w:t>remove</w:t>
            </w:r>
            <w:r>
              <w:rPr>
                <w:rFonts w:asciiTheme="minorBidi" w:hAnsiTheme="minorBidi"/>
                <w:sz w:val="28"/>
              </w:rPr>
              <w:t xml:space="preserve"> the production record.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D35242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stock page</w:t>
            </w:r>
          </w:p>
        </w:tc>
      </w:tr>
      <w:tr w:rsidR="00D35242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35242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Quantity</w:t>
            </w:r>
          </w:p>
        </w:tc>
        <w:tc>
          <w:tcPr>
            <w:tcW w:w="699" w:type="pct"/>
            <w:shd w:val="clear" w:color="auto" w:fill="FFFFFF" w:themeFill="background1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D35242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Pr="00813471">
              <w:rPr>
                <w:rFonts w:asciiTheme="minorBidi" w:hAnsiTheme="minorBidi"/>
                <w:sz w:val="28"/>
              </w:rPr>
              <w:t>the production record into the database.</w:t>
            </w:r>
          </w:p>
        </w:tc>
      </w:tr>
      <w:tr w:rsidR="00D3524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D35242" w:rsidRPr="009C2626" w:rsidRDefault="00D35242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35242" w:rsidRPr="009C2626" w:rsidTr="004A3FF7">
        <w:trPr>
          <w:trHeight w:val="161"/>
        </w:trPr>
        <w:tc>
          <w:tcPr>
            <w:tcW w:w="814" w:type="pct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D35242" w:rsidRDefault="0082023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select production record id that wants to remove</w:t>
            </w:r>
          </w:p>
          <w:p w:rsidR="00820235" w:rsidRDefault="00820235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</w:t>
            </w:r>
            <w:r w:rsidR="004A3FF7">
              <w:rPr>
                <w:rFonts w:asciiTheme="minorBidi" w:hAnsiTheme="minorBidi"/>
                <w:sz w:val="28"/>
              </w:rPr>
              <w:t xml:space="preserve"> click confirm button</w:t>
            </w:r>
          </w:p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D35242" w:rsidRDefault="00820235" w:rsidP="0082023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2.System validate </w:t>
            </w:r>
            <w:r w:rsidRPr="00820235">
              <w:rPr>
                <w:rFonts w:asciiTheme="minorBidi" w:hAnsiTheme="minorBidi"/>
                <w:sz w:val="28"/>
              </w:rPr>
              <w:t>the production record id for removing production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20235">
              <w:rPr>
                <w:rFonts w:asciiTheme="minorBidi" w:hAnsiTheme="minorBidi"/>
                <w:sz w:val="28"/>
              </w:rPr>
              <w:t>record</w:t>
            </w:r>
          </w:p>
          <w:p w:rsidR="00820235" w:rsidRDefault="00820235" w:rsidP="00820235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820235">
              <w:rPr>
                <w:rFonts w:asciiTheme="minorBidi" w:hAnsiTheme="minorBidi"/>
                <w:sz w:val="28"/>
              </w:rPr>
              <w:t>The system provide confirmation pop-up</w:t>
            </w:r>
          </w:p>
          <w:p w:rsidR="004A3FF7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System notify user </w:t>
            </w:r>
            <w:r w:rsidRPr="004A3FF7">
              <w:rPr>
                <w:rFonts w:asciiTheme="minorBidi" w:hAnsiTheme="minorBidi"/>
                <w:sz w:val="28"/>
              </w:rPr>
              <w:t>“Production record has been removed fro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A3FF7">
              <w:rPr>
                <w:rFonts w:asciiTheme="minorBidi" w:hAnsiTheme="minorBidi"/>
                <w:sz w:val="28"/>
              </w:rPr>
              <w:t>the system”</w:t>
            </w:r>
          </w:p>
          <w:p w:rsidR="004A3FF7" w:rsidRPr="004D4BDD" w:rsidRDefault="004A3FF7" w:rsidP="004A3FF7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</w:t>
            </w:r>
            <w:r>
              <w:t xml:space="preserve"> </w:t>
            </w:r>
            <w:r w:rsidRPr="004A3FF7">
              <w:rPr>
                <w:rFonts w:asciiTheme="minorBidi" w:hAnsiTheme="minorBidi"/>
                <w:sz w:val="28"/>
              </w:rPr>
              <w:t>The system display the list of production record</w:t>
            </w:r>
          </w:p>
        </w:tc>
      </w:tr>
      <w:tr w:rsidR="00D35242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D35242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1:Format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correct</w:t>
            </w:r>
          </w:p>
          <w:p w:rsidR="00D35242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User notify the user </w:t>
            </w:r>
            <w:r w:rsidRPr="00B13C21">
              <w:rPr>
                <w:rFonts w:asciiTheme="minorBidi" w:hAnsiTheme="minorBidi"/>
                <w:sz w:val="28"/>
              </w:rPr>
              <w:t>“incorrect format”</w:t>
            </w:r>
          </w:p>
          <w:p w:rsidR="00D35242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2.System will terminate</w:t>
            </w:r>
          </w:p>
          <w:p w:rsidR="00D35242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1.System will terminate</w:t>
            </w:r>
          </w:p>
        </w:tc>
      </w:tr>
      <w:tr w:rsidR="00D35242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D35242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D35242" w:rsidRPr="009C2626" w:rsidRDefault="00D35242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D35242" w:rsidRDefault="00D35242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7</w:t>
            </w:r>
          </w:p>
        </w:tc>
      </w:tr>
      <w:tr w:rsidR="004A3FF7" w:rsidRPr="009C2626" w:rsidTr="004A3FF7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the list of production record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A3FF7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BD0782">
              <w:rPr>
                <w:rFonts w:asciiTheme="minorBidi" w:hAnsiTheme="minorBidi"/>
                <w:sz w:val="28"/>
              </w:rPr>
              <w:t xml:space="preserve"> Farm</w:t>
            </w:r>
            <w:r>
              <w:rPr>
                <w:rFonts w:asciiTheme="minorBidi" w:hAnsiTheme="minorBidi"/>
                <w:sz w:val="28"/>
              </w:rPr>
              <w:t>er and farm owner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View the list of production record which will include </w:t>
            </w:r>
            <w:r w:rsidRPr="004A3FF7">
              <w:rPr>
                <w:rFonts w:asciiTheme="minorBidi" w:hAnsiTheme="minorBidi"/>
                <w:sz w:val="28"/>
              </w:rPr>
              <w:t>product name, and quantity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remove the production record.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A3FF7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product stock page</w:t>
            </w:r>
          </w:p>
        </w:tc>
      </w:tr>
      <w:tr w:rsidR="004A3FF7" w:rsidRPr="009C2626" w:rsidTr="004A3FF7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A3FF7" w:rsidRPr="009C2626" w:rsidTr="004A3FF7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Quantity</w:t>
            </w:r>
          </w:p>
        </w:tc>
        <w:tc>
          <w:tcPr>
            <w:tcW w:w="699" w:type="pct"/>
            <w:shd w:val="clear" w:color="auto" w:fill="FFFFFF" w:themeFill="background1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4A3FF7" w:rsidRPr="009C2626" w:rsidTr="004A3FF7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Pr="00813471">
              <w:rPr>
                <w:rFonts w:asciiTheme="minorBidi" w:hAnsiTheme="minorBidi"/>
                <w:sz w:val="28"/>
              </w:rPr>
              <w:t>the production record into the database.</w:t>
            </w:r>
          </w:p>
        </w:tc>
      </w:tr>
      <w:tr w:rsidR="004A3FF7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4A3FF7" w:rsidRPr="009C2626" w:rsidRDefault="004A3FF7" w:rsidP="004A3FF7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A3FF7" w:rsidRPr="009C2626" w:rsidTr="004A3FF7">
        <w:trPr>
          <w:trHeight w:val="161"/>
        </w:trPr>
        <w:tc>
          <w:tcPr>
            <w:tcW w:w="814" w:type="pct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4A3FF7" w:rsidRDefault="00A75E38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</w:t>
            </w:r>
            <w:r>
              <w:t xml:space="preserve"> </w:t>
            </w:r>
            <w:r w:rsidRPr="00A75E38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75E38">
              <w:rPr>
                <w:rFonts w:asciiTheme="minorBidi" w:hAnsiTheme="minorBidi"/>
                <w:sz w:val="28"/>
              </w:rPr>
              <w:t>retrieve the list of production record from the database.</w:t>
            </w:r>
          </w:p>
          <w:p w:rsidR="00A75E38" w:rsidRPr="004D4BDD" w:rsidRDefault="00A75E38" w:rsidP="004A3FF7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 w:rsidRPr="00A75E38">
              <w:rPr>
                <w:rFonts w:asciiTheme="minorBidi" w:hAnsiTheme="minorBidi"/>
                <w:sz w:val="28"/>
              </w:rPr>
              <w:t>The system shal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75E38">
              <w:rPr>
                <w:rFonts w:asciiTheme="minorBidi" w:hAnsiTheme="minorBidi"/>
                <w:sz w:val="28"/>
              </w:rPr>
              <w:t>display the list of production record in the system to the user.</w:t>
            </w:r>
          </w:p>
        </w:tc>
      </w:tr>
      <w:tr w:rsidR="004A3FF7" w:rsidRPr="009C2626" w:rsidTr="004A3FF7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A3FF7" w:rsidRPr="009C2626" w:rsidTr="004A3FF7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4A3FF7" w:rsidRPr="009C2626" w:rsidTr="004A3FF7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A3FF7" w:rsidRPr="009C2626" w:rsidRDefault="004A3FF7" w:rsidP="004A3FF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</w:p>
        </w:tc>
      </w:tr>
    </w:tbl>
    <w:p w:rsidR="004A3FF7" w:rsidRDefault="004A3FF7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/>
                <w:sz w:val="28"/>
              </w:rPr>
              <w:t>8</w:t>
            </w:r>
          </w:p>
        </w:tc>
      </w:tr>
      <w:tr w:rsidR="00A75E38" w:rsidRPr="009C2626" w:rsidTr="006D61AD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imulate the product y</w:t>
            </w:r>
            <w:r w:rsidR="00CF176B">
              <w:rPr>
                <w:rFonts w:asciiTheme="minorBidi" w:hAnsiTheme="minorBidi"/>
                <w:sz w:val="28"/>
              </w:rPr>
              <w:t>i</w:t>
            </w:r>
            <w:r>
              <w:rPr>
                <w:rFonts w:asciiTheme="minorBidi" w:hAnsiTheme="minorBidi"/>
                <w:sz w:val="28"/>
              </w:rPr>
              <w:t>eld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A75E38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</w:t>
            </w:r>
            <w:r>
              <w:rPr>
                <w:rFonts w:asciiTheme="minorBidi" w:hAnsiTheme="minorBidi"/>
                <w:sz w:val="28"/>
              </w:rPr>
              <w:t>arm owner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A75E38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</w:t>
            </w:r>
            <w:r w:rsidRPr="00A75E38">
              <w:rPr>
                <w:rFonts w:asciiTheme="minorBidi" w:hAnsiTheme="minorBidi"/>
                <w:sz w:val="28"/>
              </w:rPr>
              <w:t>o a simulation for the product yield by selecting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75E38">
              <w:rPr>
                <w:rFonts w:asciiTheme="minorBidi" w:hAnsiTheme="minorBidi"/>
                <w:sz w:val="28"/>
              </w:rPr>
              <w:t>product name that already exists in the system then selecting the level of soil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A75E38">
              <w:rPr>
                <w:rFonts w:asciiTheme="minorBidi" w:hAnsiTheme="minorBidi"/>
                <w:sz w:val="28"/>
              </w:rPr>
              <w:t>moisture for turning water on and off automatically to make simulation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>
              <w:rPr>
                <w:rFonts w:asciiTheme="minorBidi" w:hAnsiTheme="minorBidi"/>
                <w:sz w:val="28"/>
              </w:rPr>
              <w:t xml:space="preserve">simulate the product </w:t>
            </w:r>
            <w:proofErr w:type="spellStart"/>
            <w:r>
              <w:rPr>
                <w:rFonts w:asciiTheme="minorBidi" w:hAnsiTheme="minorBidi"/>
                <w:sz w:val="28"/>
              </w:rPr>
              <w:t>yeild</w:t>
            </w:r>
            <w:proofErr w:type="spellEnd"/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A75E38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- User must enter </w:t>
            </w:r>
            <w:r>
              <w:rPr>
                <w:rFonts w:asciiTheme="minorBidi" w:hAnsiTheme="minorBidi"/>
                <w:sz w:val="28"/>
              </w:rPr>
              <w:t>simulation</w:t>
            </w:r>
            <w:r>
              <w:rPr>
                <w:rFonts w:asciiTheme="minorBidi" w:hAnsiTheme="minorBidi"/>
                <w:sz w:val="28"/>
              </w:rPr>
              <w:t xml:space="preserve"> page</w:t>
            </w:r>
          </w:p>
        </w:tc>
      </w:tr>
      <w:tr w:rsidR="00A75E38" w:rsidRPr="009C2626" w:rsidTr="006D61AD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A75E38" w:rsidRPr="009C2626" w:rsidTr="006D61AD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Quantity</w:t>
            </w:r>
          </w:p>
        </w:tc>
        <w:tc>
          <w:tcPr>
            <w:tcW w:w="699" w:type="pct"/>
            <w:shd w:val="clear" w:color="auto" w:fill="FFFFFF" w:themeFill="background1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Only 0-9</w:t>
            </w:r>
          </w:p>
        </w:tc>
        <w:tc>
          <w:tcPr>
            <w:tcW w:w="976" w:type="pct"/>
            <w:shd w:val="clear" w:color="auto" w:fill="FFFFFF" w:themeFill="background1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</w:p>
        </w:tc>
      </w:tr>
      <w:tr w:rsidR="00A75E38" w:rsidRPr="009C2626" w:rsidTr="006D61AD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Pr="00813471">
              <w:rPr>
                <w:rFonts w:asciiTheme="minorBidi" w:hAnsiTheme="minorBidi"/>
                <w:sz w:val="28"/>
              </w:rPr>
              <w:t>the production record into the database.</w:t>
            </w:r>
          </w:p>
        </w:tc>
      </w:tr>
      <w:tr w:rsidR="00A75E38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A75E38" w:rsidRPr="009C2626" w:rsidRDefault="00A75E38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A75E38" w:rsidRPr="009C2626" w:rsidTr="006D61AD">
        <w:trPr>
          <w:trHeight w:val="161"/>
        </w:trPr>
        <w:tc>
          <w:tcPr>
            <w:tcW w:w="814" w:type="pct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A75E38" w:rsidRPr="009C2626" w:rsidRDefault="001D6B89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 select the product and set the soil moisture level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A75E38" w:rsidRDefault="001D6B89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1D6B89">
              <w:rPr>
                <w:rFonts w:asciiTheme="minorBidi" w:hAnsiTheme="minorBidi"/>
                <w:sz w:val="28"/>
              </w:rPr>
              <w:t>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1D6B89">
              <w:rPr>
                <w:rFonts w:asciiTheme="minorBidi" w:hAnsiTheme="minorBidi"/>
                <w:sz w:val="28"/>
              </w:rPr>
              <w:t>retrieve the production stock data from the database</w:t>
            </w:r>
            <w:r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>
              <w:rPr>
                <w:rFonts w:asciiTheme="minorBidi" w:hAnsiTheme="minorBidi"/>
                <w:sz w:val="28"/>
              </w:rPr>
              <w:t>1:Information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to  calculate is not enough]</w:t>
            </w:r>
          </w:p>
          <w:p w:rsidR="001D6B89" w:rsidRDefault="001D6B89" w:rsidP="001D6B8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3.System calculate the production stock </w:t>
            </w:r>
            <w:r w:rsidRPr="001D6B89">
              <w:rPr>
                <w:rFonts w:asciiTheme="minorBidi" w:hAnsiTheme="minorBidi"/>
                <w:sz w:val="28"/>
              </w:rPr>
              <w:t>data to find out the product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1D6B89">
              <w:rPr>
                <w:rFonts w:asciiTheme="minorBidi" w:hAnsiTheme="minorBidi"/>
                <w:sz w:val="28"/>
              </w:rPr>
              <w:t>yield by using Markov Chains</w:t>
            </w:r>
          </w:p>
          <w:p w:rsidR="001D6B89" w:rsidRPr="004D4BDD" w:rsidRDefault="001D6B89" w:rsidP="001D6B89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 xml:space="preserve">4.System </w:t>
            </w:r>
            <w:r w:rsidRPr="001D6B89">
              <w:rPr>
                <w:rFonts w:asciiTheme="minorBidi" w:hAnsiTheme="minorBidi"/>
                <w:sz w:val="28"/>
              </w:rPr>
              <w:t>display the outcome of the simulation</w:t>
            </w:r>
          </w:p>
        </w:tc>
      </w:tr>
      <w:tr w:rsidR="00A75E38" w:rsidRPr="009C2626" w:rsidTr="006D61AD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A75E38" w:rsidRDefault="001D6B89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1: </w:t>
            </w:r>
            <w:r>
              <w:rPr>
                <w:rFonts w:asciiTheme="minorBidi" w:hAnsiTheme="minorBidi"/>
                <w:sz w:val="28"/>
              </w:rPr>
              <w:t xml:space="preserve">Information </w:t>
            </w:r>
            <w:proofErr w:type="gramStart"/>
            <w:r>
              <w:rPr>
                <w:rFonts w:asciiTheme="minorBidi" w:hAnsiTheme="minorBidi"/>
                <w:sz w:val="28"/>
              </w:rPr>
              <w:t>to  calculat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is not enough</w:t>
            </w:r>
          </w:p>
          <w:p w:rsidR="001D6B89" w:rsidRDefault="001D6B89" w:rsidP="001D6B8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1D6B89">
              <w:rPr>
                <w:rFonts w:asciiTheme="minorBidi" w:hAnsiTheme="minorBidi"/>
                <w:sz w:val="28"/>
              </w:rPr>
              <w:t>“Not enough information to calculat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1D6B89">
              <w:rPr>
                <w:rFonts w:asciiTheme="minorBidi" w:hAnsiTheme="minorBidi"/>
                <w:sz w:val="28"/>
              </w:rPr>
              <w:t xml:space="preserve">for simulation, </w:t>
            </w:r>
            <w:proofErr w:type="gramStart"/>
            <w:r w:rsidRPr="001D6B89">
              <w:rPr>
                <w:rFonts w:asciiTheme="minorBidi" w:hAnsiTheme="minorBidi"/>
                <w:sz w:val="28"/>
              </w:rPr>
              <w:t>In</w:t>
            </w:r>
            <w:proofErr w:type="gramEnd"/>
            <w:r w:rsidRPr="001D6B89">
              <w:rPr>
                <w:rFonts w:asciiTheme="minorBidi" w:hAnsiTheme="minorBidi"/>
                <w:sz w:val="28"/>
              </w:rPr>
              <w:t xml:space="preserve"> order to make a </w:t>
            </w:r>
            <w:r>
              <w:rPr>
                <w:rFonts w:asciiTheme="minorBidi" w:hAnsiTheme="minorBidi"/>
                <w:sz w:val="28"/>
              </w:rPr>
              <w:t xml:space="preserve">     </w:t>
            </w:r>
            <w:r w:rsidRPr="001D6B89">
              <w:rPr>
                <w:rFonts w:asciiTheme="minorBidi" w:hAnsiTheme="minorBidi"/>
                <w:sz w:val="28"/>
              </w:rPr>
              <w:t>simulation the system needs at least 6 months of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1D6B89">
              <w:rPr>
                <w:rFonts w:asciiTheme="minorBidi" w:hAnsiTheme="minorBidi"/>
                <w:sz w:val="28"/>
              </w:rPr>
              <w:t>production stock data”</w:t>
            </w:r>
          </w:p>
          <w:p w:rsidR="001D6B89" w:rsidRPr="009C2626" w:rsidRDefault="001D6B89" w:rsidP="001D6B89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</w:tc>
      </w:tr>
      <w:tr w:rsidR="00A75E38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A75E38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A75E38" w:rsidRPr="009C2626" w:rsidRDefault="00A75E38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already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a product</w:t>
            </w:r>
            <w:r w:rsidR="00CF176B">
              <w:rPr>
                <w:rFonts w:asciiTheme="minorBidi" w:hAnsiTheme="minorBidi"/>
                <w:sz w:val="28"/>
              </w:rPr>
              <w:t xml:space="preserve"> in the system</w:t>
            </w:r>
          </w:p>
        </w:tc>
      </w:tr>
    </w:tbl>
    <w:p w:rsidR="00A75E38" w:rsidRDefault="00A75E38">
      <w:pPr>
        <w:rPr>
          <w:rFonts w:asciiTheme="minorBidi" w:hAnsiTheme="minorBidi"/>
          <w:sz w:val="28"/>
        </w:rPr>
      </w:pPr>
    </w:p>
    <w:p w:rsidR="00CF176B" w:rsidRDefault="00CF176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29</w:t>
            </w:r>
          </w:p>
        </w:tc>
      </w:tr>
      <w:tr w:rsidR="009F004B" w:rsidRPr="009C2626" w:rsidTr="006D61AD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ll in disease in the record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9F004B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armer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</w:t>
            </w:r>
            <w:r w:rsidRPr="00CF176B">
              <w:rPr>
                <w:rFonts w:asciiTheme="minorBidi" w:hAnsiTheme="minorBidi"/>
                <w:sz w:val="28"/>
              </w:rPr>
              <w:t>ill in disease in the disease record by selecting the product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CF176B">
              <w:rPr>
                <w:rFonts w:asciiTheme="minorBidi" w:hAnsiTheme="minorBidi"/>
                <w:sz w:val="28"/>
              </w:rPr>
              <w:t>(plant) that is already in the system and inputting the disease name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fill in disease in the record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9F004B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isease record page</w:t>
            </w:r>
          </w:p>
        </w:tc>
      </w:tr>
      <w:tr w:rsidR="009F004B" w:rsidRPr="009C2626" w:rsidTr="006D61AD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F004B" w:rsidRPr="009C2626" w:rsidTr="006D61AD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isease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9F004B">
              <w:rPr>
                <w:rFonts w:asciiTheme="minorBidi" w:hAnsiTheme="minorBidi"/>
                <w:sz w:val="28"/>
              </w:rPr>
              <w:t>uppercase A-Z, lowercase a-z,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and 0-9</w:t>
            </w:r>
            <w:r>
              <w:rPr>
                <w:rFonts w:asciiTheme="minorBidi" w:hAnsiTheme="minorBidi"/>
                <w:sz w:val="28"/>
              </w:rPr>
              <w:t xml:space="preserve">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Kaiwatnok</w:t>
            </w:r>
            <w:proofErr w:type="spellEnd"/>
          </w:p>
        </w:tc>
      </w:tr>
      <w:tr w:rsidR="009F004B" w:rsidRPr="009C2626" w:rsidTr="006D61AD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add </w:t>
            </w:r>
            <w:r w:rsidRPr="00813471">
              <w:rPr>
                <w:rFonts w:asciiTheme="minorBidi" w:hAnsiTheme="minorBidi"/>
                <w:sz w:val="28"/>
              </w:rPr>
              <w:t xml:space="preserve">the </w:t>
            </w:r>
            <w:r>
              <w:rPr>
                <w:rFonts w:asciiTheme="minorBidi" w:hAnsiTheme="minorBidi"/>
                <w:sz w:val="28"/>
              </w:rPr>
              <w:t>disease</w:t>
            </w:r>
            <w:r w:rsidRPr="00813471">
              <w:rPr>
                <w:rFonts w:asciiTheme="minorBidi" w:hAnsiTheme="minorBidi"/>
                <w:sz w:val="28"/>
              </w:rPr>
              <w:t xml:space="preserve"> record into the database.</w:t>
            </w:r>
          </w:p>
        </w:tc>
      </w:tr>
      <w:tr w:rsidR="009F004B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9F004B" w:rsidRPr="009C2626" w:rsidRDefault="009F004B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9F004B" w:rsidRPr="009C2626" w:rsidTr="006D61AD">
        <w:trPr>
          <w:trHeight w:val="161"/>
        </w:trPr>
        <w:tc>
          <w:tcPr>
            <w:tcW w:w="814" w:type="pct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9F004B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1.User select the product and input disease </w:t>
            </w:r>
            <w:proofErr w:type="gramStart"/>
            <w:r>
              <w:rPr>
                <w:rFonts w:asciiTheme="minorBidi" w:hAnsiTheme="minorBidi"/>
                <w:sz w:val="28"/>
              </w:rPr>
              <w:t>name[</w:t>
            </w:r>
            <w:proofErr w:type="gramEnd"/>
            <w:r>
              <w:rPr>
                <w:rFonts w:asciiTheme="minorBidi" w:hAnsiTheme="minorBidi"/>
                <w:sz w:val="28"/>
              </w:rPr>
              <w:t>A1:Format is not correct]</w:t>
            </w:r>
          </w:p>
          <w:p w:rsidR="009F004B" w:rsidRPr="009C2626" w:rsidRDefault="009F004B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3.User click confirm button</w:t>
            </w:r>
            <w:r w:rsidR="00F8581E">
              <w:rPr>
                <w:rFonts w:asciiTheme="minorBidi" w:hAnsiTheme="minorBidi"/>
                <w:sz w:val="28"/>
              </w:rPr>
              <w:t xml:space="preserve"> [A</w:t>
            </w:r>
            <w:proofErr w:type="gramStart"/>
            <w:r w:rsidR="00F8581E">
              <w:rPr>
                <w:rFonts w:asciiTheme="minorBidi" w:hAnsiTheme="minorBidi"/>
                <w:sz w:val="28"/>
              </w:rPr>
              <w:t>2:User</w:t>
            </w:r>
            <w:proofErr w:type="gramEnd"/>
            <w:r w:rsidR="00F8581E"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9F004B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provide confirmation pop-up</w:t>
            </w:r>
          </w:p>
          <w:p w:rsidR="009F004B" w:rsidRDefault="00F8581E" w:rsidP="00F8581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</w:t>
            </w:r>
            <w:r>
              <w:t xml:space="preserve"> </w:t>
            </w:r>
            <w:r w:rsidRPr="00F8581E">
              <w:rPr>
                <w:rFonts w:asciiTheme="minorBidi" w:hAnsiTheme="minorBidi"/>
                <w:sz w:val="28"/>
              </w:rPr>
              <w:t>The system retrieve user account that’s making a record from database to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8581E">
              <w:rPr>
                <w:rFonts w:asciiTheme="minorBidi" w:hAnsiTheme="minorBidi"/>
                <w:sz w:val="28"/>
              </w:rPr>
              <w:t>record with the disease record</w:t>
            </w:r>
          </w:p>
          <w:p w:rsidR="00F8581E" w:rsidRDefault="00F8581E" w:rsidP="00F8581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.</w:t>
            </w:r>
            <w:r>
              <w:t xml:space="preserve"> </w:t>
            </w:r>
            <w:r w:rsidRPr="00F8581E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F8581E">
              <w:rPr>
                <w:rFonts w:asciiTheme="minorBidi" w:hAnsiTheme="minorBidi"/>
                <w:sz w:val="28"/>
              </w:rPr>
              <w:t>add the disease into the database.</w:t>
            </w:r>
          </w:p>
          <w:p w:rsidR="00F8581E" w:rsidRDefault="00F8581E" w:rsidP="00F8581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6.System notify </w:t>
            </w:r>
            <w:r w:rsidRPr="00F8581E">
              <w:rPr>
                <w:rFonts w:asciiTheme="minorBidi" w:hAnsiTheme="minorBidi"/>
                <w:sz w:val="28"/>
              </w:rPr>
              <w:t>“Disease has been added into the system”</w:t>
            </w:r>
          </w:p>
          <w:p w:rsidR="00F8581E" w:rsidRPr="004D4BDD" w:rsidRDefault="00F8581E" w:rsidP="00F8581E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7.System display </w:t>
            </w:r>
            <w:r w:rsidRPr="00F8581E">
              <w:rPr>
                <w:rFonts w:asciiTheme="minorBidi" w:hAnsiTheme="minorBidi"/>
                <w:sz w:val="28"/>
              </w:rPr>
              <w:t>the disease record</w:t>
            </w:r>
            <w:r>
              <w:rPr>
                <w:rFonts w:asciiTheme="minorBidi" w:hAnsiTheme="minorBidi"/>
                <w:sz w:val="28"/>
              </w:rPr>
              <w:t xml:space="preserve"> to user</w:t>
            </w:r>
          </w:p>
        </w:tc>
      </w:tr>
      <w:tr w:rsidR="009F004B" w:rsidRPr="009C2626" w:rsidTr="006D61AD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9F004B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A1: </w:t>
            </w:r>
            <w:r w:rsidR="00F8581E">
              <w:rPr>
                <w:rFonts w:asciiTheme="minorBidi" w:hAnsiTheme="minorBidi"/>
                <w:sz w:val="28"/>
              </w:rPr>
              <w:t>Format is not correct</w:t>
            </w:r>
          </w:p>
          <w:p w:rsidR="00F8581E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="00F8581E" w:rsidRPr="00F8581E">
              <w:rPr>
                <w:rFonts w:asciiTheme="minorBidi" w:hAnsiTheme="minorBidi"/>
                <w:sz w:val="28"/>
              </w:rPr>
              <w:t>“incorrect format”</w:t>
            </w:r>
          </w:p>
          <w:p w:rsidR="009F004B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  <w:p w:rsidR="00F8581E" w:rsidRDefault="00F8581E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</w:t>
            </w:r>
            <w:r w:rsidR="004073BF">
              <w:rPr>
                <w:rFonts w:asciiTheme="minorBidi" w:hAnsiTheme="minorBidi"/>
                <w:sz w:val="28"/>
              </w:rPr>
              <w:t>User</w:t>
            </w:r>
            <w:proofErr w:type="gramEnd"/>
            <w:r w:rsidR="004073BF"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terminate</w:t>
            </w:r>
          </w:p>
        </w:tc>
      </w:tr>
      <w:tr w:rsidR="009F004B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  <w:tr w:rsidR="009F004B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9F004B" w:rsidRPr="009C2626" w:rsidRDefault="009F004B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9F004B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</w:t>
            </w:r>
          </w:p>
        </w:tc>
      </w:tr>
    </w:tbl>
    <w:p w:rsidR="009F004B" w:rsidRDefault="009F004B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30</w:t>
            </w:r>
          </w:p>
        </w:tc>
      </w:tr>
      <w:tr w:rsidR="004073BF" w:rsidRPr="009C2626" w:rsidTr="006D61AD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>Edit  diseas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record</w:t>
            </w: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073BF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armer</w:t>
            </w: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073BF" w:rsidRPr="004073BF" w:rsidRDefault="004073BF" w:rsidP="004073B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4073BF">
              <w:rPr>
                <w:rFonts w:asciiTheme="minorBidi" w:hAnsiTheme="minorBidi"/>
                <w:sz w:val="28"/>
              </w:rPr>
              <w:t>dit the disease record in the system by selecting the product</w:t>
            </w:r>
          </w:p>
          <w:p w:rsidR="004073BF" w:rsidRPr="009C2626" w:rsidRDefault="004073BF" w:rsidP="004073BF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lastRenderedPageBreak/>
              <w:t>Trigger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>
              <w:rPr>
                <w:rFonts w:asciiTheme="minorBidi" w:hAnsiTheme="minorBidi"/>
                <w:sz w:val="28"/>
              </w:rPr>
              <w:t>edit</w:t>
            </w:r>
            <w:r>
              <w:rPr>
                <w:rFonts w:asciiTheme="minorBidi" w:hAnsiTheme="minorBidi"/>
                <w:sz w:val="28"/>
              </w:rPr>
              <w:t xml:space="preserve"> disease in the record</w:t>
            </w: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isease record page</w:t>
            </w:r>
          </w:p>
        </w:tc>
      </w:tr>
      <w:tr w:rsidR="004073BF" w:rsidRPr="009C2626" w:rsidTr="006D61AD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073BF" w:rsidRPr="009C2626" w:rsidTr="006D61AD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isease name</w:t>
            </w:r>
          </w:p>
        </w:tc>
        <w:tc>
          <w:tcPr>
            <w:tcW w:w="699" w:type="pct"/>
            <w:shd w:val="clear" w:color="auto" w:fill="FFFFFF" w:themeFill="background1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Only </w:t>
            </w:r>
            <w:r w:rsidRPr="009F004B">
              <w:rPr>
                <w:rFonts w:asciiTheme="minorBidi" w:hAnsiTheme="minorBidi"/>
                <w:sz w:val="28"/>
              </w:rPr>
              <w:t>uppercase A-Z, lowercase a-z,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and 0-9</w:t>
            </w:r>
            <w:r>
              <w:rPr>
                <w:rFonts w:asciiTheme="minorBidi" w:hAnsiTheme="minorBidi"/>
                <w:sz w:val="28"/>
              </w:rPr>
              <w:t xml:space="preserve"> are allow</w:t>
            </w:r>
          </w:p>
        </w:tc>
        <w:tc>
          <w:tcPr>
            <w:tcW w:w="976" w:type="pct"/>
            <w:shd w:val="clear" w:color="auto" w:fill="FFFFFF" w:themeFill="background1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aiwatnok</w:t>
            </w:r>
            <w:r>
              <w:rPr>
                <w:rFonts w:asciiTheme="minorBidi" w:hAnsiTheme="minorBidi"/>
                <w:sz w:val="28"/>
              </w:rPr>
              <w:t>v2</w:t>
            </w:r>
          </w:p>
        </w:tc>
      </w:tr>
      <w:tr w:rsidR="004073BF" w:rsidRPr="009C2626" w:rsidTr="006D61AD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ystem shall</w:t>
            </w:r>
            <w:r w:rsidR="00461084">
              <w:rPr>
                <w:rFonts w:asciiTheme="minorBidi" w:hAnsiTheme="minorBidi"/>
                <w:sz w:val="28"/>
              </w:rPr>
              <w:t xml:space="preserve"> updat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813471">
              <w:rPr>
                <w:rFonts w:asciiTheme="minorBidi" w:hAnsiTheme="minorBidi"/>
                <w:sz w:val="28"/>
              </w:rPr>
              <w:t xml:space="preserve">the </w:t>
            </w:r>
            <w:r>
              <w:rPr>
                <w:rFonts w:asciiTheme="minorBidi" w:hAnsiTheme="minorBidi"/>
                <w:sz w:val="28"/>
              </w:rPr>
              <w:t>disease</w:t>
            </w:r>
            <w:r w:rsidRPr="00813471">
              <w:rPr>
                <w:rFonts w:asciiTheme="minorBidi" w:hAnsiTheme="minorBidi"/>
                <w:sz w:val="28"/>
              </w:rPr>
              <w:t xml:space="preserve"> record into the database.</w:t>
            </w:r>
          </w:p>
        </w:tc>
      </w:tr>
      <w:tr w:rsidR="004073BF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4073BF" w:rsidRPr="009C2626" w:rsidRDefault="004073BF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073BF" w:rsidRPr="009C2626" w:rsidTr="006D61AD">
        <w:trPr>
          <w:trHeight w:val="161"/>
        </w:trPr>
        <w:tc>
          <w:tcPr>
            <w:tcW w:w="814" w:type="pct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input</w:t>
            </w:r>
            <w:r>
              <w:rPr>
                <w:rFonts w:asciiTheme="minorBidi" w:hAnsiTheme="minorBidi"/>
                <w:sz w:val="28"/>
              </w:rPr>
              <w:t xml:space="preserve"> new</w:t>
            </w:r>
            <w:r>
              <w:rPr>
                <w:rFonts w:asciiTheme="minorBidi" w:hAnsiTheme="minorBidi"/>
                <w:sz w:val="28"/>
              </w:rPr>
              <w:t xml:space="preserve"> disease </w:t>
            </w:r>
            <w:proofErr w:type="gramStart"/>
            <w:r>
              <w:rPr>
                <w:rFonts w:asciiTheme="minorBidi" w:hAnsiTheme="minorBidi"/>
                <w:sz w:val="28"/>
              </w:rPr>
              <w:t>name[</w:t>
            </w:r>
            <w:proofErr w:type="gramEnd"/>
            <w:r>
              <w:rPr>
                <w:rFonts w:asciiTheme="minorBidi" w:hAnsiTheme="minorBidi"/>
                <w:sz w:val="28"/>
              </w:rPr>
              <w:t>A1:Format is not correct]</w:t>
            </w:r>
          </w:p>
          <w:p w:rsidR="004073BF" w:rsidRPr="009C2626" w:rsidRDefault="004073BF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3.User click confirm button [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9F004B">
              <w:rPr>
                <w:rFonts w:asciiTheme="minorBidi" w:hAnsiTheme="minorBidi"/>
                <w:sz w:val="28"/>
              </w:rPr>
              <w:t>provide confirmation pop-up</w:t>
            </w:r>
          </w:p>
          <w:p w:rsidR="004073BF" w:rsidRDefault="004073BF" w:rsidP="004073B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 w:rsidRPr="00461084">
              <w:rPr>
                <w:rFonts w:asciiTheme="minorBidi" w:hAnsiTheme="minorBidi"/>
                <w:sz w:val="28"/>
              </w:rPr>
              <w:t>.</w:t>
            </w:r>
            <w:r w:rsidR="00461084" w:rsidRPr="00461084">
              <w:rPr>
                <w:rFonts w:asciiTheme="minorBidi" w:hAnsiTheme="minorBidi"/>
                <w:sz w:val="28"/>
              </w:rPr>
              <w:t>system update the disease record into the database</w:t>
            </w:r>
          </w:p>
          <w:p w:rsidR="00461084" w:rsidRDefault="00461084" w:rsidP="004073B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5.System notify user </w:t>
            </w:r>
            <w:r w:rsidRPr="00461084">
              <w:rPr>
                <w:rFonts w:asciiTheme="minorBidi" w:hAnsiTheme="minorBidi"/>
                <w:sz w:val="28"/>
              </w:rPr>
              <w:t>“Disease record has been edited”.</w:t>
            </w:r>
          </w:p>
          <w:p w:rsidR="00461084" w:rsidRPr="00461084" w:rsidRDefault="00461084" w:rsidP="004073BF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.</w:t>
            </w:r>
            <w: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display the disease record that is in the system to the user.</w:t>
            </w:r>
          </w:p>
          <w:p w:rsidR="004073BF" w:rsidRPr="004D4BDD" w:rsidRDefault="004073BF" w:rsidP="006D61AD">
            <w:pPr>
              <w:jc w:val="both"/>
              <w:rPr>
                <w:rFonts w:asciiTheme="minorBidi" w:hAnsiTheme="minorBidi" w:hint="cs"/>
                <w:sz w:val="28"/>
              </w:rPr>
            </w:pPr>
          </w:p>
        </w:tc>
      </w:tr>
      <w:tr w:rsidR="004073BF" w:rsidRPr="009C2626" w:rsidTr="006D61AD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: Format is not correct</w:t>
            </w:r>
          </w:p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notify user </w:t>
            </w:r>
            <w:r w:rsidRPr="00F8581E">
              <w:rPr>
                <w:rFonts w:asciiTheme="minorBidi" w:hAnsiTheme="minorBidi"/>
                <w:sz w:val="28"/>
              </w:rPr>
              <w:t>“incorrect format”</w:t>
            </w:r>
          </w:p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2.System will terminate</w:t>
            </w:r>
          </w:p>
          <w:p w:rsidR="004073BF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>
              <w:rPr>
                <w:rFonts w:asciiTheme="minorBidi" w:hAnsiTheme="minorBidi"/>
                <w:sz w:val="28"/>
              </w:rPr>
              <w:t>2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terminate</w:t>
            </w:r>
          </w:p>
        </w:tc>
      </w:tr>
      <w:tr w:rsidR="004073BF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073BF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073BF" w:rsidRPr="009C2626" w:rsidRDefault="004073BF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073BF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isease record in the database</w:t>
            </w:r>
          </w:p>
        </w:tc>
      </w:tr>
    </w:tbl>
    <w:p w:rsidR="004073BF" w:rsidRDefault="004073BF">
      <w:pPr>
        <w:rPr>
          <w:rFonts w:asciiTheme="minorBidi" w:hAnsiTheme="minorBidi"/>
          <w:sz w:val="28"/>
        </w:rPr>
      </w:pPr>
    </w:p>
    <w:p w:rsidR="00461084" w:rsidRDefault="00461084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31</w:t>
            </w:r>
          </w:p>
        </w:tc>
      </w:tr>
      <w:tr w:rsidR="00461084" w:rsidRPr="009C2626" w:rsidTr="006D61AD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>Remove  disease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record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461084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armer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461084">
              <w:rPr>
                <w:rFonts w:asciiTheme="minorBidi" w:hAnsiTheme="minorBidi"/>
                <w:sz w:val="28"/>
              </w:rPr>
              <w:t>remove the disease record from the system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r choose to remove disease in the record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isease record page</w:t>
            </w:r>
          </w:p>
        </w:tc>
      </w:tr>
      <w:tr w:rsidR="00461084" w:rsidRPr="009C2626" w:rsidTr="006D61AD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61084" w:rsidRPr="009C2626" w:rsidTr="006D61AD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61084" w:rsidRPr="009C2626" w:rsidTr="006D61AD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remove </w:t>
            </w:r>
            <w:r w:rsidRPr="00813471">
              <w:rPr>
                <w:rFonts w:asciiTheme="minorBidi" w:hAnsiTheme="minorBidi"/>
                <w:sz w:val="28"/>
              </w:rPr>
              <w:t xml:space="preserve">the </w:t>
            </w:r>
            <w:r>
              <w:rPr>
                <w:rFonts w:asciiTheme="minorBidi" w:hAnsiTheme="minorBidi"/>
                <w:sz w:val="28"/>
              </w:rPr>
              <w:t>disease</w:t>
            </w:r>
            <w:r w:rsidRPr="00813471">
              <w:rPr>
                <w:rFonts w:asciiTheme="minorBidi" w:hAnsiTheme="minorBidi"/>
                <w:sz w:val="28"/>
              </w:rPr>
              <w:t xml:space="preserve"> record</w:t>
            </w:r>
            <w:r>
              <w:rPr>
                <w:rFonts w:asciiTheme="minorBidi" w:hAnsiTheme="minorBidi"/>
                <w:sz w:val="28"/>
              </w:rPr>
              <w:t xml:space="preserve"> from</w:t>
            </w:r>
            <w:r w:rsidRPr="00813471">
              <w:rPr>
                <w:rFonts w:asciiTheme="minorBidi" w:hAnsiTheme="minorBidi"/>
                <w:sz w:val="28"/>
              </w:rPr>
              <w:t xml:space="preserve"> the database.</w:t>
            </w:r>
          </w:p>
        </w:tc>
      </w:tr>
      <w:tr w:rsidR="00461084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461084" w:rsidRPr="009C2626" w:rsidRDefault="00461084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61084" w:rsidRPr="009C2626" w:rsidTr="006D61AD">
        <w:trPr>
          <w:trHeight w:val="161"/>
        </w:trPr>
        <w:tc>
          <w:tcPr>
            <w:tcW w:w="814" w:type="pct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.User select disease id that wants to remove</w:t>
            </w:r>
          </w:p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.User click confirm button</w:t>
            </w:r>
          </w:p>
          <w:p w:rsidR="00461084" w:rsidRPr="009C2626" w:rsidRDefault="00461084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[A</w:t>
            </w:r>
            <w:proofErr w:type="gramStart"/>
            <w:r>
              <w:rPr>
                <w:rFonts w:asciiTheme="minorBidi" w:hAnsiTheme="minorBidi"/>
                <w:sz w:val="28"/>
              </w:rPr>
              <w:t>1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 ]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.</w:t>
            </w:r>
            <w: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The system validate the disease record id for removing disease record</w:t>
            </w:r>
          </w:p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  <w: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The system provide confirmation pop-up</w:t>
            </w:r>
          </w:p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5.</w:t>
            </w:r>
            <w: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Pr="00461084">
              <w:rPr>
                <w:rFonts w:asciiTheme="minorBidi" w:hAnsiTheme="minorBidi"/>
                <w:sz w:val="28"/>
              </w:rPr>
              <w:t>remove</w:t>
            </w:r>
            <w:proofErr w:type="gramEnd"/>
            <w:r w:rsidRPr="00461084">
              <w:rPr>
                <w:rFonts w:asciiTheme="minorBidi" w:hAnsiTheme="minorBidi"/>
                <w:sz w:val="28"/>
              </w:rPr>
              <w:t xml:space="preserve"> the disease record from the database</w:t>
            </w:r>
          </w:p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6.</w:t>
            </w:r>
            <w:r>
              <w:rPr>
                <w:rFonts w:asciiTheme="minorBidi" w:hAnsiTheme="minorBidi"/>
                <w:sz w:val="28"/>
              </w:rPr>
              <w:t xml:space="preserve">System notify user </w:t>
            </w:r>
            <w:r w:rsidRPr="00461084">
              <w:rPr>
                <w:rFonts w:asciiTheme="minorBidi" w:hAnsiTheme="minorBidi"/>
                <w:sz w:val="28"/>
              </w:rPr>
              <w:t>“Disease record has been removed from the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system”</w:t>
            </w:r>
          </w:p>
          <w:p w:rsidR="00461084" w:rsidRPr="00461084" w:rsidRDefault="00461084" w:rsidP="006D61AD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/>
                <w:sz w:val="28"/>
              </w:rPr>
              <w:t>7.</w:t>
            </w:r>
            <w: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461084">
              <w:rPr>
                <w:rFonts w:asciiTheme="minorBidi" w:hAnsiTheme="minorBidi"/>
                <w:sz w:val="28"/>
              </w:rPr>
              <w:t>display the list of disease record that is in the database</w:t>
            </w:r>
          </w:p>
        </w:tc>
      </w:tr>
      <w:tr w:rsidR="00461084" w:rsidRPr="009C2626" w:rsidTr="006D61AD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461084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proofErr w:type="gramStart"/>
            <w:r w:rsidR="000079BD"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/>
                <w:sz w:val="28"/>
              </w:rPr>
              <w:t>:User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click cancel button</w:t>
            </w:r>
          </w:p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        1.System will terminate</w:t>
            </w:r>
          </w:p>
        </w:tc>
      </w:tr>
      <w:tr w:rsidR="00461084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61084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461084" w:rsidRPr="009C2626" w:rsidRDefault="00461084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461084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isease record in the database</w:t>
            </w:r>
          </w:p>
        </w:tc>
      </w:tr>
    </w:tbl>
    <w:p w:rsidR="00461084" w:rsidRDefault="00461084">
      <w:pPr>
        <w:rPr>
          <w:rFonts w:asciiTheme="minorBidi" w:hAnsiTheme="minorBidi"/>
          <w:sz w:val="28"/>
        </w:rPr>
      </w:pPr>
    </w:p>
    <w:tbl>
      <w:tblPr>
        <w:tblStyle w:val="TableGrid"/>
        <w:tblW w:w="5312" w:type="pct"/>
        <w:tblInd w:w="-415" w:type="dxa"/>
        <w:tblLook w:val="04A0" w:firstRow="1" w:lastRow="0" w:firstColumn="1" w:lastColumn="0" w:noHBand="0" w:noVBand="1"/>
      </w:tblPr>
      <w:tblGrid>
        <w:gridCol w:w="1560"/>
        <w:gridCol w:w="1339"/>
        <w:gridCol w:w="2745"/>
        <w:gridCol w:w="2036"/>
        <w:gridCol w:w="29"/>
        <w:gridCol w:w="1870"/>
      </w:tblGrid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 w:rsidRPr="009C2626">
              <w:rPr>
                <w:rFonts w:asciiTheme="minorBidi" w:hAnsiTheme="minorBidi"/>
                <w:sz w:val="28"/>
              </w:rPr>
              <w:t xml:space="preserve"> U</w:t>
            </w:r>
            <w:r>
              <w:rPr>
                <w:rFonts w:asciiTheme="minorBidi" w:hAnsiTheme="minorBidi"/>
                <w:sz w:val="28"/>
              </w:rPr>
              <w:t>C</w:t>
            </w:r>
            <w:r w:rsidRPr="009C2626">
              <w:rPr>
                <w:rFonts w:asciiTheme="minorBidi" w:hAnsiTheme="minorBidi"/>
                <w:sz w:val="28"/>
              </w:rPr>
              <w:t>-</w:t>
            </w: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/>
                <w:sz w:val="28"/>
              </w:rPr>
              <w:t>2</w:t>
            </w:r>
          </w:p>
        </w:tc>
      </w:tr>
      <w:tr w:rsidR="000079BD" w:rsidRPr="009C2626" w:rsidTr="006D61AD">
        <w:trPr>
          <w:trHeight w:val="331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the list of</w:t>
            </w:r>
            <w:r>
              <w:rPr>
                <w:rFonts w:asciiTheme="minorBidi" w:hAnsiTheme="minorBidi"/>
                <w:sz w:val="28"/>
              </w:rPr>
              <w:t xml:space="preserve"> disease record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132" w:type="pct"/>
            <w:gridSpan w:val="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  <w:tc>
          <w:tcPr>
            <w:tcW w:w="1063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991" w:type="pct"/>
            <w:gridSpan w:val="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C2626">
              <w:rPr>
                <w:rFonts w:asciiTheme="minorBidi" w:hAnsiTheme="minorBidi"/>
                <w:sz w:val="28"/>
              </w:rPr>
              <w:t>Nattapat</w:t>
            </w:r>
            <w:proofErr w:type="spellEnd"/>
            <w:r w:rsidRPr="009C2626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C2626">
              <w:rPr>
                <w:rFonts w:asciiTheme="minorBidi" w:hAnsiTheme="minorBidi"/>
                <w:sz w:val="28"/>
              </w:rPr>
              <w:t>Tamtrakool</w:t>
            </w:r>
            <w:proofErr w:type="spellEnd"/>
          </w:p>
        </w:tc>
      </w:tr>
      <w:tr w:rsidR="000079BD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132" w:type="pct"/>
            <w:gridSpan w:val="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  <w:tc>
          <w:tcPr>
            <w:tcW w:w="1063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991" w:type="pct"/>
            <w:gridSpan w:val="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4/1</w:t>
            </w:r>
            <w:r>
              <w:rPr>
                <w:rFonts w:asciiTheme="minorBidi" w:hAnsiTheme="minorBidi"/>
                <w:sz w:val="28"/>
              </w:rPr>
              <w:t>4</w:t>
            </w:r>
            <w:r w:rsidRPr="009C2626">
              <w:rPr>
                <w:rFonts w:asciiTheme="minorBidi" w:hAnsiTheme="minorBidi"/>
                <w:sz w:val="28"/>
              </w:rPr>
              <w:t>/2018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armer</w:t>
            </w:r>
            <w:r>
              <w:rPr>
                <w:rFonts w:asciiTheme="minorBidi" w:hAnsiTheme="minorBidi"/>
                <w:sz w:val="28"/>
              </w:rPr>
              <w:t xml:space="preserve"> and farm owner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</w:t>
            </w:r>
            <w:r w:rsidRPr="00461084">
              <w:rPr>
                <w:rFonts w:asciiTheme="minorBidi" w:hAnsiTheme="minorBidi"/>
                <w:sz w:val="28"/>
              </w:rPr>
              <w:t xml:space="preserve"> the disease record from the system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0079BD">
              <w:rPr>
                <w:rFonts w:asciiTheme="minorBidi" w:hAnsiTheme="minorBidi"/>
                <w:sz w:val="28"/>
              </w:rPr>
              <w:t>which will include product name (plant), and disease name.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choose to </w:t>
            </w:r>
            <w:r>
              <w:rPr>
                <w:rFonts w:asciiTheme="minorBidi" w:hAnsiTheme="minorBidi"/>
                <w:sz w:val="28"/>
              </w:rPr>
              <w:t>view</w:t>
            </w:r>
            <w:r>
              <w:rPr>
                <w:rFonts w:asciiTheme="minorBidi" w:hAnsiTheme="minorBidi"/>
                <w:sz w:val="28"/>
              </w:rPr>
              <w:t xml:space="preserve"> disease in the record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5"/>
          </w:tcPr>
          <w:p w:rsidR="000079BD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B64C3">
              <w:rPr>
                <w:rFonts w:asciiTheme="minorBidi" w:hAnsiTheme="minorBidi"/>
                <w:sz w:val="28"/>
              </w:rPr>
              <w:t xml:space="preserve">- </w:t>
            </w:r>
            <w:r>
              <w:rPr>
                <w:rFonts w:asciiTheme="minorBidi" w:hAnsiTheme="minorBidi"/>
                <w:sz w:val="28"/>
              </w:rPr>
              <w:t>User must already logged in</w:t>
            </w:r>
          </w:p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- User must enter disease record page</w:t>
            </w:r>
          </w:p>
        </w:tc>
      </w:tr>
      <w:tr w:rsidR="000079BD" w:rsidRPr="009C2626" w:rsidTr="006D61AD">
        <w:trPr>
          <w:trHeight w:val="234"/>
        </w:trPr>
        <w:tc>
          <w:tcPr>
            <w:tcW w:w="5000" w:type="pct"/>
            <w:gridSpan w:val="6"/>
            <w:shd w:val="clear" w:color="auto" w:fill="EEECE1" w:themeFill="background2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0079BD" w:rsidRPr="009C2626" w:rsidTr="006D61AD">
        <w:trPr>
          <w:trHeight w:val="240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EECE1" w:themeFill="background2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511" w:type="pct"/>
            <w:gridSpan w:val="3"/>
            <w:shd w:val="clear" w:color="auto" w:fill="EEECE1" w:themeFill="background2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976" w:type="pct"/>
            <w:shd w:val="clear" w:color="auto" w:fill="EEECE1" w:themeFill="background2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FFFFFF" w:themeFill="background1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699" w:type="pct"/>
            <w:shd w:val="clear" w:color="auto" w:fill="FFFFFF" w:themeFill="background1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11" w:type="pct"/>
            <w:gridSpan w:val="3"/>
            <w:shd w:val="clear" w:color="auto" w:fill="FFFFFF" w:themeFill="background1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976" w:type="pct"/>
            <w:shd w:val="clear" w:color="auto" w:fill="FFFFFF" w:themeFill="background1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0079BD" w:rsidRPr="009C2626" w:rsidTr="006D61AD">
        <w:trPr>
          <w:trHeight w:val="402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ystem shall </w:t>
            </w:r>
            <w:r w:rsidRPr="000079BD">
              <w:rPr>
                <w:rFonts w:asciiTheme="minorBidi" w:hAnsiTheme="minorBidi"/>
                <w:sz w:val="28"/>
              </w:rPr>
              <w:t>display the list of disease record in the system to the user.</w:t>
            </w:r>
          </w:p>
        </w:tc>
      </w:tr>
      <w:tr w:rsidR="000079BD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Normal flow</w:t>
            </w:r>
          </w:p>
        </w:tc>
        <w:tc>
          <w:tcPr>
            <w:tcW w:w="2132" w:type="pct"/>
            <w:gridSpan w:val="2"/>
            <w:shd w:val="clear" w:color="auto" w:fill="EEECE1" w:themeFill="background2"/>
            <w:vAlign w:val="center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  <w:shd w:val="clear" w:color="auto" w:fill="EEECE1" w:themeFill="background2"/>
            <w:vAlign w:val="center"/>
          </w:tcPr>
          <w:p w:rsidR="000079BD" w:rsidRPr="009C2626" w:rsidRDefault="000079BD" w:rsidP="006D61AD">
            <w:pPr>
              <w:jc w:val="center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0079BD" w:rsidRPr="009C2626" w:rsidTr="006D61AD">
        <w:trPr>
          <w:trHeight w:val="161"/>
        </w:trPr>
        <w:tc>
          <w:tcPr>
            <w:tcW w:w="814" w:type="pct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32" w:type="pct"/>
            <w:gridSpan w:val="2"/>
          </w:tcPr>
          <w:p w:rsidR="000079BD" w:rsidRPr="009C2626" w:rsidRDefault="000079BD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</w:p>
        </w:tc>
        <w:tc>
          <w:tcPr>
            <w:tcW w:w="2054" w:type="pct"/>
            <w:gridSpan w:val="3"/>
            <w:tcBorders>
              <w:bottom w:val="single" w:sz="4" w:space="0" w:color="auto"/>
            </w:tcBorders>
          </w:tcPr>
          <w:p w:rsidR="000079BD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1.</w:t>
            </w:r>
            <w:r>
              <w:t xml:space="preserve"> </w:t>
            </w:r>
            <w:r w:rsidRPr="000079BD">
              <w:rPr>
                <w:rFonts w:asciiTheme="minorBidi" w:hAnsiTheme="minorBidi"/>
                <w:sz w:val="28"/>
              </w:rPr>
              <w:t xml:space="preserve">The system </w:t>
            </w:r>
            <w:proofErr w:type="gramStart"/>
            <w:r w:rsidRPr="000079BD">
              <w:rPr>
                <w:rFonts w:asciiTheme="minorBidi" w:hAnsiTheme="minorBidi"/>
                <w:sz w:val="28"/>
              </w:rPr>
              <w:t>retrieve</w:t>
            </w:r>
            <w:proofErr w:type="gramEnd"/>
            <w:r w:rsidRPr="000079BD">
              <w:rPr>
                <w:rFonts w:asciiTheme="minorBidi" w:hAnsiTheme="minorBidi"/>
                <w:sz w:val="28"/>
              </w:rPr>
              <w:t xml:space="preserve"> the list of disease record from the database.</w:t>
            </w:r>
          </w:p>
          <w:p w:rsidR="000079BD" w:rsidRPr="000079BD" w:rsidRDefault="000079BD" w:rsidP="006D61AD">
            <w:pPr>
              <w:jc w:val="both"/>
              <w:rPr>
                <w:rFonts w:asciiTheme="minorBidi" w:hAnsiTheme="minorBidi" w:hint="cs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lastRenderedPageBreak/>
              <w:t>2.</w:t>
            </w:r>
            <w:r>
              <w:t xml:space="preserve"> </w:t>
            </w:r>
            <w:r w:rsidRPr="000079BD">
              <w:rPr>
                <w:rFonts w:asciiTheme="minorBidi" w:hAnsiTheme="minorBidi"/>
                <w:sz w:val="28"/>
              </w:rPr>
              <w:t>The system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gramStart"/>
            <w:r w:rsidRPr="000079BD">
              <w:rPr>
                <w:rFonts w:asciiTheme="minorBidi" w:hAnsiTheme="minorBidi"/>
                <w:sz w:val="28"/>
              </w:rPr>
              <w:t>display</w:t>
            </w:r>
            <w:proofErr w:type="gramEnd"/>
            <w:r w:rsidRPr="000079BD">
              <w:rPr>
                <w:rFonts w:asciiTheme="minorBidi" w:hAnsiTheme="minorBidi"/>
                <w:sz w:val="28"/>
              </w:rPr>
              <w:t xml:space="preserve"> the list of disease record in the system to the user.</w:t>
            </w:r>
          </w:p>
        </w:tc>
      </w:tr>
      <w:tr w:rsidR="000079BD" w:rsidRPr="009C2626" w:rsidTr="006D61AD">
        <w:trPr>
          <w:trHeight w:val="20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</w:t>
            </w:r>
            <w:r w:rsidRPr="009C2626">
              <w:rPr>
                <w:rFonts w:asciiTheme="minorBidi" w:hAnsiTheme="minorBidi"/>
                <w:sz w:val="28"/>
              </w:rPr>
              <w:t>lternative Flow</w:t>
            </w:r>
          </w:p>
        </w:tc>
        <w:tc>
          <w:tcPr>
            <w:tcW w:w="4186" w:type="pct"/>
            <w:gridSpan w:val="5"/>
          </w:tcPr>
          <w:p w:rsidR="000079BD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-</w:t>
            </w:r>
          </w:p>
          <w:p w:rsidR="000079BD" w:rsidRPr="009C2626" w:rsidRDefault="000079BD" w:rsidP="006D61AD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</w:p>
        </w:tc>
      </w:tr>
      <w:tr w:rsidR="000079BD" w:rsidRPr="009C2626" w:rsidTr="006D61AD">
        <w:trPr>
          <w:trHeight w:val="409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hint="cs"/>
                <w:sz w:val="28"/>
                <w:cs/>
              </w:rPr>
              <w:t>-</w:t>
            </w:r>
            <w:bookmarkStart w:id="0" w:name="_GoBack"/>
            <w:bookmarkEnd w:id="0"/>
          </w:p>
        </w:tc>
      </w:tr>
      <w:tr w:rsidR="000079BD" w:rsidRPr="009C2626" w:rsidTr="006D61AD">
        <w:trPr>
          <w:trHeight w:val="234"/>
        </w:trPr>
        <w:tc>
          <w:tcPr>
            <w:tcW w:w="814" w:type="pct"/>
            <w:shd w:val="clear" w:color="auto" w:fill="EEECE1" w:themeFill="background2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 w:rsidRPr="009C2626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5"/>
          </w:tcPr>
          <w:p w:rsidR="000079BD" w:rsidRPr="009C2626" w:rsidRDefault="000079BD" w:rsidP="006D61A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ser must </w:t>
            </w:r>
            <w:proofErr w:type="gramStart"/>
            <w:r>
              <w:rPr>
                <w:rFonts w:asciiTheme="minorBidi" w:hAnsiTheme="minorBidi"/>
                <w:sz w:val="28"/>
              </w:rPr>
              <w:t>added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disease record in the database</w:t>
            </w:r>
          </w:p>
        </w:tc>
      </w:tr>
    </w:tbl>
    <w:p w:rsidR="000079BD" w:rsidRPr="00E924FA" w:rsidRDefault="000079BD">
      <w:pPr>
        <w:rPr>
          <w:rFonts w:asciiTheme="minorBidi" w:hAnsiTheme="minorBidi"/>
          <w:sz w:val="28"/>
        </w:rPr>
      </w:pPr>
    </w:p>
    <w:sectPr w:rsidR="000079BD" w:rsidRPr="00E924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7A7A" w:rsidRDefault="00277A7A" w:rsidP="00152559">
      <w:pPr>
        <w:spacing w:after="0" w:line="240" w:lineRule="auto"/>
      </w:pPr>
      <w:r>
        <w:separator/>
      </w:r>
    </w:p>
  </w:endnote>
  <w:endnote w:type="continuationSeparator" w:id="0">
    <w:p w:rsidR="00277A7A" w:rsidRDefault="00277A7A" w:rsidP="00152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7A7A" w:rsidRDefault="00277A7A" w:rsidP="00152559">
      <w:pPr>
        <w:spacing w:after="0" w:line="240" w:lineRule="auto"/>
      </w:pPr>
      <w:r>
        <w:separator/>
      </w:r>
    </w:p>
  </w:footnote>
  <w:footnote w:type="continuationSeparator" w:id="0">
    <w:p w:rsidR="00277A7A" w:rsidRDefault="00277A7A" w:rsidP="001525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0Mjc0sDQ2MDE1NzdX0lEKTi0uzszPAykwqwUAETMrsiwAAAA="/>
  </w:docVars>
  <w:rsids>
    <w:rsidRoot w:val="0045465F"/>
    <w:rsid w:val="000079BD"/>
    <w:rsid w:val="000159FC"/>
    <w:rsid w:val="000217F9"/>
    <w:rsid w:val="00047B93"/>
    <w:rsid w:val="00065F08"/>
    <w:rsid w:val="00070870"/>
    <w:rsid w:val="0009009C"/>
    <w:rsid w:val="00110548"/>
    <w:rsid w:val="00130B35"/>
    <w:rsid w:val="00152559"/>
    <w:rsid w:val="00190513"/>
    <w:rsid w:val="001A2D17"/>
    <w:rsid w:val="001D6B89"/>
    <w:rsid w:val="00215E11"/>
    <w:rsid w:val="00277A7A"/>
    <w:rsid w:val="002B4046"/>
    <w:rsid w:val="002C0910"/>
    <w:rsid w:val="002E5502"/>
    <w:rsid w:val="0032142F"/>
    <w:rsid w:val="0033393E"/>
    <w:rsid w:val="00355A67"/>
    <w:rsid w:val="00375CA1"/>
    <w:rsid w:val="003A6E4B"/>
    <w:rsid w:val="003B1FFD"/>
    <w:rsid w:val="003C40FC"/>
    <w:rsid w:val="003C72B3"/>
    <w:rsid w:val="003F4BD0"/>
    <w:rsid w:val="004073BF"/>
    <w:rsid w:val="004127EF"/>
    <w:rsid w:val="0044679A"/>
    <w:rsid w:val="004502A7"/>
    <w:rsid w:val="0045465F"/>
    <w:rsid w:val="00461084"/>
    <w:rsid w:val="0048519F"/>
    <w:rsid w:val="004A3FF7"/>
    <w:rsid w:val="004A5473"/>
    <w:rsid w:val="004D4BDD"/>
    <w:rsid w:val="00505192"/>
    <w:rsid w:val="005252D7"/>
    <w:rsid w:val="00536BB2"/>
    <w:rsid w:val="005603FA"/>
    <w:rsid w:val="005A6B0A"/>
    <w:rsid w:val="005C7853"/>
    <w:rsid w:val="006138EE"/>
    <w:rsid w:val="00627482"/>
    <w:rsid w:val="00650648"/>
    <w:rsid w:val="00671E57"/>
    <w:rsid w:val="00680964"/>
    <w:rsid w:val="006A5BFD"/>
    <w:rsid w:val="006B1582"/>
    <w:rsid w:val="007055E3"/>
    <w:rsid w:val="00706BBD"/>
    <w:rsid w:val="0070744B"/>
    <w:rsid w:val="0071372C"/>
    <w:rsid w:val="00716915"/>
    <w:rsid w:val="00721CEE"/>
    <w:rsid w:val="0076792E"/>
    <w:rsid w:val="00783E05"/>
    <w:rsid w:val="007D559E"/>
    <w:rsid w:val="007F173B"/>
    <w:rsid w:val="00813471"/>
    <w:rsid w:val="00820235"/>
    <w:rsid w:val="008611EB"/>
    <w:rsid w:val="0087460E"/>
    <w:rsid w:val="008849CC"/>
    <w:rsid w:val="008860A5"/>
    <w:rsid w:val="0088644C"/>
    <w:rsid w:val="008C0348"/>
    <w:rsid w:val="008E7F7D"/>
    <w:rsid w:val="00905615"/>
    <w:rsid w:val="009B64C3"/>
    <w:rsid w:val="009C2626"/>
    <w:rsid w:val="009E6864"/>
    <w:rsid w:val="009F004B"/>
    <w:rsid w:val="00A06CD8"/>
    <w:rsid w:val="00A22B2B"/>
    <w:rsid w:val="00A32A14"/>
    <w:rsid w:val="00A37B9B"/>
    <w:rsid w:val="00A46EB4"/>
    <w:rsid w:val="00A5157D"/>
    <w:rsid w:val="00A546C3"/>
    <w:rsid w:val="00A75E38"/>
    <w:rsid w:val="00A95C34"/>
    <w:rsid w:val="00AA5EBD"/>
    <w:rsid w:val="00AB1E2E"/>
    <w:rsid w:val="00AB4653"/>
    <w:rsid w:val="00AD7408"/>
    <w:rsid w:val="00B13C21"/>
    <w:rsid w:val="00B36F71"/>
    <w:rsid w:val="00B56A3D"/>
    <w:rsid w:val="00B729DB"/>
    <w:rsid w:val="00B87F8B"/>
    <w:rsid w:val="00BC3211"/>
    <w:rsid w:val="00BD0782"/>
    <w:rsid w:val="00BE4FB9"/>
    <w:rsid w:val="00C20B07"/>
    <w:rsid w:val="00CD0513"/>
    <w:rsid w:val="00CF176B"/>
    <w:rsid w:val="00D21EE0"/>
    <w:rsid w:val="00D33481"/>
    <w:rsid w:val="00D35242"/>
    <w:rsid w:val="00D4238B"/>
    <w:rsid w:val="00D8047E"/>
    <w:rsid w:val="00DA6C10"/>
    <w:rsid w:val="00DC0C00"/>
    <w:rsid w:val="00DE2110"/>
    <w:rsid w:val="00E110EA"/>
    <w:rsid w:val="00E358E1"/>
    <w:rsid w:val="00E51C93"/>
    <w:rsid w:val="00E87CA5"/>
    <w:rsid w:val="00E924FA"/>
    <w:rsid w:val="00E92FB9"/>
    <w:rsid w:val="00EA4002"/>
    <w:rsid w:val="00F06166"/>
    <w:rsid w:val="00F53079"/>
    <w:rsid w:val="00F54231"/>
    <w:rsid w:val="00F8581E"/>
    <w:rsid w:val="00FB066B"/>
    <w:rsid w:val="00FB41CC"/>
    <w:rsid w:val="00FC1000"/>
    <w:rsid w:val="00FC2B99"/>
    <w:rsid w:val="00FD5977"/>
    <w:rsid w:val="00FE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1F12E"/>
  <w15:chartTrackingRefBased/>
  <w15:docId w15:val="{E2520647-37C3-4802-8C40-8066DE305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5465F"/>
    <w:pPr>
      <w:spacing w:after="160" w:line="259" w:lineRule="auto"/>
    </w:pPr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46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5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559"/>
    <w:rPr>
      <w:rFonts w:ascii="TH SarabunPSK" w:hAnsi="TH SarabunPSK"/>
      <w:sz w:val="32"/>
    </w:rPr>
  </w:style>
  <w:style w:type="paragraph" w:styleId="Footer">
    <w:name w:val="footer"/>
    <w:basedOn w:val="Normal"/>
    <w:link w:val="FooterChar"/>
    <w:uiPriority w:val="99"/>
    <w:unhideWhenUsed/>
    <w:rsid w:val="00152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559"/>
    <w:rPr>
      <w:rFonts w:ascii="TH SarabunPSK" w:hAnsi="TH SarabunPSK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5</TotalTime>
  <Pages>43</Pages>
  <Words>6016</Words>
  <Characters>34297</Characters>
  <Application>Microsoft Office Word</Application>
  <DocSecurity>0</DocSecurity>
  <Lines>28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TAPAT TAMTRAKOOL</dc:creator>
  <cp:keywords/>
  <dc:description/>
  <cp:lastModifiedBy>NATTAPAT TAMTRAKOOL</cp:lastModifiedBy>
  <cp:revision>7</cp:revision>
  <dcterms:created xsi:type="dcterms:W3CDTF">2018-04-10T13:02:00Z</dcterms:created>
  <dcterms:modified xsi:type="dcterms:W3CDTF">2018-04-14T17:16:00Z</dcterms:modified>
</cp:coreProperties>
</file>